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0ED160" w14:textId="77777777" w:rsidR="005965E2" w:rsidRPr="00AE6B64" w:rsidRDefault="005965E2" w:rsidP="00881659">
      <w:pPr>
        <w:spacing w:line="240" w:lineRule="auto"/>
        <w:jc w:val="center"/>
        <w:rPr>
          <w:rFonts w:eastAsia="Times New Roman" w:cstheme="minorHAnsi"/>
          <w:bCs/>
          <w:color w:val="000000"/>
          <w:sz w:val="25"/>
          <w:szCs w:val="25"/>
        </w:rPr>
      </w:pPr>
    </w:p>
    <w:p w14:paraId="381DF796" w14:textId="77777777" w:rsidR="005965E2" w:rsidRPr="00AE6B64" w:rsidRDefault="005965E2" w:rsidP="00881659">
      <w:pPr>
        <w:spacing w:line="240" w:lineRule="auto"/>
        <w:jc w:val="center"/>
        <w:rPr>
          <w:rFonts w:asciiTheme="majorHAnsi" w:eastAsia="Times New Roman" w:hAnsiTheme="majorHAnsi" w:cstheme="majorHAnsi"/>
          <w:bCs/>
          <w:color w:val="000000"/>
          <w:sz w:val="25"/>
          <w:szCs w:val="25"/>
        </w:rPr>
      </w:pPr>
    </w:p>
    <w:p w14:paraId="14180DAE" w14:textId="70B00DD4" w:rsidR="00881659" w:rsidRPr="00AE6B64" w:rsidRDefault="005965E2" w:rsidP="00881659">
      <w:pPr>
        <w:spacing w:line="240" w:lineRule="auto"/>
        <w:jc w:val="center"/>
        <w:rPr>
          <w:rFonts w:asciiTheme="majorHAnsi" w:eastAsia="Times New Roman" w:hAnsiTheme="majorHAnsi" w:cstheme="majorHAnsi"/>
          <w:b/>
          <w:sz w:val="36"/>
          <w:szCs w:val="25"/>
        </w:rPr>
      </w:pPr>
      <w:r w:rsidRPr="00AE6B64">
        <w:rPr>
          <w:rFonts w:asciiTheme="majorHAnsi" w:eastAsia="Times New Roman" w:hAnsiTheme="majorHAnsi" w:cstheme="majorHAnsi"/>
          <w:b/>
          <w:bCs/>
          <w:color w:val="000000"/>
          <w:sz w:val="36"/>
          <w:szCs w:val="25"/>
        </w:rPr>
        <w:t>Use Case Documents</w:t>
      </w:r>
    </w:p>
    <w:p w14:paraId="354513EC" w14:textId="77777777" w:rsidR="00881659" w:rsidRPr="00AE6B64" w:rsidRDefault="00881659" w:rsidP="00881659">
      <w:pPr>
        <w:spacing w:after="0" w:line="240" w:lineRule="auto"/>
        <w:rPr>
          <w:rFonts w:eastAsia="Times New Roman" w:cstheme="minorHAnsi"/>
          <w:sz w:val="25"/>
          <w:szCs w:val="25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408"/>
        <w:gridCol w:w="6942"/>
      </w:tblGrid>
      <w:tr w:rsidR="00881659" w:rsidRPr="00AE6B64" w14:paraId="71F7A90A" w14:textId="77777777" w:rsidTr="00AE6B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9D19650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ame:</w:t>
            </w:r>
          </w:p>
        </w:tc>
        <w:tc>
          <w:tcPr>
            <w:tcW w:w="0" w:type="auto"/>
            <w:hideMark/>
          </w:tcPr>
          <w:p w14:paraId="78806D8D" w14:textId="29C25A0D" w:rsidR="00881659" w:rsidRPr="00AE6B64" w:rsidRDefault="00676A95" w:rsidP="008816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676A95">
              <w:rPr>
                <w:rFonts w:eastAsia="Times New Roman" w:cstheme="minorHAnsi"/>
                <w:color w:val="000000"/>
                <w:sz w:val="25"/>
                <w:szCs w:val="25"/>
              </w:rPr>
              <w:t>Login</w:t>
            </w:r>
          </w:p>
        </w:tc>
      </w:tr>
      <w:tr w:rsidR="00881659" w:rsidRPr="00AE6B64" w14:paraId="4EA0A273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51CD759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0" w:type="auto"/>
            <w:hideMark/>
          </w:tcPr>
          <w:p w14:paraId="7E7E4EC4" w14:textId="0B3BEEE0" w:rsidR="00881659" w:rsidRPr="00AE6B64" w:rsidRDefault="000C55B8" w:rsidP="008816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5"/>
                <w:szCs w:val="25"/>
              </w:rPr>
            </w:pPr>
            <w:r w:rsidRPr="6A9604F4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</w:t>
            </w:r>
            <w:r w:rsidR="006F459E">
              <w:rPr>
                <w:rFonts w:eastAsia="Times New Roman"/>
                <w:color w:val="000000" w:themeColor="text1"/>
                <w:sz w:val="25"/>
                <w:szCs w:val="25"/>
              </w:rPr>
              <w:t>administrator</w:t>
            </w:r>
            <w:r w:rsidRPr="6A9604F4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interacts with this. </w:t>
            </w:r>
            <w:r w:rsidR="6A9604F4" w:rsidRPr="6A9604F4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</w:t>
            </w:r>
            <w:r w:rsidR="4EBF025D" w:rsidRPr="4EBF025D">
              <w:rPr>
                <w:rFonts w:eastAsia="Times New Roman"/>
                <w:color w:val="000000" w:themeColor="text1"/>
                <w:sz w:val="25"/>
                <w:szCs w:val="25"/>
              </w:rPr>
              <w:t>application</w:t>
            </w:r>
            <w:r w:rsidR="6A9604F4" w:rsidRPr="6A9604F4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displays a login form</w:t>
            </w:r>
            <w:r w:rsidR="051EC805" w:rsidRPr="051EC805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with email and password fields which </w:t>
            </w:r>
            <w:r w:rsidR="6FE3E9CF" w:rsidRPr="6FE3E9CF">
              <w:rPr>
                <w:rFonts w:eastAsia="Times New Roman"/>
                <w:color w:val="000000" w:themeColor="text1"/>
                <w:sz w:val="25"/>
                <w:szCs w:val="25"/>
              </w:rPr>
              <w:t>the user must input</w:t>
            </w:r>
            <w:r w:rsidR="6A9604F4" w:rsidRPr="6A9604F4">
              <w:rPr>
                <w:rFonts w:eastAsia="Times New Roman"/>
                <w:color w:val="000000" w:themeColor="text1"/>
                <w:sz w:val="25"/>
                <w:szCs w:val="25"/>
              </w:rPr>
              <w:t>.</w:t>
            </w:r>
          </w:p>
        </w:tc>
      </w:tr>
      <w:tr w:rsidR="00881659" w:rsidRPr="00AE6B64" w14:paraId="6BE3971C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384E954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0" w:type="auto"/>
            <w:hideMark/>
          </w:tcPr>
          <w:p w14:paraId="1CF7DCF0" w14:textId="77777777" w:rsidR="00881659" w:rsidRPr="00AE6B64" w:rsidRDefault="00881659" w:rsidP="008816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881659" w:rsidRPr="00AE6B64" w14:paraId="793BDE22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52908A8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0" w:type="auto"/>
            <w:hideMark/>
          </w:tcPr>
          <w:p w14:paraId="623DD5B1" w14:textId="7E72D185" w:rsidR="00881659" w:rsidRPr="00AE6B64" w:rsidRDefault="00881659" w:rsidP="008816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5"/>
                <w:szCs w:val="25"/>
              </w:rPr>
            </w:pPr>
            <w:r w:rsidRPr="208D1067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No preconditions in this state. </w:t>
            </w:r>
          </w:p>
        </w:tc>
      </w:tr>
      <w:tr w:rsidR="00881659" w:rsidRPr="00AE6B64" w14:paraId="40483FA5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8C5C1B4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0" w:type="auto"/>
            <w:hideMark/>
          </w:tcPr>
          <w:p w14:paraId="25A4D9E7" w14:textId="7DD51B3E" w:rsidR="00881659" w:rsidRPr="00AE6B64" w:rsidRDefault="2A926075" w:rsidP="485558B9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5"/>
                <w:szCs w:val="25"/>
              </w:rPr>
            </w:pPr>
            <w:r w:rsidRPr="2A926075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Run the application entering the correct </w:t>
            </w:r>
            <w:r w:rsidR="00426C00" w:rsidRPr="2A926075">
              <w:rPr>
                <w:rFonts w:eastAsia="Times New Roman"/>
                <w:color w:val="000000" w:themeColor="text1"/>
                <w:sz w:val="25"/>
                <w:szCs w:val="25"/>
              </w:rPr>
              <w:t>URL</w:t>
            </w:r>
            <w:r w:rsidR="605D178F" w:rsidRPr="605D178F">
              <w:rPr>
                <w:rFonts w:eastAsia="Times New Roman"/>
                <w:color w:val="000000" w:themeColor="text1"/>
                <w:sz w:val="25"/>
                <w:szCs w:val="25"/>
              </w:rPr>
              <w:t>.</w:t>
            </w:r>
          </w:p>
        </w:tc>
      </w:tr>
      <w:tr w:rsidR="00881659" w:rsidRPr="00AE6B64" w14:paraId="06DACC2A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EBE76C8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Main Success Scenario:</w:t>
            </w:r>
          </w:p>
        </w:tc>
        <w:tc>
          <w:tcPr>
            <w:tcW w:w="0" w:type="auto"/>
            <w:hideMark/>
          </w:tcPr>
          <w:p w14:paraId="689DBFFA" w14:textId="6A534656" w:rsidR="00881659" w:rsidRPr="00AE6B64" w:rsidRDefault="4EBF025D" w:rsidP="618243F1">
            <w:pPr>
              <w:numPr>
                <w:ilvl w:val="0"/>
                <w:numId w:val="1"/>
              </w:numPr>
              <w:spacing w:line="259" w:lineRule="auto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5"/>
                <w:szCs w:val="25"/>
              </w:rPr>
            </w:pPr>
            <w:r w:rsidRPr="4EBF025D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server displays </w:t>
            </w:r>
            <w:r w:rsidR="618243F1" w:rsidRPr="618243F1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</w:t>
            </w:r>
            <w:r w:rsidR="0835E4DC" w:rsidRPr="0835E4DC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application </w:t>
            </w:r>
            <w:r w:rsidR="618243F1" w:rsidRPr="618243F1">
              <w:rPr>
                <w:rFonts w:eastAsia="Times New Roman"/>
                <w:color w:val="000000" w:themeColor="text1"/>
                <w:sz w:val="25"/>
                <w:szCs w:val="25"/>
              </w:rPr>
              <w:t>homepage which is a login form</w:t>
            </w:r>
          </w:p>
        </w:tc>
      </w:tr>
      <w:tr w:rsidR="00881659" w:rsidRPr="00AE6B64" w14:paraId="503D1455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2D721C8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lternative Success Scenarios:</w:t>
            </w:r>
          </w:p>
        </w:tc>
        <w:tc>
          <w:tcPr>
            <w:tcW w:w="0" w:type="auto"/>
            <w:hideMark/>
          </w:tcPr>
          <w:p w14:paraId="0B943836" w14:textId="6BB8C7E4" w:rsidR="00881659" w:rsidRPr="004256DA" w:rsidRDefault="004256DA" w:rsidP="004256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5"/>
                <w:szCs w:val="25"/>
              </w:rPr>
            </w:pPr>
            <w:r w:rsidRPr="004256DA">
              <w:rPr>
                <w:rFonts w:eastAsia="Times New Roman"/>
                <w:color w:val="000000" w:themeColor="text1"/>
                <w:sz w:val="25"/>
                <w:szCs w:val="25"/>
              </w:rPr>
              <w:t>No</w:t>
            </w:r>
            <w:r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alternative success scenarios.</w:t>
            </w:r>
          </w:p>
        </w:tc>
      </w:tr>
      <w:tr w:rsidR="00881659" w:rsidRPr="00AE6B64" w14:paraId="2DD7F320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241DADE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0" w:type="auto"/>
            <w:hideMark/>
          </w:tcPr>
          <w:p w14:paraId="43765642" w14:textId="24ADB977" w:rsidR="00881659" w:rsidRPr="00AE6B64" w:rsidRDefault="53C24FD3" w:rsidP="53C24FD3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5"/>
                <w:szCs w:val="25"/>
              </w:rPr>
            </w:pPr>
            <w:r w:rsidRPr="53C24FD3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application waits for </w:t>
            </w:r>
            <w:r w:rsidR="6B96DC74" w:rsidRPr="6B96DC74">
              <w:rPr>
                <w:rFonts w:eastAsia="Times New Roman"/>
                <w:color w:val="000000" w:themeColor="text1"/>
                <w:sz w:val="25"/>
                <w:szCs w:val="25"/>
              </w:rPr>
              <w:t>users to input data.</w:t>
            </w:r>
          </w:p>
        </w:tc>
      </w:tr>
      <w:tr w:rsidR="00881659" w:rsidRPr="00AE6B64" w14:paraId="52CF1729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096E199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Business Rules:</w:t>
            </w:r>
          </w:p>
        </w:tc>
        <w:tc>
          <w:tcPr>
            <w:tcW w:w="0" w:type="auto"/>
            <w:hideMark/>
          </w:tcPr>
          <w:p w14:paraId="475995A8" w14:textId="77777777" w:rsidR="00881659" w:rsidRPr="00AE6B64" w:rsidRDefault="00881659" w:rsidP="008816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881659" w:rsidRPr="00AE6B64" w14:paraId="3CB25DE4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DB86485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0" w:type="auto"/>
            <w:hideMark/>
          </w:tcPr>
          <w:p w14:paraId="55F54058" w14:textId="77777777" w:rsidR="00881659" w:rsidRPr="00AE6B64" w:rsidRDefault="00881659" w:rsidP="008816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881659" w:rsidRPr="00AE6B64" w14:paraId="4CD35AFC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1C8B937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0" w:type="auto"/>
            <w:hideMark/>
          </w:tcPr>
          <w:p w14:paraId="2C762E1A" w14:textId="7C533EBF" w:rsidR="00881659" w:rsidRPr="00AE6B64" w:rsidRDefault="00881659" w:rsidP="008816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881659" w:rsidRPr="00AE6B64" w14:paraId="1B7896DC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3565095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e:</w:t>
            </w:r>
          </w:p>
        </w:tc>
        <w:tc>
          <w:tcPr>
            <w:tcW w:w="0" w:type="auto"/>
            <w:hideMark/>
          </w:tcPr>
          <w:p w14:paraId="015E5892" w14:textId="112BEAA0" w:rsidR="00881659" w:rsidRPr="00AE6B64" w:rsidRDefault="38489D27" w:rsidP="008816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5"/>
                <w:szCs w:val="25"/>
              </w:rPr>
            </w:pPr>
            <w:r w:rsidRPr="38489D27">
              <w:rPr>
                <w:rFonts w:eastAsia="Times New Roman"/>
                <w:color w:val="000000" w:themeColor="text1"/>
                <w:sz w:val="25"/>
                <w:szCs w:val="25"/>
              </w:rPr>
              <w:t>April 6</w:t>
            </w:r>
            <w:r w:rsidR="00937C80" w:rsidRPr="38489D27">
              <w:rPr>
                <w:rFonts w:eastAsia="Times New Roman"/>
                <w:color w:val="000000" w:themeColor="text1"/>
                <w:sz w:val="25"/>
                <w:szCs w:val="25"/>
              </w:rPr>
              <w:t>, 2019</w:t>
            </w:r>
          </w:p>
        </w:tc>
      </w:tr>
    </w:tbl>
    <w:p w14:paraId="222B80E4" w14:textId="193ABBD6" w:rsidR="005965E2" w:rsidRPr="00AE6B64" w:rsidRDefault="00881659" w:rsidP="00881659">
      <w:pPr>
        <w:spacing w:after="240" w:line="240" w:lineRule="auto"/>
        <w:rPr>
          <w:rFonts w:eastAsia="Times New Roman" w:cstheme="minorHAnsi"/>
          <w:sz w:val="25"/>
          <w:szCs w:val="25"/>
        </w:rPr>
      </w:pPr>
      <w:r w:rsidRPr="00AE6B64">
        <w:rPr>
          <w:rFonts w:eastAsia="Times New Roman" w:cstheme="minorHAnsi"/>
          <w:sz w:val="25"/>
          <w:szCs w:val="25"/>
        </w:rPr>
        <w:br/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881659" w:rsidRPr="00AE6B64" w14:paraId="3FAAC242" w14:textId="77777777" w:rsidTr="00AE6B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6F7926B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ame:</w:t>
            </w:r>
          </w:p>
        </w:tc>
        <w:tc>
          <w:tcPr>
            <w:tcW w:w="7195" w:type="dxa"/>
            <w:hideMark/>
          </w:tcPr>
          <w:p w14:paraId="4E1D4C33" w14:textId="77777777" w:rsidR="00676A95" w:rsidRPr="00676A95" w:rsidRDefault="00676A95" w:rsidP="00676A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 w:rsidRPr="00676A95">
              <w:rPr>
                <w:rFonts w:eastAsia="Times New Roman" w:cstheme="minorHAnsi"/>
                <w:color w:val="000000"/>
                <w:sz w:val="25"/>
                <w:szCs w:val="25"/>
              </w:rPr>
              <w:t>Show Consultants' List</w:t>
            </w:r>
          </w:p>
          <w:p w14:paraId="72B90968" w14:textId="55012EBF" w:rsidR="00881659" w:rsidRPr="00AE6B64" w:rsidRDefault="00676A95" w:rsidP="00676A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676A95">
              <w:rPr>
                <w:rFonts w:eastAsia="Times New Roman" w:cstheme="minorHAnsi"/>
                <w:color w:val="000000"/>
                <w:sz w:val="25"/>
                <w:szCs w:val="25"/>
              </w:rPr>
              <w:t>and Navigation Bar</w:t>
            </w:r>
          </w:p>
        </w:tc>
      </w:tr>
      <w:tr w:rsidR="00881659" w:rsidRPr="00AE6B64" w14:paraId="0B336981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4EB31F9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7195" w:type="dxa"/>
            <w:hideMark/>
          </w:tcPr>
          <w:p w14:paraId="1DE8E8B0" w14:textId="2B882B2C" w:rsidR="00881659" w:rsidRPr="00AE6B64" w:rsidRDefault="00937C80" w:rsidP="008816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It </w:t>
            </w:r>
            <w:r w:rsidR="00FB7C5C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shows the </w:t>
            </w:r>
            <w:r w:rsidR="003B1A9C">
              <w:rPr>
                <w:rFonts w:eastAsia="Times New Roman" w:cstheme="minorHAnsi"/>
                <w:color w:val="000000"/>
                <w:sz w:val="25"/>
                <w:szCs w:val="25"/>
              </w:rPr>
              <w:t>administrator homepage</w:t>
            </w:r>
          </w:p>
        </w:tc>
      </w:tr>
      <w:tr w:rsidR="00881659" w:rsidRPr="00AE6B64" w14:paraId="6A01BACA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4E632ADE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7195" w:type="dxa"/>
            <w:hideMark/>
          </w:tcPr>
          <w:p w14:paraId="4D70588B" w14:textId="77777777" w:rsidR="00881659" w:rsidRPr="00AE6B64" w:rsidRDefault="00881659" w:rsidP="008816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881659" w:rsidRPr="00AE6B64" w14:paraId="576C32A2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F67BF9B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7195" w:type="dxa"/>
            <w:hideMark/>
          </w:tcPr>
          <w:p w14:paraId="2A2E908D" w14:textId="64BD4369" w:rsidR="00881659" w:rsidRPr="00AE6B64" w:rsidRDefault="00881659" w:rsidP="008816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 w:rsidR="00FB7C5C">
              <w:rPr>
                <w:rFonts w:eastAsia="Times New Roman" w:cstheme="minorHAnsi"/>
                <w:color w:val="000000"/>
                <w:sz w:val="25"/>
                <w:szCs w:val="25"/>
              </w:rPr>
              <w:t>application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has </w:t>
            </w:r>
            <w:r w:rsidR="00BF23B1">
              <w:rPr>
                <w:rFonts w:eastAsia="Times New Roman" w:cstheme="minorHAnsi"/>
                <w:color w:val="000000"/>
                <w:sz w:val="25"/>
                <w:szCs w:val="25"/>
              </w:rPr>
              <w:t>recognized the administrator</w:t>
            </w:r>
            <w:r w:rsidR="00FB7C5C">
              <w:rPr>
                <w:rFonts w:eastAsia="Times New Roman" w:cstheme="minorHAnsi"/>
                <w:color w:val="000000"/>
                <w:sz w:val="25"/>
                <w:szCs w:val="25"/>
              </w:rPr>
              <w:t>’s account</w:t>
            </w:r>
          </w:p>
        </w:tc>
      </w:tr>
      <w:tr w:rsidR="00881659" w:rsidRPr="00AE6B64" w14:paraId="10F110E4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CDF60A4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7195" w:type="dxa"/>
            <w:hideMark/>
          </w:tcPr>
          <w:p w14:paraId="508B7414" w14:textId="29F9C4D4" w:rsidR="00881659" w:rsidRPr="00AE6B64" w:rsidRDefault="004C29A5" w:rsidP="008816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Login Button was clicked on</w:t>
            </w:r>
          </w:p>
        </w:tc>
      </w:tr>
      <w:tr w:rsidR="00881659" w:rsidRPr="00AE6B64" w14:paraId="13251A4E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B21A458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Main Success Scenario:</w:t>
            </w:r>
          </w:p>
        </w:tc>
        <w:tc>
          <w:tcPr>
            <w:tcW w:w="7195" w:type="dxa"/>
            <w:hideMark/>
          </w:tcPr>
          <w:p w14:paraId="79A6E827" w14:textId="63A93D77" w:rsidR="00881659" w:rsidRPr="00B92B10" w:rsidRDefault="0005556E" w:rsidP="00B92B10">
            <w:pPr>
              <w:numPr>
                <w:ilvl w:val="0"/>
                <w:numId w:val="2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5"/>
                <w:szCs w:val="25"/>
              </w:rPr>
            </w:pPr>
            <w:r w:rsidRPr="2A926075">
              <w:rPr>
                <w:rFonts w:eastAsia="Times New Roman"/>
                <w:color w:val="000000" w:themeColor="text1"/>
                <w:sz w:val="25"/>
                <w:szCs w:val="25"/>
              </w:rPr>
              <w:t>The administrator homepage shows the consultants’ list and the options</w:t>
            </w:r>
            <w:r w:rsidR="00B92B10" w:rsidRPr="2A926075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: </w:t>
            </w:r>
            <w:r w:rsidR="006F459E" w:rsidRPr="2A926075">
              <w:rPr>
                <w:rFonts w:eastAsia="Times New Roman"/>
                <w:color w:val="000000" w:themeColor="text1"/>
                <w:sz w:val="25"/>
                <w:szCs w:val="25"/>
              </w:rPr>
              <w:t>“</w:t>
            </w:r>
            <w:r w:rsidR="00B92B10" w:rsidRPr="2A926075">
              <w:rPr>
                <w:rFonts w:eastAsia="Times New Roman"/>
                <w:color w:val="000000" w:themeColor="text1"/>
                <w:sz w:val="25"/>
                <w:szCs w:val="25"/>
              </w:rPr>
              <w:t>assign group, consultants, clients, groups, and logout” in the navigations bar.</w:t>
            </w:r>
          </w:p>
        </w:tc>
      </w:tr>
      <w:tr w:rsidR="00881659" w:rsidRPr="00AE6B64" w14:paraId="76782E54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16ED8D0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lternative Success Scenarios:</w:t>
            </w:r>
          </w:p>
        </w:tc>
        <w:tc>
          <w:tcPr>
            <w:tcW w:w="7195" w:type="dxa"/>
            <w:hideMark/>
          </w:tcPr>
          <w:p w14:paraId="3CFAA427" w14:textId="382EC3C0" w:rsidR="00881659" w:rsidRPr="00B92B10" w:rsidRDefault="00B92B10" w:rsidP="00B92B10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No alternative </w:t>
            </w:r>
            <w:r w:rsidR="00DC02DE"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success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scenario.</w:t>
            </w:r>
          </w:p>
        </w:tc>
      </w:tr>
      <w:tr w:rsidR="00881659" w:rsidRPr="00AE6B64" w14:paraId="56B0E961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B963543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7195" w:type="dxa"/>
            <w:hideMark/>
          </w:tcPr>
          <w:p w14:paraId="4C864925" w14:textId="75DA38DD" w:rsidR="00881659" w:rsidRPr="00AE6B64" w:rsidRDefault="00937C80" w:rsidP="008816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 w:rsidR="00F85F33">
              <w:rPr>
                <w:rFonts w:eastAsia="Times New Roman" w:cstheme="minorHAnsi"/>
                <w:color w:val="000000"/>
                <w:sz w:val="25"/>
                <w:szCs w:val="25"/>
              </w:rPr>
              <w:t>administrator is able to click on any option he/she wants to.</w:t>
            </w:r>
          </w:p>
        </w:tc>
      </w:tr>
      <w:tr w:rsidR="00881659" w:rsidRPr="00AE6B64" w14:paraId="106E4C94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BF61F61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Business Rules:</w:t>
            </w:r>
          </w:p>
        </w:tc>
        <w:tc>
          <w:tcPr>
            <w:tcW w:w="7195" w:type="dxa"/>
            <w:hideMark/>
          </w:tcPr>
          <w:p w14:paraId="0C1EB0B8" w14:textId="77777777" w:rsidR="00881659" w:rsidRPr="00AE6B64" w:rsidRDefault="00881659" w:rsidP="008816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881659" w:rsidRPr="00AE6B64" w14:paraId="33E36793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27C730C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7195" w:type="dxa"/>
            <w:hideMark/>
          </w:tcPr>
          <w:p w14:paraId="2B5696C9" w14:textId="77777777" w:rsidR="00881659" w:rsidRPr="00AE6B64" w:rsidRDefault="00881659" w:rsidP="008816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881659" w:rsidRPr="00AE6B64" w14:paraId="34FE8489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360941FA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7195" w:type="dxa"/>
            <w:hideMark/>
          </w:tcPr>
          <w:p w14:paraId="1C34E9EA" w14:textId="179D088C" w:rsidR="00881659" w:rsidRPr="00AE6B64" w:rsidRDefault="00881659" w:rsidP="008816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937C80" w:rsidRPr="00AE6B64" w14:paraId="095F4439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32F3D09" w14:textId="77777777" w:rsidR="00937C80" w:rsidRPr="00AE6B64" w:rsidRDefault="00937C80" w:rsidP="00937C8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e:</w:t>
            </w:r>
          </w:p>
        </w:tc>
        <w:tc>
          <w:tcPr>
            <w:tcW w:w="7195" w:type="dxa"/>
            <w:hideMark/>
          </w:tcPr>
          <w:p w14:paraId="66453DC3" w14:textId="1C1E8CF9" w:rsidR="00937C80" w:rsidRPr="00AE6B64" w:rsidRDefault="00F85F33" w:rsidP="00937C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pril 6</w:t>
            </w:r>
            <w:r w:rsidR="00937C80"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, 2019</w:t>
            </w:r>
          </w:p>
        </w:tc>
      </w:tr>
    </w:tbl>
    <w:p w14:paraId="1CA24A9B" w14:textId="77777777" w:rsidR="00426C00" w:rsidRDefault="00426C00" w:rsidP="00881659">
      <w:pPr>
        <w:spacing w:after="240" w:line="240" w:lineRule="auto"/>
        <w:rPr>
          <w:rFonts w:eastAsia="Times New Roman" w:cstheme="minorHAnsi"/>
          <w:sz w:val="25"/>
          <w:szCs w:val="25"/>
        </w:rPr>
      </w:pPr>
    </w:p>
    <w:p w14:paraId="26C90524" w14:textId="79D824A1" w:rsidR="00881659" w:rsidRPr="00AE6B64" w:rsidRDefault="00881659" w:rsidP="00881659">
      <w:pPr>
        <w:spacing w:after="240" w:line="240" w:lineRule="auto"/>
        <w:rPr>
          <w:rFonts w:eastAsia="Times New Roman" w:cstheme="minorHAnsi"/>
          <w:sz w:val="25"/>
          <w:szCs w:val="25"/>
        </w:rPr>
      </w:pPr>
      <w:r w:rsidRPr="00AE6B64">
        <w:rPr>
          <w:rFonts w:eastAsia="Times New Roman" w:cstheme="minorHAnsi"/>
          <w:sz w:val="25"/>
          <w:szCs w:val="25"/>
        </w:rPr>
        <w:br/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19301A" w:rsidRPr="00AE6B64" w14:paraId="2876F1D2" w14:textId="77777777" w:rsidTr="00AE6B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8D70608" w14:textId="43D8FEFD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ame:</w:t>
            </w:r>
          </w:p>
        </w:tc>
        <w:tc>
          <w:tcPr>
            <w:tcW w:w="7195" w:type="dxa"/>
            <w:hideMark/>
          </w:tcPr>
          <w:p w14:paraId="3C0F0D1D" w14:textId="082E22D5" w:rsidR="0019301A" w:rsidRPr="00AE6B64" w:rsidRDefault="00676A95" w:rsidP="001930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676A95">
              <w:rPr>
                <w:rFonts w:eastAsia="Times New Roman" w:cstheme="minorHAnsi"/>
                <w:color w:val="000000"/>
                <w:sz w:val="25"/>
                <w:szCs w:val="25"/>
              </w:rPr>
              <w:t>Create Consultant</w:t>
            </w:r>
          </w:p>
        </w:tc>
      </w:tr>
      <w:tr w:rsidR="0019301A" w:rsidRPr="00AE6B64" w14:paraId="2425C5FD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627C86C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7195" w:type="dxa"/>
            <w:hideMark/>
          </w:tcPr>
          <w:p w14:paraId="6F40CDD8" w14:textId="1BF37556" w:rsidR="0019301A" w:rsidRPr="00AE6B64" w:rsidRDefault="0019301A" w:rsidP="001930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 w:rsidR="0079324C">
              <w:rPr>
                <w:rFonts w:eastAsia="Times New Roman" w:cstheme="minorHAnsi"/>
                <w:color w:val="000000"/>
                <w:sz w:val="25"/>
                <w:szCs w:val="25"/>
              </w:rPr>
              <w:t>administrator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 w:rsidR="008B0678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creates a new consultant by filling out the </w:t>
            </w:r>
            <w:r w:rsidR="00D50DF0">
              <w:rPr>
                <w:rFonts w:eastAsia="Times New Roman" w:cstheme="minorHAnsi"/>
                <w:color w:val="000000"/>
                <w:sz w:val="25"/>
                <w:szCs w:val="25"/>
              </w:rPr>
              <w:t>form with the complete information.</w:t>
            </w:r>
            <w:r w:rsidR="0064303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</w:p>
        </w:tc>
      </w:tr>
      <w:tr w:rsidR="0019301A" w:rsidRPr="00AE6B64" w14:paraId="52194BFF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82951C0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7195" w:type="dxa"/>
            <w:hideMark/>
          </w:tcPr>
          <w:p w14:paraId="44322098" w14:textId="77777777" w:rsidR="0019301A" w:rsidRPr="00AE6B64" w:rsidRDefault="0019301A" w:rsidP="00193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19301A" w:rsidRPr="00AE6B64" w14:paraId="6061F67F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F855B3E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7195" w:type="dxa"/>
            <w:hideMark/>
          </w:tcPr>
          <w:p w14:paraId="2A0A18B1" w14:textId="446BA693" w:rsidR="0019301A" w:rsidRPr="00AE6B64" w:rsidRDefault="00114EDE" w:rsidP="001930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 w:rsidR="00A418E7">
              <w:rPr>
                <w:rFonts w:eastAsia="Times New Roman" w:cstheme="minorHAnsi"/>
                <w:color w:val="000000"/>
                <w:sz w:val="25"/>
                <w:szCs w:val="25"/>
              </w:rPr>
              <w:t>user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is </w:t>
            </w:r>
            <w:r w:rsidR="00A418E7">
              <w:rPr>
                <w:rFonts w:eastAsia="Times New Roman" w:cstheme="minorHAnsi"/>
                <w:color w:val="000000"/>
                <w:sz w:val="25"/>
                <w:szCs w:val="25"/>
              </w:rPr>
              <w:t>an administrator.</w:t>
            </w:r>
          </w:p>
        </w:tc>
      </w:tr>
      <w:tr w:rsidR="00643034" w:rsidRPr="00AE6B64" w14:paraId="27C72943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93A48D2" w14:textId="77777777" w:rsidR="00643034" w:rsidRPr="00AE6B64" w:rsidRDefault="00643034" w:rsidP="00643034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7195" w:type="dxa"/>
            <w:hideMark/>
          </w:tcPr>
          <w:p w14:paraId="3C085C3B" w14:textId="4DA4AD16" w:rsidR="00643034" w:rsidRPr="00AE6B64" w:rsidRDefault="00643034" w:rsidP="006430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dministrator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has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licked on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“New Consultant.” </w:t>
            </w:r>
          </w:p>
        </w:tc>
      </w:tr>
      <w:tr w:rsidR="00643034" w:rsidRPr="00AE6B64" w14:paraId="55AF47D7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E86C369" w14:textId="77777777" w:rsidR="00643034" w:rsidRPr="00AE6B64" w:rsidRDefault="00643034" w:rsidP="00643034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Main Success Scenario:</w:t>
            </w:r>
          </w:p>
        </w:tc>
        <w:tc>
          <w:tcPr>
            <w:tcW w:w="7195" w:type="dxa"/>
            <w:hideMark/>
          </w:tcPr>
          <w:p w14:paraId="33036558" w14:textId="2C627669" w:rsidR="00643034" w:rsidRPr="00AE6B64" w:rsidRDefault="00643034" w:rsidP="00230220">
            <w:pPr>
              <w:numPr>
                <w:ilvl w:val="0"/>
                <w:numId w:val="3"/>
              </w:numPr>
              <w:tabs>
                <w:tab w:val="num" w:pos="436"/>
              </w:tabs>
              <w:ind w:left="706" w:hanging="270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 w:rsidR="002E7B7C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administrator </w:t>
            </w:r>
            <w:r w:rsidR="00673CD4">
              <w:rPr>
                <w:rFonts w:eastAsia="Times New Roman" w:cstheme="minorHAnsi"/>
                <w:color w:val="000000"/>
                <w:sz w:val="25"/>
                <w:szCs w:val="25"/>
              </w:rPr>
              <w:t>clicks on “New Consultant”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  <w:p w14:paraId="3956DEDB" w14:textId="77777777" w:rsidR="00673CD4" w:rsidRDefault="00673CD4" w:rsidP="00230220">
            <w:pPr>
              <w:numPr>
                <w:ilvl w:val="0"/>
                <w:numId w:val="3"/>
              </w:numPr>
              <w:ind w:left="751" w:hanging="315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Fills out the form</w:t>
            </w:r>
            <w:r w:rsidR="00643034"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  <w:p w14:paraId="21E4B5FF" w14:textId="6254CDF7" w:rsidR="007848A2" w:rsidRDefault="00673CD4" w:rsidP="00230220">
            <w:pPr>
              <w:numPr>
                <w:ilvl w:val="0"/>
                <w:numId w:val="3"/>
              </w:numPr>
              <w:ind w:left="751" w:hanging="315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Clicks on </w:t>
            </w:r>
            <w:r w:rsidR="00781FF5">
              <w:rPr>
                <w:rFonts w:eastAsia="Times New Roman" w:cstheme="minorHAnsi"/>
                <w:color w:val="000000"/>
                <w:sz w:val="25"/>
                <w:szCs w:val="25"/>
              </w:rPr>
              <w:t>“</w:t>
            </w:r>
            <w:r w:rsidR="007848A2">
              <w:rPr>
                <w:rFonts w:eastAsia="Times New Roman" w:cstheme="minorHAnsi"/>
                <w:color w:val="000000"/>
                <w:sz w:val="25"/>
                <w:szCs w:val="25"/>
              </w:rPr>
              <w:t>Add Consultant.</w:t>
            </w:r>
            <w:r w:rsidR="00781FF5">
              <w:rPr>
                <w:rFonts w:eastAsia="Times New Roman" w:cstheme="minorHAnsi"/>
                <w:color w:val="000000"/>
                <w:sz w:val="25"/>
                <w:szCs w:val="25"/>
              </w:rPr>
              <w:t>”</w:t>
            </w:r>
          </w:p>
          <w:p w14:paraId="36F0F9E3" w14:textId="75187131" w:rsidR="00643034" w:rsidRPr="00AE6B64" w:rsidRDefault="007848A2" w:rsidP="00230220">
            <w:pPr>
              <w:numPr>
                <w:ilvl w:val="0"/>
                <w:numId w:val="3"/>
              </w:numPr>
              <w:ind w:left="751" w:hanging="315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onsultant is created.</w:t>
            </w:r>
          </w:p>
        </w:tc>
      </w:tr>
      <w:tr w:rsidR="00643034" w:rsidRPr="00AE6B64" w14:paraId="545CDD19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4063DCCC" w14:textId="77777777" w:rsidR="00643034" w:rsidRPr="00AE6B64" w:rsidRDefault="00643034" w:rsidP="00643034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lternative Success Scenarios:</w:t>
            </w:r>
          </w:p>
        </w:tc>
        <w:tc>
          <w:tcPr>
            <w:tcW w:w="7195" w:type="dxa"/>
            <w:hideMark/>
          </w:tcPr>
          <w:p w14:paraId="521A41D8" w14:textId="39AFBFDF" w:rsidR="00643034" w:rsidRPr="00AE6B64" w:rsidRDefault="00643034" w:rsidP="006430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No alternative success scenarios.</w:t>
            </w:r>
          </w:p>
        </w:tc>
      </w:tr>
      <w:tr w:rsidR="00643034" w:rsidRPr="00AE6B64" w14:paraId="5DC0B33B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99AFBED" w14:textId="77777777" w:rsidR="00643034" w:rsidRPr="00AE6B64" w:rsidRDefault="00643034" w:rsidP="00643034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7195" w:type="dxa"/>
            <w:hideMark/>
          </w:tcPr>
          <w:p w14:paraId="19BF5F88" w14:textId="79E4D56C" w:rsidR="00643034" w:rsidRPr="00AE6B64" w:rsidRDefault="00643034" w:rsidP="006430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 w:rsidR="00DC02DE">
              <w:rPr>
                <w:rFonts w:eastAsia="Times New Roman" w:cstheme="minorHAnsi"/>
                <w:color w:val="000000"/>
                <w:sz w:val="25"/>
                <w:szCs w:val="25"/>
              </w:rPr>
              <w:t>consultants’ list is displayed again</w:t>
            </w:r>
            <w:r w:rsidR="0079070A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with the new consult in it.</w:t>
            </w:r>
          </w:p>
        </w:tc>
      </w:tr>
      <w:tr w:rsidR="00643034" w:rsidRPr="00AE6B64" w14:paraId="1CAD1D07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44A8BB92" w14:textId="77777777" w:rsidR="00643034" w:rsidRPr="00AE6B64" w:rsidRDefault="00643034" w:rsidP="00643034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Business Rules:</w:t>
            </w:r>
          </w:p>
        </w:tc>
        <w:tc>
          <w:tcPr>
            <w:tcW w:w="7195" w:type="dxa"/>
            <w:hideMark/>
          </w:tcPr>
          <w:p w14:paraId="1830A16A" w14:textId="77777777" w:rsidR="00643034" w:rsidRPr="00AE6B64" w:rsidRDefault="00643034" w:rsidP="006430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643034" w:rsidRPr="00AE6B64" w14:paraId="4C0975B1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383F4DE4" w14:textId="77777777" w:rsidR="00643034" w:rsidRPr="00AE6B64" w:rsidRDefault="00643034" w:rsidP="00643034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7195" w:type="dxa"/>
            <w:hideMark/>
          </w:tcPr>
          <w:p w14:paraId="6F9BEE14" w14:textId="77777777" w:rsidR="00643034" w:rsidRPr="00AE6B64" w:rsidRDefault="00643034" w:rsidP="006430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643034" w:rsidRPr="00AE6B64" w14:paraId="0E7C0B56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1F4EE08" w14:textId="77777777" w:rsidR="00643034" w:rsidRPr="00AE6B64" w:rsidRDefault="00643034" w:rsidP="00643034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7195" w:type="dxa"/>
            <w:hideMark/>
          </w:tcPr>
          <w:p w14:paraId="4C5C5D81" w14:textId="3CC82766" w:rsidR="00643034" w:rsidRPr="00AE6B64" w:rsidRDefault="00643034" w:rsidP="006430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643034" w:rsidRPr="00AE6B64" w14:paraId="7193C73D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47CBA42E" w14:textId="77777777" w:rsidR="00643034" w:rsidRPr="00AE6B64" w:rsidRDefault="00643034" w:rsidP="00643034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e:</w:t>
            </w:r>
          </w:p>
        </w:tc>
        <w:tc>
          <w:tcPr>
            <w:tcW w:w="7195" w:type="dxa"/>
            <w:hideMark/>
          </w:tcPr>
          <w:p w14:paraId="6A664C8E" w14:textId="4B4A3B49" w:rsidR="00643034" w:rsidRPr="00AE6B64" w:rsidRDefault="00DC02DE" w:rsidP="0064303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pril 6</w:t>
            </w:r>
            <w:r w:rsidR="00643034"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, 2019</w:t>
            </w:r>
          </w:p>
        </w:tc>
      </w:tr>
    </w:tbl>
    <w:p w14:paraId="101F7D8B" w14:textId="1C02EF71" w:rsidR="006507E7" w:rsidRDefault="006507E7" w:rsidP="00881659">
      <w:pPr>
        <w:spacing w:after="240" w:line="240" w:lineRule="auto"/>
        <w:rPr>
          <w:rFonts w:eastAsia="Times New Roman" w:cstheme="minorHAnsi"/>
          <w:sz w:val="25"/>
          <w:szCs w:val="25"/>
        </w:rPr>
      </w:pPr>
    </w:p>
    <w:p w14:paraId="37A874EE" w14:textId="77777777" w:rsidR="00426C00" w:rsidRDefault="00426C00" w:rsidP="00881659">
      <w:pPr>
        <w:spacing w:after="240" w:line="240" w:lineRule="auto"/>
        <w:rPr>
          <w:rFonts w:eastAsia="Times New Roman" w:cstheme="minorHAnsi"/>
          <w:sz w:val="25"/>
          <w:szCs w:val="25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41743A" w:rsidRPr="00AE6B64" w14:paraId="27133769" w14:textId="77777777" w:rsidTr="004174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6A2BF7E" w14:textId="77777777" w:rsidR="0041743A" w:rsidRPr="00AE6B64" w:rsidRDefault="0041743A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ame:</w:t>
            </w:r>
          </w:p>
        </w:tc>
        <w:tc>
          <w:tcPr>
            <w:tcW w:w="7195" w:type="dxa"/>
            <w:hideMark/>
          </w:tcPr>
          <w:p w14:paraId="4C99104D" w14:textId="56DDDA05" w:rsidR="0041743A" w:rsidRPr="00AE6B64" w:rsidRDefault="0041743A" w:rsidP="006F459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Send Email</w:t>
            </w:r>
          </w:p>
        </w:tc>
      </w:tr>
      <w:tr w:rsidR="0041743A" w:rsidRPr="00AE6B64" w14:paraId="2CC6C866" w14:textId="77777777" w:rsidTr="00417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7417E07" w14:textId="77777777" w:rsidR="0041743A" w:rsidRPr="00AE6B64" w:rsidRDefault="0041743A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bookmarkStart w:id="0" w:name="_Hlk5486537"/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7195" w:type="dxa"/>
            <w:hideMark/>
          </w:tcPr>
          <w:p w14:paraId="168CA5F1" w14:textId="3859EBC1" w:rsidR="0041743A" w:rsidRPr="00AE6B64" w:rsidRDefault="0041743A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It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sends an email to the owner of the enterprise.</w:t>
            </w:r>
          </w:p>
        </w:tc>
      </w:tr>
      <w:tr w:rsidR="0041743A" w:rsidRPr="00AE6B64" w14:paraId="55C01EF9" w14:textId="77777777" w:rsidTr="004174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102AD38" w14:textId="77777777" w:rsidR="0041743A" w:rsidRPr="00AE6B64" w:rsidRDefault="0041743A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7195" w:type="dxa"/>
            <w:hideMark/>
          </w:tcPr>
          <w:p w14:paraId="3EBC3814" w14:textId="77777777" w:rsidR="0041743A" w:rsidRPr="00AE6B64" w:rsidRDefault="0041743A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41743A" w:rsidRPr="00AE6B64" w14:paraId="4868780F" w14:textId="77777777" w:rsidTr="00417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467109C7" w14:textId="77777777" w:rsidR="0041743A" w:rsidRPr="00AE6B64" w:rsidRDefault="0041743A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7195" w:type="dxa"/>
            <w:hideMark/>
          </w:tcPr>
          <w:p w14:paraId="7990F088" w14:textId="54A2F5CC" w:rsidR="0041743A" w:rsidRPr="00AE6B64" w:rsidRDefault="0041743A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dministr</w:t>
            </w:r>
            <w:r w:rsidR="00C0127C">
              <w:rPr>
                <w:rFonts w:eastAsia="Times New Roman" w:cstheme="minorHAnsi"/>
                <w:color w:val="000000"/>
                <w:sz w:val="25"/>
                <w:szCs w:val="25"/>
              </w:rPr>
              <w:t>ator has created a new consultant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</w:tc>
      </w:tr>
      <w:tr w:rsidR="0041743A" w:rsidRPr="00AE6B64" w14:paraId="3D73F26F" w14:textId="77777777" w:rsidTr="004174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AD2AB97" w14:textId="77777777" w:rsidR="0041743A" w:rsidRPr="00AE6B64" w:rsidRDefault="0041743A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7195" w:type="dxa"/>
            <w:hideMark/>
          </w:tcPr>
          <w:p w14:paraId="2F0DBF63" w14:textId="03914AE3" w:rsidR="0041743A" w:rsidRPr="00AE6B64" w:rsidRDefault="00C0127C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 new consultant was created.</w:t>
            </w:r>
          </w:p>
        </w:tc>
      </w:tr>
      <w:tr w:rsidR="0041743A" w:rsidRPr="00AE6B64" w14:paraId="60FD1B78" w14:textId="77777777" w:rsidTr="00417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4287261" w14:textId="77777777" w:rsidR="0041743A" w:rsidRPr="00AE6B64" w:rsidRDefault="0041743A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Main Success Scenario:</w:t>
            </w:r>
          </w:p>
        </w:tc>
        <w:tc>
          <w:tcPr>
            <w:tcW w:w="7195" w:type="dxa"/>
            <w:hideMark/>
          </w:tcPr>
          <w:p w14:paraId="4F253207" w14:textId="0FCBB070" w:rsidR="0041743A" w:rsidRPr="00AE6B64" w:rsidRDefault="00F34817" w:rsidP="00230220">
            <w:pPr>
              <w:numPr>
                <w:ilvl w:val="0"/>
                <w:numId w:val="5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n email with the consultant’s information is sent to the owner of the enterprise.</w:t>
            </w:r>
          </w:p>
        </w:tc>
      </w:tr>
      <w:tr w:rsidR="0041743A" w:rsidRPr="00AE6B64" w14:paraId="70CF7B85" w14:textId="77777777" w:rsidTr="004174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913BE22" w14:textId="77777777" w:rsidR="0041743A" w:rsidRPr="00AE6B64" w:rsidRDefault="0041743A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lternative Success Scenarios:</w:t>
            </w:r>
          </w:p>
        </w:tc>
        <w:tc>
          <w:tcPr>
            <w:tcW w:w="7195" w:type="dxa"/>
            <w:hideMark/>
          </w:tcPr>
          <w:p w14:paraId="3571FBA3" w14:textId="1F1898E8" w:rsidR="0041743A" w:rsidRPr="00F34817" w:rsidRDefault="00F34817" w:rsidP="00F34817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 w:rsidRPr="00F34817">
              <w:rPr>
                <w:rFonts w:eastAsia="Times New Roman" w:cstheme="minorHAnsi"/>
                <w:color w:val="000000"/>
                <w:sz w:val="25"/>
                <w:szCs w:val="25"/>
              </w:rPr>
              <w:t>No alternative success scenarios.</w:t>
            </w:r>
          </w:p>
        </w:tc>
      </w:tr>
      <w:tr w:rsidR="0041743A" w:rsidRPr="00AE6B64" w14:paraId="04C5388D" w14:textId="77777777" w:rsidTr="003B6A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2C29F51" w14:textId="77777777" w:rsidR="0041743A" w:rsidRPr="00AE6B64" w:rsidRDefault="0041743A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7195" w:type="dxa"/>
          </w:tcPr>
          <w:p w14:paraId="5F66C5F5" w14:textId="28188EB7" w:rsidR="0041743A" w:rsidRPr="00AE6B64" w:rsidRDefault="0041743A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41743A" w:rsidRPr="00AE6B64" w14:paraId="5CD29241" w14:textId="77777777" w:rsidTr="004174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D1725F5" w14:textId="77777777" w:rsidR="0041743A" w:rsidRPr="00AE6B64" w:rsidRDefault="0041743A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Business Rules:</w:t>
            </w:r>
          </w:p>
        </w:tc>
        <w:tc>
          <w:tcPr>
            <w:tcW w:w="7195" w:type="dxa"/>
            <w:hideMark/>
          </w:tcPr>
          <w:p w14:paraId="1C17EC57" w14:textId="77777777" w:rsidR="0041743A" w:rsidRPr="00AE6B64" w:rsidRDefault="0041743A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41743A" w:rsidRPr="00AE6B64" w14:paraId="315A4524" w14:textId="77777777" w:rsidTr="00417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541C0DA" w14:textId="77777777" w:rsidR="0041743A" w:rsidRPr="00AE6B64" w:rsidRDefault="0041743A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7195" w:type="dxa"/>
            <w:hideMark/>
          </w:tcPr>
          <w:p w14:paraId="16901AA1" w14:textId="77777777" w:rsidR="0041743A" w:rsidRPr="00AE6B64" w:rsidRDefault="0041743A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41743A" w:rsidRPr="00AE6B64" w14:paraId="6DE71F57" w14:textId="77777777" w:rsidTr="004174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F1B47D3" w14:textId="77777777" w:rsidR="0041743A" w:rsidRPr="00AE6B64" w:rsidRDefault="0041743A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7195" w:type="dxa"/>
            <w:hideMark/>
          </w:tcPr>
          <w:p w14:paraId="049F4A04" w14:textId="77777777" w:rsidR="0041743A" w:rsidRPr="00AE6B64" w:rsidRDefault="0041743A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F34817" w:rsidRPr="00AE6B64" w14:paraId="4089ABD1" w14:textId="77777777" w:rsidTr="00417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6AA4D08" w14:textId="77777777" w:rsidR="00F34817" w:rsidRPr="00AE6B64" w:rsidRDefault="00F34817" w:rsidP="00F34817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e:</w:t>
            </w:r>
          </w:p>
        </w:tc>
        <w:tc>
          <w:tcPr>
            <w:tcW w:w="7195" w:type="dxa"/>
            <w:hideMark/>
          </w:tcPr>
          <w:p w14:paraId="5E5A12A2" w14:textId="0899219E" w:rsidR="00F34817" w:rsidRPr="00AE6B64" w:rsidRDefault="00F34817" w:rsidP="00F348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pril 6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, 2019</w:t>
            </w:r>
          </w:p>
        </w:tc>
      </w:tr>
    </w:tbl>
    <w:bookmarkEnd w:id="0"/>
    <w:p w14:paraId="01373274" w14:textId="549A8EC0" w:rsidR="009D610F" w:rsidRDefault="00881659" w:rsidP="00881659">
      <w:pPr>
        <w:spacing w:after="240" w:line="240" w:lineRule="auto"/>
        <w:rPr>
          <w:rFonts w:eastAsia="Times New Roman"/>
          <w:sz w:val="25"/>
          <w:szCs w:val="25"/>
        </w:rPr>
      </w:pPr>
      <w:r>
        <w:br/>
      </w:r>
    </w:p>
    <w:p w14:paraId="48632FBF" w14:textId="77777777" w:rsidR="00426C00" w:rsidRDefault="00426C00" w:rsidP="00881659">
      <w:pPr>
        <w:spacing w:after="240" w:line="240" w:lineRule="auto"/>
        <w:rPr>
          <w:rFonts w:eastAsia="Times New Roman"/>
          <w:sz w:val="25"/>
          <w:szCs w:val="25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9D610F" w:rsidRPr="00AE6B64" w14:paraId="686F3164" w14:textId="77777777" w:rsidTr="006F4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3D973F9E" w14:textId="77777777" w:rsidR="009D610F" w:rsidRPr="00AE6B64" w:rsidRDefault="009D610F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ame:</w:t>
            </w:r>
          </w:p>
        </w:tc>
        <w:tc>
          <w:tcPr>
            <w:tcW w:w="7195" w:type="dxa"/>
            <w:hideMark/>
          </w:tcPr>
          <w:p w14:paraId="6E706212" w14:textId="7345F09E" w:rsidR="009D610F" w:rsidRPr="00AE6B64" w:rsidRDefault="009D610F" w:rsidP="006F459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Edit</w:t>
            </w:r>
            <w:r w:rsidRPr="00676A95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Consultant</w:t>
            </w:r>
          </w:p>
        </w:tc>
      </w:tr>
      <w:tr w:rsidR="0079070A" w:rsidRPr="00AE6B64" w14:paraId="25A6A516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CC6B60D" w14:textId="77777777" w:rsidR="0079070A" w:rsidRPr="00AE6B64" w:rsidRDefault="0079070A" w:rsidP="0079070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7195" w:type="dxa"/>
            <w:hideMark/>
          </w:tcPr>
          <w:p w14:paraId="3E42D9B4" w14:textId="4F68108D" w:rsidR="0079070A" w:rsidRPr="00AE6B64" w:rsidRDefault="0079070A" w:rsidP="007907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dministrator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edits a consultant by updating the information in the form. </w:t>
            </w:r>
          </w:p>
        </w:tc>
      </w:tr>
      <w:tr w:rsidR="0079070A" w:rsidRPr="00AE6B64" w14:paraId="27F8743D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517F68B" w14:textId="77777777" w:rsidR="0079070A" w:rsidRPr="00AE6B64" w:rsidRDefault="0079070A" w:rsidP="0079070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7195" w:type="dxa"/>
            <w:hideMark/>
          </w:tcPr>
          <w:p w14:paraId="0359D2CB" w14:textId="77777777" w:rsidR="0079070A" w:rsidRPr="00AE6B64" w:rsidRDefault="0079070A" w:rsidP="007907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79070A" w:rsidRPr="00AE6B64" w14:paraId="7B08DF85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1900E5F" w14:textId="77777777" w:rsidR="0079070A" w:rsidRPr="00AE6B64" w:rsidRDefault="0079070A" w:rsidP="0079070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7195" w:type="dxa"/>
            <w:hideMark/>
          </w:tcPr>
          <w:p w14:paraId="0E840D8F" w14:textId="33E8E4F9" w:rsidR="0079070A" w:rsidRPr="00AE6B64" w:rsidRDefault="0079070A" w:rsidP="007907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The user is an administrator.</w:t>
            </w:r>
          </w:p>
        </w:tc>
      </w:tr>
      <w:tr w:rsidR="0079070A" w:rsidRPr="00AE6B64" w14:paraId="4B54E3AB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E73DBFB" w14:textId="77777777" w:rsidR="0079070A" w:rsidRPr="00AE6B64" w:rsidRDefault="0079070A" w:rsidP="0079070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7195" w:type="dxa"/>
            <w:hideMark/>
          </w:tcPr>
          <w:p w14:paraId="5DCAE235" w14:textId="2DCFAC76" w:rsidR="0079070A" w:rsidRPr="00AE6B64" w:rsidRDefault="0079070A" w:rsidP="007907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dministrator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has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licked on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“Edit.” </w:t>
            </w:r>
          </w:p>
        </w:tc>
      </w:tr>
      <w:tr w:rsidR="0079070A" w:rsidRPr="00AE6B64" w14:paraId="39E00348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2AEFDDA" w14:textId="77777777" w:rsidR="0079070A" w:rsidRPr="00AE6B64" w:rsidRDefault="0079070A" w:rsidP="0079070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Main Success Scenario:</w:t>
            </w:r>
          </w:p>
        </w:tc>
        <w:tc>
          <w:tcPr>
            <w:tcW w:w="7195" w:type="dxa"/>
            <w:hideMark/>
          </w:tcPr>
          <w:p w14:paraId="6BCDE8F2" w14:textId="11B26BAC" w:rsidR="0079070A" w:rsidRPr="00AE6B64" w:rsidRDefault="0079070A" w:rsidP="0006206E">
            <w:pPr>
              <w:numPr>
                <w:ilvl w:val="0"/>
                <w:numId w:val="14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dministrator clicks on “Edit”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  <w:p w14:paraId="556E6E4B" w14:textId="068C4CB9" w:rsidR="0079070A" w:rsidRDefault="0079070A" w:rsidP="0006206E">
            <w:pPr>
              <w:numPr>
                <w:ilvl w:val="0"/>
                <w:numId w:val="14"/>
              </w:numPr>
              <w:ind w:left="751" w:hanging="315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Updates the information in the form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  <w:p w14:paraId="03E5BD60" w14:textId="3BA2890F" w:rsidR="0079070A" w:rsidRDefault="0079070A" w:rsidP="0006206E">
            <w:pPr>
              <w:numPr>
                <w:ilvl w:val="0"/>
                <w:numId w:val="14"/>
              </w:numPr>
              <w:ind w:left="751" w:hanging="315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licks on “Update Consultant.”</w:t>
            </w:r>
          </w:p>
          <w:p w14:paraId="55EE8137" w14:textId="59BD2341" w:rsidR="0079070A" w:rsidRPr="00AE6B64" w:rsidRDefault="0079070A" w:rsidP="0006206E">
            <w:pPr>
              <w:numPr>
                <w:ilvl w:val="0"/>
                <w:numId w:val="14"/>
              </w:numPr>
              <w:ind w:left="751" w:hanging="315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onsultant is updated.</w:t>
            </w:r>
          </w:p>
        </w:tc>
      </w:tr>
      <w:tr w:rsidR="0079070A" w:rsidRPr="00AE6B64" w14:paraId="0C6F8AD7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1EAB500" w14:textId="77777777" w:rsidR="0079070A" w:rsidRPr="00AE6B64" w:rsidRDefault="0079070A" w:rsidP="0079070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lternative Success Scenarios:</w:t>
            </w:r>
          </w:p>
        </w:tc>
        <w:tc>
          <w:tcPr>
            <w:tcW w:w="7195" w:type="dxa"/>
            <w:hideMark/>
          </w:tcPr>
          <w:p w14:paraId="042EA4A9" w14:textId="77777777" w:rsidR="0079070A" w:rsidRPr="00AE6B64" w:rsidRDefault="0079070A" w:rsidP="007907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No alternative success scenarios.</w:t>
            </w:r>
          </w:p>
        </w:tc>
      </w:tr>
      <w:tr w:rsidR="0079070A" w:rsidRPr="00AE6B64" w14:paraId="1D5B6E91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E2E0A5C" w14:textId="77777777" w:rsidR="0079070A" w:rsidRPr="00AE6B64" w:rsidRDefault="0079070A" w:rsidP="0079070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7195" w:type="dxa"/>
            <w:hideMark/>
          </w:tcPr>
          <w:p w14:paraId="3750445D" w14:textId="05D1E014" w:rsidR="0079070A" w:rsidRPr="00AE6B64" w:rsidRDefault="0079070A" w:rsidP="007907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onsultants’ list is displayed again</w:t>
            </w:r>
            <w:r w:rsidR="009B7940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with the </w:t>
            </w:r>
            <w:r w:rsidR="008D7DA1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updates for the </w:t>
            </w:r>
            <w:r w:rsidR="00D6294E">
              <w:rPr>
                <w:rFonts w:eastAsia="Times New Roman" w:cstheme="minorHAnsi"/>
                <w:color w:val="000000"/>
                <w:sz w:val="25"/>
                <w:szCs w:val="25"/>
              </w:rPr>
              <w:t>consultant.</w:t>
            </w:r>
          </w:p>
        </w:tc>
      </w:tr>
      <w:tr w:rsidR="009D610F" w:rsidRPr="00AE6B64" w14:paraId="5710B6F8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7AD6ECA" w14:textId="77777777" w:rsidR="009D610F" w:rsidRPr="00AE6B64" w:rsidRDefault="009D610F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Business Rules:</w:t>
            </w:r>
          </w:p>
        </w:tc>
        <w:tc>
          <w:tcPr>
            <w:tcW w:w="7195" w:type="dxa"/>
            <w:hideMark/>
          </w:tcPr>
          <w:p w14:paraId="33802B7A" w14:textId="77777777" w:rsidR="009D610F" w:rsidRPr="00AE6B64" w:rsidRDefault="009D610F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9D610F" w:rsidRPr="00AE6B64" w14:paraId="00A96DD4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37482528" w14:textId="77777777" w:rsidR="009D610F" w:rsidRPr="00AE6B64" w:rsidRDefault="009D610F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7195" w:type="dxa"/>
            <w:hideMark/>
          </w:tcPr>
          <w:p w14:paraId="65C639EF" w14:textId="77777777" w:rsidR="009D610F" w:rsidRPr="00AE6B64" w:rsidRDefault="009D610F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9D610F" w:rsidRPr="00AE6B64" w14:paraId="6CAE2BC8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EE715FC" w14:textId="77777777" w:rsidR="009D610F" w:rsidRPr="00AE6B64" w:rsidRDefault="009D610F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7195" w:type="dxa"/>
            <w:hideMark/>
          </w:tcPr>
          <w:p w14:paraId="024358B1" w14:textId="77777777" w:rsidR="009D610F" w:rsidRPr="00AE6B64" w:rsidRDefault="009D610F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9D610F" w:rsidRPr="00AE6B64" w14:paraId="6318F482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0D27B50" w14:textId="77777777" w:rsidR="009D610F" w:rsidRPr="00AE6B64" w:rsidRDefault="009D610F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e:</w:t>
            </w:r>
          </w:p>
        </w:tc>
        <w:tc>
          <w:tcPr>
            <w:tcW w:w="7195" w:type="dxa"/>
            <w:hideMark/>
          </w:tcPr>
          <w:p w14:paraId="55D18CF2" w14:textId="650728CA" w:rsidR="009D610F" w:rsidRPr="00AE6B64" w:rsidRDefault="0079070A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pril 6</w:t>
            </w:r>
            <w:r w:rsidR="009D610F"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, 2019</w:t>
            </w:r>
          </w:p>
        </w:tc>
      </w:tr>
    </w:tbl>
    <w:p w14:paraId="30A4BE1A" w14:textId="7CA92D2E" w:rsidR="00881659" w:rsidRDefault="00881659" w:rsidP="00881659">
      <w:pPr>
        <w:spacing w:after="240" w:line="240" w:lineRule="auto"/>
        <w:rPr>
          <w:rFonts w:eastAsia="Times New Roman" w:cstheme="minorHAnsi"/>
          <w:sz w:val="25"/>
          <w:szCs w:val="25"/>
        </w:rPr>
      </w:pPr>
    </w:p>
    <w:p w14:paraId="44308E44" w14:textId="77777777" w:rsidR="003B6A42" w:rsidRPr="00AE6B64" w:rsidRDefault="003B6A42" w:rsidP="00881659">
      <w:pPr>
        <w:spacing w:after="240" w:line="240" w:lineRule="auto"/>
        <w:rPr>
          <w:rFonts w:eastAsia="Times New Roman" w:cstheme="minorHAnsi"/>
          <w:sz w:val="25"/>
          <w:szCs w:val="25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19301A" w:rsidRPr="00AE6B64" w14:paraId="3C89206A" w14:textId="77777777" w:rsidTr="00AE6B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0B577B4" w14:textId="3F32822D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ame:</w:t>
            </w:r>
          </w:p>
        </w:tc>
        <w:tc>
          <w:tcPr>
            <w:tcW w:w="7195" w:type="dxa"/>
            <w:hideMark/>
          </w:tcPr>
          <w:p w14:paraId="1CBDE865" w14:textId="52988E33" w:rsidR="0019301A" w:rsidRPr="00AE6B64" w:rsidRDefault="00676A95" w:rsidP="001930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676A95">
              <w:rPr>
                <w:rFonts w:eastAsia="Times New Roman" w:cstheme="minorHAnsi"/>
                <w:color w:val="000000"/>
                <w:sz w:val="25"/>
                <w:szCs w:val="25"/>
              </w:rPr>
              <w:t>Delete Consultant</w:t>
            </w:r>
          </w:p>
        </w:tc>
      </w:tr>
      <w:tr w:rsidR="00AE6B64" w:rsidRPr="00AE6B64" w14:paraId="68CED099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3AD6569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7195" w:type="dxa"/>
            <w:hideMark/>
          </w:tcPr>
          <w:p w14:paraId="5E18645B" w14:textId="6D10C2A9" w:rsidR="0019301A" w:rsidRPr="00AE6B64" w:rsidRDefault="39530FB0" w:rsidP="001930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5"/>
                <w:szCs w:val="25"/>
              </w:rPr>
            </w:pPr>
            <w:r w:rsidRPr="39530FB0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</w:t>
            </w:r>
            <w:r w:rsidR="6FC4CFDF" w:rsidRPr="6FC4CFDF">
              <w:rPr>
                <w:rFonts w:eastAsia="Times New Roman"/>
                <w:color w:val="000000" w:themeColor="text1"/>
                <w:sz w:val="25"/>
                <w:szCs w:val="25"/>
              </w:rPr>
              <w:t>administrator</w:t>
            </w:r>
            <w:r w:rsidRPr="39530FB0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clicks the delete button in order to </w:t>
            </w:r>
            <w:r w:rsidR="70808E8D" w:rsidRPr="70808E8D">
              <w:rPr>
                <w:rFonts w:eastAsia="Times New Roman"/>
                <w:color w:val="000000" w:themeColor="text1"/>
                <w:sz w:val="25"/>
                <w:szCs w:val="25"/>
              </w:rPr>
              <w:t>delete</w:t>
            </w:r>
            <w:r w:rsidRPr="39530FB0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a consultant</w:t>
            </w:r>
            <w:r w:rsidR="6FC4CFDF" w:rsidRPr="6FC4CFDF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from the database.</w:t>
            </w:r>
          </w:p>
        </w:tc>
      </w:tr>
      <w:tr w:rsidR="0019301A" w:rsidRPr="00AE6B64" w14:paraId="5DCBBF48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12559BE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7195" w:type="dxa"/>
            <w:hideMark/>
          </w:tcPr>
          <w:p w14:paraId="70F0B7E5" w14:textId="77777777" w:rsidR="0019301A" w:rsidRPr="00AE6B64" w:rsidRDefault="0019301A" w:rsidP="00193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AE6B64" w:rsidRPr="00AE6B64" w14:paraId="54EB4E3D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C7606FE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7195" w:type="dxa"/>
            <w:hideMark/>
          </w:tcPr>
          <w:p w14:paraId="06F73650" w14:textId="400B02DC" w:rsidR="0019301A" w:rsidRPr="00AE6B64" w:rsidRDefault="57B371E3" w:rsidP="6FC4CFDF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5"/>
                <w:szCs w:val="25"/>
              </w:rPr>
            </w:pPr>
            <w:r w:rsidRPr="57B371E3">
              <w:rPr>
                <w:rFonts w:eastAsia="Times New Roman"/>
                <w:color w:val="000000" w:themeColor="text1"/>
                <w:sz w:val="25"/>
                <w:szCs w:val="25"/>
              </w:rPr>
              <w:t>The user is an administrator.</w:t>
            </w:r>
          </w:p>
        </w:tc>
      </w:tr>
      <w:tr w:rsidR="0019301A" w:rsidRPr="00AE6B64" w14:paraId="7AAE537B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2255652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7195" w:type="dxa"/>
            <w:hideMark/>
          </w:tcPr>
          <w:p w14:paraId="4D6D71AA" w14:textId="20300968" w:rsidR="0019301A" w:rsidRPr="00AE6B64" w:rsidRDefault="6FC4CFDF" w:rsidP="6FC4CFDF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6FC4CFDF">
              <w:rPr>
                <w:rFonts w:eastAsia="Times New Roman"/>
                <w:color w:val="000000" w:themeColor="text1"/>
                <w:sz w:val="25"/>
                <w:szCs w:val="25"/>
              </w:rPr>
              <w:t>The “Delete” button.</w:t>
            </w:r>
          </w:p>
        </w:tc>
      </w:tr>
      <w:tr w:rsidR="00AE6B64" w:rsidRPr="00AE6B64" w14:paraId="0F81EAED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CC595E4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Main Success Scenario:</w:t>
            </w:r>
          </w:p>
        </w:tc>
        <w:tc>
          <w:tcPr>
            <w:tcW w:w="7195" w:type="dxa"/>
            <w:hideMark/>
          </w:tcPr>
          <w:p w14:paraId="6AC5FF91" w14:textId="155148D0" w:rsidR="0019301A" w:rsidRPr="00AE6B64" w:rsidRDefault="167147B1" w:rsidP="0006206E">
            <w:pPr>
              <w:pStyle w:val="ListParagraph"/>
              <w:numPr>
                <w:ilvl w:val="0"/>
                <w:numId w:val="18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5"/>
                <w:szCs w:val="25"/>
              </w:rPr>
            </w:pPr>
            <w:r w:rsidRPr="167147B1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application </w:t>
            </w:r>
            <w:r w:rsidR="22B1FDE2" w:rsidRPr="22B1FDE2">
              <w:rPr>
                <w:rFonts w:eastAsia="Times New Roman"/>
                <w:color w:val="000000" w:themeColor="text1"/>
                <w:sz w:val="25"/>
                <w:szCs w:val="25"/>
              </w:rPr>
              <w:t>deletes</w:t>
            </w:r>
            <w:r w:rsidRPr="167147B1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the consultant from the database.</w:t>
            </w:r>
          </w:p>
          <w:p w14:paraId="7FFFB2F9" w14:textId="34F64F21" w:rsidR="0019301A" w:rsidRPr="00AE6B64" w:rsidRDefault="22B1FDE2" w:rsidP="0006206E">
            <w:pPr>
              <w:pStyle w:val="ListParagraph"/>
              <w:numPr>
                <w:ilvl w:val="0"/>
                <w:numId w:val="18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5"/>
                <w:szCs w:val="25"/>
              </w:rPr>
            </w:pPr>
            <w:r w:rsidRPr="22B1FDE2">
              <w:rPr>
                <w:rFonts w:eastAsia="Times New Roman"/>
                <w:color w:val="000000" w:themeColor="text1"/>
                <w:sz w:val="25"/>
                <w:szCs w:val="25"/>
              </w:rPr>
              <w:t>The consultants list is displayed without the deleted consultant.</w:t>
            </w:r>
          </w:p>
        </w:tc>
      </w:tr>
      <w:tr w:rsidR="0019301A" w:rsidRPr="00AE6B64" w14:paraId="6E82C835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61E524E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lternative Success Scenarios:</w:t>
            </w:r>
          </w:p>
        </w:tc>
        <w:tc>
          <w:tcPr>
            <w:tcW w:w="7195" w:type="dxa"/>
            <w:hideMark/>
          </w:tcPr>
          <w:p w14:paraId="54482365" w14:textId="77777777" w:rsidR="0019301A" w:rsidRPr="00AE6B64" w:rsidRDefault="0019301A" w:rsidP="00193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No alternative success scenarios.</w:t>
            </w:r>
          </w:p>
        </w:tc>
      </w:tr>
      <w:tr w:rsidR="00AE6B64" w:rsidRPr="00AE6B64" w14:paraId="026134F7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A479663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7195" w:type="dxa"/>
            <w:hideMark/>
          </w:tcPr>
          <w:p w14:paraId="176114A1" w14:textId="6CB76375" w:rsidR="0019301A" w:rsidRPr="00AE6B64" w:rsidRDefault="70808E8D" w:rsidP="70808E8D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70808E8D">
              <w:rPr>
                <w:rFonts w:eastAsia="Times New Roman"/>
                <w:color w:val="000000" w:themeColor="text1"/>
                <w:sz w:val="25"/>
                <w:szCs w:val="25"/>
              </w:rPr>
              <w:t>The consultants list is displayed again.</w:t>
            </w:r>
          </w:p>
        </w:tc>
      </w:tr>
      <w:tr w:rsidR="0019301A" w:rsidRPr="00AE6B64" w14:paraId="0DBE00E7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6399E5A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Business Rules:</w:t>
            </w:r>
          </w:p>
        </w:tc>
        <w:tc>
          <w:tcPr>
            <w:tcW w:w="7195" w:type="dxa"/>
            <w:hideMark/>
          </w:tcPr>
          <w:p w14:paraId="4B7CCC7F" w14:textId="77777777" w:rsidR="0019301A" w:rsidRPr="00AE6B64" w:rsidRDefault="0019301A" w:rsidP="00193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AE6B64" w:rsidRPr="00AE6B64" w14:paraId="16FCB965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4D354C73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7195" w:type="dxa"/>
            <w:hideMark/>
          </w:tcPr>
          <w:p w14:paraId="10C2A9E7" w14:textId="77777777" w:rsidR="0019301A" w:rsidRPr="00AE6B64" w:rsidRDefault="0019301A" w:rsidP="001930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19301A" w:rsidRPr="00AE6B64" w14:paraId="4CC73BC2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8610D30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7195" w:type="dxa"/>
            <w:hideMark/>
          </w:tcPr>
          <w:p w14:paraId="3E43DECD" w14:textId="77777777" w:rsidR="0019301A" w:rsidRPr="00AE6B64" w:rsidRDefault="0019301A" w:rsidP="00193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AE6B64" w:rsidRPr="00AE6B64" w14:paraId="3BB63E7E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24C60CA" w14:textId="5DDC6680" w:rsidR="0019301A" w:rsidRPr="00AE6B64" w:rsidRDefault="003461DB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</w:t>
            </w:r>
            <w:r w:rsidR="0019301A"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e:</w:t>
            </w:r>
          </w:p>
        </w:tc>
        <w:tc>
          <w:tcPr>
            <w:tcW w:w="7195" w:type="dxa"/>
            <w:hideMark/>
          </w:tcPr>
          <w:p w14:paraId="1729DAA9" w14:textId="64F272F9" w:rsidR="0019301A" w:rsidRPr="00AE6B64" w:rsidRDefault="00D6294E" w:rsidP="001930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pril 6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, 2019</w:t>
            </w:r>
          </w:p>
        </w:tc>
      </w:tr>
    </w:tbl>
    <w:p w14:paraId="016C2353" w14:textId="77777777" w:rsidR="006507E7" w:rsidRPr="00AE6B64" w:rsidRDefault="006507E7" w:rsidP="00881659">
      <w:pPr>
        <w:spacing w:after="240" w:line="240" w:lineRule="auto"/>
        <w:rPr>
          <w:rFonts w:eastAsia="Times New Roman" w:cstheme="minorHAnsi"/>
          <w:sz w:val="25"/>
          <w:szCs w:val="25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19301A" w:rsidRPr="00AE6B64" w14:paraId="3864A1BD" w14:textId="77777777" w:rsidTr="00F06D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FD5C777" w14:textId="7B0D9BB7" w:rsidR="0019301A" w:rsidRPr="00AE6B64" w:rsidRDefault="0019301A" w:rsidP="003461DB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lastRenderedPageBreak/>
              <w:t>Name:</w:t>
            </w:r>
          </w:p>
        </w:tc>
        <w:tc>
          <w:tcPr>
            <w:tcW w:w="7195" w:type="dxa"/>
            <w:hideMark/>
          </w:tcPr>
          <w:p w14:paraId="1751CE50" w14:textId="2506C390" w:rsidR="0019301A" w:rsidRPr="00AE6B64" w:rsidRDefault="00676A95" w:rsidP="001930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676A95">
              <w:rPr>
                <w:rFonts w:eastAsia="Times New Roman" w:cstheme="minorHAnsi"/>
                <w:color w:val="000000"/>
                <w:sz w:val="25"/>
                <w:szCs w:val="25"/>
              </w:rPr>
              <w:t>See Clients' History</w:t>
            </w:r>
          </w:p>
        </w:tc>
      </w:tr>
      <w:tr w:rsidR="0019301A" w:rsidRPr="00AE6B64" w14:paraId="023365E7" w14:textId="77777777" w:rsidTr="00F06D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79D9EDD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7195" w:type="dxa"/>
            <w:hideMark/>
          </w:tcPr>
          <w:p w14:paraId="44E43789" w14:textId="3E3E63D8" w:rsidR="0019301A" w:rsidRPr="00AE6B64" w:rsidRDefault="311236A3" w:rsidP="489A91CD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5"/>
                <w:szCs w:val="25"/>
              </w:rPr>
            </w:pPr>
            <w:r w:rsidRPr="311236A3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It shows </w:t>
            </w:r>
            <w:r w:rsidR="57B371E3" w:rsidRPr="57B371E3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all </w:t>
            </w:r>
            <w:r w:rsidRPr="311236A3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consultant’s </w:t>
            </w:r>
            <w:r w:rsidR="57B371E3" w:rsidRPr="57B371E3">
              <w:rPr>
                <w:rFonts w:eastAsia="Times New Roman"/>
                <w:color w:val="000000" w:themeColor="text1"/>
                <w:sz w:val="25"/>
                <w:szCs w:val="25"/>
              </w:rPr>
              <w:t>client</w:t>
            </w:r>
            <w:r w:rsidRPr="311236A3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histories</w:t>
            </w:r>
            <w:r w:rsidR="57B371E3" w:rsidRPr="57B371E3">
              <w:rPr>
                <w:rFonts w:eastAsia="Times New Roman"/>
                <w:color w:val="000000" w:themeColor="text1"/>
                <w:sz w:val="25"/>
                <w:szCs w:val="25"/>
              </w:rPr>
              <w:t>.</w:t>
            </w:r>
          </w:p>
        </w:tc>
      </w:tr>
      <w:tr w:rsidR="0019301A" w:rsidRPr="00AE6B64" w14:paraId="3F12DAC9" w14:textId="77777777" w:rsidTr="00F06D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8D90E50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7195" w:type="dxa"/>
            <w:hideMark/>
          </w:tcPr>
          <w:p w14:paraId="0A06B9CE" w14:textId="77777777" w:rsidR="0019301A" w:rsidRPr="00AE6B64" w:rsidRDefault="0019301A" w:rsidP="00193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19301A" w:rsidRPr="00AE6B64" w14:paraId="4D49E6D7" w14:textId="77777777" w:rsidTr="00F06D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1601C20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7195" w:type="dxa"/>
            <w:hideMark/>
          </w:tcPr>
          <w:p w14:paraId="6F23D907" w14:textId="0D66B772" w:rsidR="0019301A" w:rsidRPr="00AE6B64" w:rsidRDefault="57B371E3" w:rsidP="001930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5"/>
                <w:szCs w:val="25"/>
              </w:rPr>
            </w:pPr>
            <w:r w:rsidRPr="57B371E3">
              <w:rPr>
                <w:rFonts w:eastAsia="Times New Roman"/>
                <w:color w:val="000000" w:themeColor="text1"/>
                <w:sz w:val="25"/>
                <w:szCs w:val="25"/>
              </w:rPr>
              <w:t>The user is an administrator.</w:t>
            </w:r>
          </w:p>
        </w:tc>
      </w:tr>
      <w:tr w:rsidR="0019301A" w:rsidRPr="00AE6B64" w14:paraId="63F49402" w14:textId="77777777" w:rsidTr="00F06D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729A557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7195" w:type="dxa"/>
            <w:hideMark/>
          </w:tcPr>
          <w:p w14:paraId="03B8CF47" w14:textId="5BCEBE1C" w:rsidR="0019301A" w:rsidRPr="00AE6B64" w:rsidRDefault="5A9B1F8B" w:rsidP="00193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5"/>
                <w:szCs w:val="25"/>
              </w:rPr>
            </w:pPr>
            <w:r w:rsidRPr="5A9B1F8B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administrator has </w:t>
            </w:r>
            <w:r w:rsidR="7F507EA2" w:rsidRPr="7F507EA2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clicked </w:t>
            </w:r>
            <w:r w:rsidR="62D57399" w:rsidRPr="62D57399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on </w:t>
            </w:r>
            <w:r w:rsidR="7F507EA2" w:rsidRPr="7F507EA2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</w:t>
            </w:r>
            <w:r w:rsidR="62D57399" w:rsidRPr="62D57399">
              <w:rPr>
                <w:rFonts w:eastAsia="Times New Roman"/>
                <w:color w:val="000000" w:themeColor="text1"/>
                <w:sz w:val="25"/>
                <w:szCs w:val="25"/>
              </w:rPr>
              <w:t>consultant’s name</w:t>
            </w:r>
            <w:r w:rsidRPr="5A9B1F8B">
              <w:rPr>
                <w:rFonts w:eastAsia="Times New Roman"/>
                <w:color w:val="000000" w:themeColor="text1"/>
                <w:sz w:val="25"/>
                <w:szCs w:val="25"/>
              </w:rPr>
              <w:t>.</w:t>
            </w:r>
          </w:p>
        </w:tc>
      </w:tr>
      <w:tr w:rsidR="0019301A" w:rsidRPr="00AE6B64" w14:paraId="401E9CB9" w14:textId="77777777" w:rsidTr="00F06D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38DEF9ED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Main Success Scenario:</w:t>
            </w:r>
          </w:p>
        </w:tc>
        <w:tc>
          <w:tcPr>
            <w:tcW w:w="7195" w:type="dxa"/>
            <w:hideMark/>
          </w:tcPr>
          <w:p w14:paraId="5F6851FF" w14:textId="661B8D20" w:rsidR="0019301A" w:rsidRPr="00AE6B64" w:rsidRDefault="46C67E3D" w:rsidP="00230220">
            <w:pPr>
              <w:numPr>
                <w:ilvl w:val="0"/>
                <w:numId w:val="6"/>
              </w:numPr>
              <w:tabs>
                <w:tab w:val="clear" w:pos="720"/>
              </w:tabs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5"/>
                <w:szCs w:val="25"/>
              </w:rPr>
            </w:pPr>
            <w:r w:rsidRPr="46C67E3D">
              <w:rPr>
                <w:rFonts w:eastAsia="Times New Roman"/>
                <w:color w:val="000000" w:themeColor="text1"/>
                <w:sz w:val="25"/>
                <w:szCs w:val="25"/>
              </w:rPr>
              <w:t>The application displays the consultant’s client histories.</w:t>
            </w:r>
          </w:p>
        </w:tc>
      </w:tr>
      <w:tr w:rsidR="0019301A" w:rsidRPr="00AE6B64" w14:paraId="6BA9A3AF" w14:textId="77777777" w:rsidTr="00F06D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16F2D10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lternative Success Scenarios:</w:t>
            </w:r>
          </w:p>
        </w:tc>
        <w:tc>
          <w:tcPr>
            <w:tcW w:w="7195" w:type="dxa"/>
            <w:hideMark/>
          </w:tcPr>
          <w:p w14:paraId="5120A012" w14:textId="4AD5BF4E" w:rsidR="0019301A" w:rsidRPr="00AE6B64" w:rsidRDefault="0019301A" w:rsidP="00193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No alternative success scenarios.</w:t>
            </w:r>
          </w:p>
        </w:tc>
      </w:tr>
      <w:tr w:rsidR="0019301A" w:rsidRPr="00AE6B64" w14:paraId="208DC9B8" w14:textId="77777777" w:rsidTr="00F06D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5F965E9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7195" w:type="dxa"/>
            <w:hideMark/>
          </w:tcPr>
          <w:p w14:paraId="2BC786DE" w14:textId="64AC6C59" w:rsidR="0019301A" w:rsidRPr="00AE6B64" w:rsidRDefault="1D160ABA" w:rsidP="001930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5"/>
                <w:szCs w:val="25"/>
              </w:rPr>
            </w:pPr>
            <w:r w:rsidRPr="1D160ABA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consultant’s client histories are displayed. </w:t>
            </w:r>
          </w:p>
        </w:tc>
      </w:tr>
      <w:tr w:rsidR="0019301A" w:rsidRPr="00AE6B64" w14:paraId="2DB34A8A" w14:textId="77777777" w:rsidTr="00F06D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A804DDD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Business Rules:</w:t>
            </w:r>
          </w:p>
        </w:tc>
        <w:tc>
          <w:tcPr>
            <w:tcW w:w="7195" w:type="dxa"/>
            <w:hideMark/>
          </w:tcPr>
          <w:p w14:paraId="27381611" w14:textId="77777777" w:rsidR="0019301A" w:rsidRPr="00AE6B64" w:rsidRDefault="0019301A" w:rsidP="00193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19301A" w:rsidRPr="00AE6B64" w14:paraId="1EC2CABD" w14:textId="77777777" w:rsidTr="00F06D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23F6B18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7195" w:type="dxa"/>
            <w:hideMark/>
          </w:tcPr>
          <w:p w14:paraId="65FC6530" w14:textId="77777777" w:rsidR="0019301A" w:rsidRPr="00AE6B64" w:rsidRDefault="0019301A" w:rsidP="001930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19301A" w:rsidRPr="00AE6B64" w14:paraId="121FD820" w14:textId="77777777" w:rsidTr="00F06D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31E88882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7195" w:type="dxa"/>
            <w:hideMark/>
          </w:tcPr>
          <w:p w14:paraId="40C9A085" w14:textId="406A3944" w:rsidR="0019301A" w:rsidRPr="00AE6B64" w:rsidRDefault="0019301A" w:rsidP="001930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19301A" w:rsidRPr="00AE6B64" w14:paraId="1558F8FE" w14:textId="77777777" w:rsidTr="00F06D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AB2F3E0" w14:textId="77777777" w:rsidR="0019301A" w:rsidRPr="00AE6B64" w:rsidRDefault="0019301A" w:rsidP="0019301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e:</w:t>
            </w:r>
          </w:p>
        </w:tc>
        <w:tc>
          <w:tcPr>
            <w:tcW w:w="7195" w:type="dxa"/>
            <w:hideMark/>
          </w:tcPr>
          <w:p w14:paraId="6E42D7AD" w14:textId="2C69ED79" w:rsidR="0019301A" w:rsidRPr="00AE6B64" w:rsidRDefault="0019301A" w:rsidP="001930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March 7, 2019</w:t>
            </w:r>
          </w:p>
        </w:tc>
      </w:tr>
    </w:tbl>
    <w:p w14:paraId="4D4F5F54" w14:textId="042E7656" w:rsidR="00881659" w:rsidRDefault="00881659" w:rsidP="00881659">
      <w:pPr>
        <w:spacing w:after="240" w:line="240" w:lineRule="auto"/>
        <w:rPr>
          <w:rFonts w:eastAsia="Times New Roman" w:cstheme="minorHAnsi"/>
          <w:sz w:val="25"/>
          <w:szCs w:val="25"/>
        </w:rPr>
      </w:pPr>
    </w:p>
    <w:p w14:paraId="057E630A" w14:textId="77777777" w:rsidR="00426C00" w:rsidRPr="00AE6B64" w:rsidRDefault="00426C00" w:rsidP="00881659">
      <w:pPr>
        <w:spacing w:after="240" w:line="240" w:lineRule="auto"/>
        <w:rPr>
          <w:rFonts w:eastAsia="Times New Roman" w:cstheme="minorHAnsi"/>
          <w:sz w:val="25"/>
          <w:szCs w:val="25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736AF0" w:rsidRPr="00AE6B64" w14:paraId="39DD6EEA" w14:textId="77777777" w:rsidTr="00AE6B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908F034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ame:</w:t>
            </w:r>
          </w:p>
        </w:tc>
        <w:tc>
          <w:tcPr>
            <w:tcW w:w="7195" w:type="dxa"/>
            <w:hideMark/>
          </w:tcPr>
          <w:p w14:paraId="66F40129" w14:textId="5EAD0652" w:rsidR="00881659" w:rsidRPr="00AE6B64" w:rsidRDefault="00460621" w:rsidP="008816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460621">
              <w:rPr>
                <w:rFonts w:eastAsia="Times New Roman" w:cstheme="minorHAnsi"/>
                <w:color w:val="000000"/>
                <w:sz w:val="25"/>
                <w:szCs w:val="25"/>
              </w:rPr>
              <w:t>Show Clients' List</w:t>
            </w:r>
          </w:p>
        </w:tc>
      </w:tr>
      <w:tr w:rsidR="00736AF0" w:rsidRPr="00AE6B64" w14:paraId="1F6F1A42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EF4EBDC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7195" w:type="dxa"/>
            <w:hideMark/>
          </w:tcPr>
          <w:p w14:paraId="1509437F" w14:textId="21B8A7FC" w:rsidR="00881659" w:rsidRPr="00AE6B64" w:rsidRDefault="004256DA" w:rsidP="008816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The application</w:t>
            </w:r>
            <w:r w:rsidR="006D76C1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shows the client</w:t>
            </w:r>
            <w:r w:rsidR="00C21D60">
              <w:rPr>
                <w:rFonts w:eastAsia="Times New Roman" w:cstheme="minorHAnsi"/>
                <w:color w:val="000000"/>
                <w:sz w:val="25"/>
                <w:szCs w:val="25"/>
              </w:rPr>
              <w:t>s</w:t>
            </w:r>
            <w:r w:rsidR="006F459E">
              <w:rPr>
                <w:rFonts w:eastAsia="Times New Roman" w:cstheme="minorHAnsi"/>
                <w:color w:val="000000"/>
                <w:sz w:val="25"/>
                <w:szCs w:val="25"/>
              </w:rPr>
              <w:t>’</w:t>
            </w:r>
            <w:r w:rsidR="006D76C1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list</w:t>
            </w:r>
            <w:r w:rsidR="00881659"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</w:tc>
      </w:tr>
      <w:tr w:rsidR="00736AF0" w:rsidRPr="00AE6B64" w14:paraId="3DB23559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44F1585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7195" w:type="dxa"/>
            <w:hideMark/>
          </w:tcPr>
          <w:p w14:paraId="68F943FD" w14:textId="77777777" w:rsidR="00881659" w:rsidRPr="00AE6B64" w:rsidRDefault="00881659" w:rsidP="008816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736AF0" w:rsidRPr="00AE6B64" w14:paraId="4EA0F955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8B57B82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7195" w:type="dxa"/>
            <w:hideMark/>
          </w:tcPr>
          <w:p w14:paraId="655024CF" w14:textId="6E6C6D71" w:rsidR="00881659" w:rsidRPr="00AE6B64" w:rsidRDefault="000B7043" w:rsidP="008816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The user is an administrator</w:t>
            </w:r>
            <w:r w:rsidR="00736AF0"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</w:tc>
      </w:tr>
      <w:tr w:rsidR="00736AF0" w:rsidRPr="00AE6B64" w14:paraId="7B7A1BD3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08A0D72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7195" w:type="dxa"/>
            <w:hideMark/>
          </w:tcPr>
          <w:p w14:paraId="1B32808B" w14:textId="2D995439" w:rsidR="00881659" w:rsidRPr="00AE6B64" w:rsidRDefault="00881659" w:rsidP="008816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 w:rsidR="000B7043">
              <w:rPr>
                <w:rFonts w:eastAsia="Times New Roman" w:cstheme="minorHAnsi"/>
                <w:color w:val="000000"/>
                <w:sz w:val="25"/>
                <w:szCs w:val="25"/>
              </w:rPr>
              <w:t>administrator clicked on “Clients”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</w:tc>
      </w:tr>
      <w:tr w:rsidR="00736AF0" w:rsidRPr="00AE6B64" w14:paraId="268F5AA9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68A6ADC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Main Success Scenario:</w:t>
            </w:r>
          </w:p>
        </w:tc>
        <w:tc>
          <w:tcPr>
            <w:tcW w:w="7195" w:type="dxa"/>
            <w:hideMark/>
          </w:tcPr>
          <w:p w14:paraId="3E06D111" w14:textId="0F3DDB05" w:rsidR="00881659" w:rsidRPr="00AE6B64" w:rsidRDefault="00881659" w:rsidP="00230220">
            <w:pPr>
              <w:numPr>
                <w:ilvl w:val="0"/>
                <w:numId w:val="4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The</w:t>
            </w:r>
            <w:r w:rsidR="000B7043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clients’ list is displayed</w:t>
            </w:r>
            <w:r w:rsidR="00F06D4E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 w:rsidR="00F06D4E">
              <w:rPr>
                <w:rFonts w:eastAsia="Times New Roman" w:cstheme="minorHAnsi"/>
                <w:color w:val="000000"/>
                <w:sz w:val="25"/>
                <w:szCs w:val="25"/>
              </w:rPr>
              <w:t>correctly as well as the navigation bar</w:t>
            </w:r>
            <w:r w:rsidR="00F06D4E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</w:tc>
      </w:tr>
      <w:tr w:rsidR="00736AF0" w:rsidRPr="00AE6B64" w14:paraId="7C88EF5B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495C4EF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lternative Success Scenarios:</w:t>
            </w:r>
          </w:p>
        </w:tc>
        <w:tc>
          <w:tcPr>
            <w:tcW w:w="7195" w:type="dxa"/>
            <w:hideMark/>
          </w:tcPr>
          <w:p w14:paraId="60B0DFDC" w14:textId="5BE97009" w:rsidR="00881659" w:rsidRPr="00AE6B64" w:rsidRDefault="005965E2" w:rsidP="008816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No alternative success scenarios.</w:t>
            </w:r>
          </w:p>
        </w:tc>
      </w:tr>
      <w:tr w:rsidR="00736AF0" w:rsidRPr="00AE6B64" w14:paraId="3EA0D343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C53809A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7195" w:type="dxa"/>
            <w:hideMark/>
          </w:tcPr>
          <w:p w14:paraId="1A79683E" w14:textId="05E063D9" w:rsidR="00881659" w:rsidRPr="0027203C" w:rsidRDefault="00F06D4E" w:rsidP="008816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 w:rsidRPr="00F06D4E">
              <w:rPr>
                <w:rFonts w:eastAsia="Times New Roman"/>
                <w:color w:val="000000" w:themeColor="text1"/>
                <w:sz w:val="25"/>
                <w:szCs w:val="25"/>
              </w:rPr>
              <w:t>The administrator is able to click on any option he/she wants to</w:t>
            </w:r>
            <w:r>
              <w:rPr>
                <w:rFonts w:eastAsia="Times New Roman"/>
                <w:color w:val="000000" w:themeColor="text1"/>
                <w:sz w:val="25"/>
                <w:szCs w:val="25"/>
              </w:rPr>
              <w:t>.</w:t>
            </w:r>
          </w:p>
        </w:tc>
      </w:tr>
      <w:tr w:rsidR="00736AF0" w:rsidRPr="00AE6B64" w14:paraId="23C48D7E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3AD588C8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Business Rules:</w:t>
            </w:r>
          </w:p>
        </w:tc>
        <w:tc>
          <w:tcPr>
            <w:tcW w:w="7195" w:type="dxa"/>
            <w:hideMark/>
          </w:tcPr>
          <w:p w14:paraId="2CED3986" w14:textId="77777777" w:rsidR="00881659" w:rsidRPr="00AE6B64" w:rsidRDefault="00881659" w:rsidP="008816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736AF0" w:rsidRPr="00AE6B64" w14:paraId="61BF3995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4674DD03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7195" w:type="dxa"/>
            <w:hideMark/>
          </w:tcPr>
          <w:p w14:paraId="0C4F8573" w14:textId="77777777" w:rsidR="00881659" w:rsidRPr="00AE6B64" w:rsidRDefault="00881659" w:rsidP="0088165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736AF0" w:rsidRPr="00AE6B64" w14:paraId="052762D4" w14:textId="77777777" w:rsidTr="00AE6B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010FACD" w14:textId="77777777" w:rsidR="00881659" w:rsidRPr="00AE6B64" w:rsidRDefault="00881659" w:rsidP="00881659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7195" w:type="dxa"/>
            <w:hideMark/>
          </w:tcPr>
          <w:p w14:paraId="26722CA4" w14:textId="74A140B9" w:rsidR="00881659" w:rsidRPr="00AE6B64" w:rsidRDefault="00881659" w:rsidP="008816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736AF0" w:rsidRPr="00AE6B64" w14:paraId="655298F2" w14:textId="77777777" w:rsidTr="00AE6B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307188F" w14:textId="77777777" w:rsidR="00937C80" w:rsidRPr="00AE6B64" w:rsidRDefault="00937C80" w:rsidP="00937C8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e:</w:t>
            </w:r>
          </w:p>
        </w:tc>
        <w:tc>
          <w:tcPr>
            <w:tcW w:w="7195" w:type="dxa"/>
            <w:hideMark/>
          </w:tcPr>
          <w:p w14:paraId="524612F8" w14:textId="224B2E2E" w:rsidR="00937C80" w:rsidRPr="00AE6B64" w:rsidRDefault="0027203C" w:rsidP="00937C8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pril</w:t>
            </w:r>
            <w:r w:rsidR="00937C80"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6</w:t>
            </w:r>
            <w:r w:rsidR="00937C80" w:rsidRPr="36C8801D">
              <w:rPr>
                <w:rFonts w:eastAsia="Times New Roman"/>
                <w:color w:val="000000" w:themeColor="text1"/>
                <w:sz w:val="25"/>
                <w:szCs w:val="25"/>
              </w:rPr>
              <w:t>, 2019</w:t>
            </w:r>
          </w:p>
        </w:tc>
      </w:tr>
    </w:tbl>
    <w:p w14:paraId="19EE78CB" w14:textId="5CAA2709" w:rsidR="00736AF0" w:rsidRDefault="00736AF0" w:rsidP="00881659">
      <w:pPr>
        <w:spacing w:after="240" w:line="240" w:lineRule="auto"/>
        <w:rPr>
          <w:rFonts w:eastAsia="Times New Roman" w:cstheme="minorHAnsi"/>
          <w:sz w:val="25"/>
          <w:szCs w:val="25"/>
        </w:rPr>
      </w:pPr>
    </w:p>
    <w:p w14:paraId="06A86B26" w14:textId="77777777" w:rsidR="00426C00" w:rsidRPr="00AE6B64" w:rsidRDefault="00426C00" w:rsidP="00881659">
      <w:pPr>
        <w:spacing w:after="240" w:line="240" w:lineRule="auto"/>
        <w:rPr>
          <w:rFonts w:eastAsia="Times New Roman" w:cstheme="minorHAnsi"/>
          <w:sz w:val="25"/>
          <w:szCs w:val="25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736AF0" w:rsidRPr="00AE6B64" w14:paraId="4B7D000A" w14:textId="77777777" w:rsidTr="00D629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C9CCB9A" w14:textId="77777777" w:rsidR="00736AF0" w:rsidRPr="00AE6B64" w:rsidRDefault="00736AF0" w:rsidP="00736AF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ame:</w:t>
            </w:r>
          </w:p>
        </w:tc>
        <w:tc>
          <w:tcPr>
            <w:tcW w:w="7195" w:type="dxa"/>
            <w:hideMark/>
          </w:tcPr>
          <w:p w14:paraId="563BB434" w14:textId="70DB88D8" w:rsidR="00736AF0" w:rsidRPr="00AE6B64" w:rsidRDefault="00BD11C2" w:rsidP="00736AF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BD11C2">
              <w:rPr>
                <w:rFonts w:eastAsia="Times New Roman" w:cstheme="minorHAnsi"/>
                <w:color w:val="000000"/>
                <w:sz w:val="25"/>
                <w:szCs w:val="25"/>
              </w:rPr>
              <w:t>Create Client</w:t>
            </w:r>
          </w:p>
        </w:tc>
      </w:tr>
      <w:tr w:rsidR="00A34A70" w:rsidRPr="00AE6B64" w14:paraId="75FD27BB" w14:textId="77777777" w:rsidTr="00D62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5774E9C" w14:textId="77777777" w:rsidR="00A34A70" w:rsidRPr="00AE6B64" w:rsidRDefault="00A34A70" w:rsidP="00A34A7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7195" w:type="dxa"/>
            <w:hideMark/>
          </w:tcPr>
          <w:p w14:paraId="1D0F7B62" w14:textId="0768374E" w:rsidR="00A34A70" w:rsidRPr="00AE6B64" w:rsidRDefault="00A34A70" w:rsidP="00A34A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dministrator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creates a new client by filling out the form with the complete information. </w:t>
            </w:r>
          </w:p>
        </w:tc>
      </w:tr>
      <w:tr w:rsidR="00A34A70" w:rsidRPr="00AE6B64" w14:paraId="69E3A075" w14:textId="77777777" w:rsidTr="00D629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BEA1591" w14:textId="77777777" w:rsidR="00A34A70" w:rsidRPr="00AE6B64" w:rsidRDefault="00A34A70" w:rsidP="00A34A7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7195" w:type="dxa"/>
            <w:hideMark/>
          </w:tcPr>
          <w:p w14:paraId="2E4A0D0E" w14:textId="77777777" w:rsidR="00A34A70" w:rsidRPr="00AE6B64" w:rsidRDefault="00A34A70" w:rsidP="00A34A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A34A70" w:rsidRPr="00AE6B64" w14:paraId="1DABD035" w14:textId="77777777" w:rsidTr="00D62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C8FA88E" w14:textId="77777777" w:rsidR="00A34A70" w:rsidRPr="00AE6B64" w:rsidRDefault="00A34A70" w:rsidP="00A34A7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7195" w:type="dxa"/>
            <w:hideMark/>
          </w:tcPr>
          <w:p w14:paraId="0E4239B0" w14:textId="760E652A" w:rsidR="00A34A70" w:rsidRPr="00AE6B64" w:rsidRDefault="00A34A70" w:rsidP="00A34A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The user is an administrator.</w:t>
            </w:r>
          </w:p>
        </w:tc>
      </w:tr>
      <w:tr w:rsidR="00A34A70" w:rsidRPr="00AE6B64" w14:paraId="1D798AC3" w14:textId="77777777" w:rsidTr="00D629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35F4EBA" w14:textId="77777777" w:rsidR="00A34A70" w:rsidRPr="00AE6B64" w:rsidRDefault="00A34A70" w:rsidP="00A34A7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7195" w:type="dxa"/>
            <w:hideMark/>
          </w:tcPr>
          <w:p w14:paraId="5A5C2EBA" w14:textId="5FFA1CE0" w:rsidR="00A34A70" w:rsidRPr="00AE6B64" w:rsidRDefault="00A34A70" w:rsidP="00A34A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dministrator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has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licked on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“New Client.” </w:t>
            </w:r>
          </w:p>
        </w:tc>
      </w:tr>
      <w:tr w:rsidR="00A34A70" w:rsidRPr="00AE6B64" w14:paraId="793E941A" w14:textId="77777777" w:rsidTr="00D62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ACD119C" w14:textId="77777777" w:rsidR="00A34A70" w:rsidRPr="00AE6B64" w:rsidRDefault="00A34A70" w:rsidP="00A34A7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lastRenderedPageBreak/>
              <w:t>Main Success Scenario:</w:t>
            </w:r>
          </w:p>
        </w:tc>
        <w:tc>
          <w:tcPr>
            <w:tcW w:w="7195" w:type="dxa"/>
            <w:hideMark/>
          </w:tcPr>
          <w:p w14:paraId="4C76EACD" w14:textId="2DA2AED1" w:rsidR="00A34A70" w:rsidRPr="00AE6B64" w:rsidRDefault="00A34A70" w:rsidP="0006206E">
            <w:pPr>
              <w:numPr>
                <w:ilvl w:val="0"/>
                <w:numId w:val="15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dministrator clicks on “New Client”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  <w:p w14:paraId="091AA33A" w14:textId="77777777" w:rsidR="00A34A70" w:rsidRDefault="00A34A70" w:rsidP="0006206E">
            <w:pPr>
              <w:numPr>
                <w:ilvl w:val="0"/>
                <w:numId w:val="15"/>
              </w:numPr>
              <w:ind w:left="751" w:hanging="315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Fills out the form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  <w:p w14:paraId="54546634" w14:textId="69ABA184" w:rsidR="00A34A70" w:rsidRDefault="00A34A70" w:rsidP="0006206E">
            <w:pPr>
              <w:numPr>
                <w:ilvl w:val="0"/>
                <w:numId w:val="15"/>
              </w:numPr>
              <w:ind w:left="751" w:hanging="315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licks on “Add Client.”</w:t>
            </w:r>
          </w:p>
          <w:p w14:paraId="3BEFCAA9" w14:textId="423629FF" w:rsidR="00A34A70" w:rsidRPr="00AE6B64" w:rsidRDefault="00A34A70" w:rsidP="0006206E">
            <w:pPr>
              <w:numPr>
                <w:ilvl w:val="0"/>
                <w:numId w:val="15"/>
              </w:numPr>
              <w:ind w:left="751" w:hanging="315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lient is created.</w:t>
            </w:r>
          </w:p>
        </w:tc>
      </w:tr>
      <w:tr w:rsidR="00A34A70" w:rsidRPr="00AE6B64" w14:paraId="492424E6" w14:textId="77777777" w:rsidTr="00D629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0C49A0F" w14:textId="77777777" w:rsidR="00A34A70" w:rsidRPr="00AE6B64" w:rsidRDefault="00A34A70" w:rsidP="00A34A7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lternative Success Scenarios:</w:t>
            </w:r>
          </w:p>
        </w:tc>
        <w:tc>
          <w:tcPr>
            <w:tcW w:w="7195" w:type="dxa"/>
            <w:hideMark/>
          </w:tcPr>
          <w:p w14:paraId="415731F4" w14:textId="16ED2E0B" w:rsidR="00A34A70" w:rsidRPr="00AE6B64" w:rsidRDefault="00A34A70" w:rsidP="00A34A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No alternative success scenarios.</w:t>
            </w:r>
          </w:p>
        </w:tc>
      </w:tr>
      <w:tr w:rsidR="00A34A70" w:rsidRPr="00AE6B64" w14:paraId="5BADB6B7" w14:textId="77777777" w:rsidTr="00D62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AA85B6F" w14:textId="77777777" w:rsidR="00A34A70" w:rsidRPr="00AE6B64" w:rsidRDefault="00A34A70" w:rsidP="00A34A7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7195" w:type="dxa"/>
            <w:hideMark/>
          </w:tcPr>
          <w:p w14:paraId="77C8568F" w14:textId="7D50F140" w:rsidR="00A34A70" w:rsidRPr="00AE6B64" w:rsidRDefault="00A34A70" w:rsidP="00A34A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lients’ list is displayed again with the new client in it.</w:t>
            </w:r>
          </w:p>
        </w:tc>
      </w:tr>
      <w:tr w:rsidR="00A34A70" w:rsidRPr="00AE6B64" w14:paraId="583D3CF3" w14:textId="77777777" w:rsidTr="00D629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3247739B" w14:textId="77777777" w:rsidR="00A34A70" w:rsidRPr="00AE6B64" w:rsidRDefault="00A34A70" w:rsidP="00A34A7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Business Rules:</w:t>
            </w:r>
          </w:p>
        </w:tc>
        <w:tc>
          <w:tcPr>
            <w:tcW w:w="7195" w:type="dxa"/>
            <w:hideMark/>
          </w:tcPr>
          <w:p w14:paraId="7A2AD513" w14:textId="77777777" w:rsidR="00A34A70" w:rsidRPr="00AE6B64" w:rsidRDefault="00A34A70" w:rsidP="00A34A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A34A70" w:rsidRPr="00AE6B64" w14:paraId="789FC7B8" w14:textId="77777777" w:rsidTr="00D62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40582AA4" w14:textId="77777777" w:rsidR="00A34A70" w:rsidRPr="00AE6B64" w:rsidRDefault="00A34A70" w:rsidP="00A34A7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7195" w:type="dxa"/>
            <w:hideMark/>
          </w:tcPr>
          <w:p w14:paraId="1168B2CB" w14:textId="77777777" w:rsidR="00A34A70" w:rsidRPr="00AE6B64" w:rsidRDefault="00A34A70" w:rsidP="00A34A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A34A70" w:rsidRPr="00AE6B64" w14:paraId="4A8B2D66" w14:textId="77777777" w:rsidTr="00D629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4BDE3F8" w14:textId="77777777" w:rsidR="00A34A70" w:rsidRPr="00AE6B64" w:rsidRDefault="00A34A70" w:rsidP="00A34A7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7195" w:type="dxa"/>
            <w:hideMark/>
          </w:tcPr>
          <w:p w14:paraId="23DF59F7" w14:textId="77777777" w:rsidR="00A34A70" w:rsidRPr="00AE6B64" w:rsidRDefault="00A34A70" w:rsidP="00A34A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A34A70" w:rsidRPr="00AE6B64" w14:paraId="2D2BAA76" w14:textId="77777777" w:rsidTr="00D62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85985A2" w14:textId="77777777" w:rsidR="00A34A70" w:rsidRPr="00AE6B64" w:rsidRDefault="00A34A70" w:rsidP="00A34A7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e:</w:t>
            </w:r>
          </w:p>
        </w:tc>
        <w:tc>
          <w:tcPr>
            <w:tcW w:w="7195" w:type="dxa"/>
            <w:hideMark/>
          </w:tcPr>
          <w:p w14:paraId="7D68810C" w14:textId="0BBC3FE0" w:rsidR="00A34A70" w:rsidRPr="00AE6B64" w:rsidRDefault="00A34A70" w:rsidP="00A34A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pril 6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, 2019</w:t>
            </w:r>
          </w:p>
        </w:tc>
      </w:tr>
    </w:tbl>
    <w:p w14:paraId="5F0ED5A1" w14:textId="45413132" w:rsidR="00736AF0" w:rsidRDefault="00736AF0" w:rsidP="00881659">
      <w:pPr>
        <w:spacing w:after="240" w:line="240" w:lineRule="auto"/>
        <w:rPr>
          <w:rFonts w:eastAsia="Times New Roman" w:cstheme="minorHAnsi"/>
          <w:sz w:val="25"/>
          <w:szCs w:val="25"/>
        </w:rPr>
      </w:pPr>
    </w:p>
    <w:p w14:paraId="71091318" w14:textId="77777777" w:rsidR="00426C00" w:rsidRDefault="00426C00" w:rsidP="00881659">
      <w:pPr>
        <w:spacing w:after="240" w:line="240" w:lineRule="auto"/>
        <w:rPr>
          <w:rFonts w:eastAsia="Times New Roman" w:cstheme="minorHAnsi"/>
          <w:sz w:val="25"/>
          <w:szCs w:val="25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230220" w:rsidRPr="00AE6B64" w14:paraId="1DF96E0B" w14:textId="77777777" w:rsidTr="006F4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B19F920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ame:</w:t>
            </w:r>
          </w:p>
        </w:tc>
        <w:tc>
          <w:tcPr>
            <w:tcW w:w="7195" w:type="dxa"/>
            <w:hideMark/>
          </w:tcPr>
          <w:p w14:paraId="5E773357" w14:textId="77777777" w:rsidR="00230220" w:rsidRPr="00AE6B64" w:rsidRDefault="00230220" w:rsidP="006F459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Send Email</w:t>
            </w:r>
          </w:p>
        </w:tc>
      </w:tr>
      <w:tr w:rsidR="00230220" w:rsidRPr="00AE6B64" w14:paraId="797A698E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4FF62E2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7195" w:type="dxa"/>
            <w:hideMark/>
          </w:tcPr>
          <w:p w14:paraId="54812522" w14:textId="77777777" w:rsidR="00230220" w:rsidRPr="00AE6B64" w:rsidRDefault="00230220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It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sends an email to the owner of the enterprise.</w:t>
            </w:r>
          </w:p>
        </w:tc>
      </w:tr>
      <w:tr w:rsidR="00230220" w:rsidRPr="00AE6B64" w14:paraId="78CBF4A9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830757A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7195" w:type="dxa"/>
            <w:hideMark/>
          </w:tcPr>
          <w:p w14:paraId="2617C421" w14:textId="77777777" w:rsidR="00230220" w:rsidRPr="00AE6B64" w:rsidRDefault="00230220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230220" w:rsidRPr="00AE6B64" w14:paraId="725B0C66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4375ECF5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7195" w:type="dxa"/>
            <w:hideMark/>
          </w:tcPr>
          <w:p w14:paraId="1E104CB2" w14:textId="283AAC6C" w:rsidR="00230220" w:rsidRPr="00AE6B64" w:rsidRDefault="00230220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dministrator has created a new client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</w:tc>
      </w:tr>
      <w:tr w:rsidR="00230220" w:rsidRPr="00AE6B64" w14:paraId="744F242C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9F786B0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7195" w:type="dxa"/>
            <w:hideMark/>
          </w:tcPr>
          <w:p w14:paraId="17F6DB7E" w14:textId="4575195D" w:rsidR="00230220" w:rsidRPr="00AE6B64" w:rsidRDefault="00230220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 new client was created.</w:t>
            </w:r>
          </w:p>
        </w:tc>
      </w:tr>
      <w:tr w:rsidR="00230220" w:rsidRPr="00AE6B64" w14:paraId="4D818084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B2B9D0E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Main Success Scenario:</w:t>
            </w:r>
          </w:p>
        </w:tc>
        <w:tc>
          <w:tcPr>
            <w:tcW w:w="7195" w:type="dxa"/>
            <w:hideMark/>
          </w:tcPr>
          <w:p w14:paraId="7334D94E" w14:textId="646FC287" w:rsidR="00230220" w:rsidRPr="00AE6B64" w:rsidRDefault="00230220" w:rsidP="0006206E">
            <w:pPr>
              <w:numPr>
                <w:ilvl w:val="0"/>
                <w:numId w:val="16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n email with the client’s information is sent to the owner of the enterprise.</w:t>
            </w:r>
          </w:p>
        </w:tc>
      </w:tr>
      <w:tr w:rsidR="00230220" w:rsidRPr="00AE6B64" w14:paraId="35CDA9DC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C2C3977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lternative Success Scenarios:</w:t>
            </w:r>
          </w:p>
        </w:tc>
        <w:tc>
          <w:tcPr>
            <w:tcW w:w="7195" w:type="dxa"/>
            <w:hideMark/>
          </w:tcPr>
          <w:p w14:paraId="47A5918D" w14:textId="77777777" w:rsidR="00230220" w:rsidRPr="00F34817" w:rsidRDefault="00230220" w:rsidP="006F459E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 w:rsidRPr="00F34817">
              <w:rPr>
                <w:rFonts w:eastAsia="Times New Roman" w:cstheme="minorHAnsi"/>
                <w:color w:val="000000"/>
                <w:sz w:val="25"/>
                <w:szCs w:val="25"/>
              </w:rPr>
              <w:t>No alternative success scenarios.</w:t>
            </w:r>
          </w:p>
        </w:tc>
      </w:tr>
      <w:tr w:rsidR="00230220" w:rsidRPr="00AE6B64" w14:paraId="22D588C8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DFA3C62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7195" w:type="dxa"/>
          </w:tcPr>
          <w:p w14:paraId="73EB3ECF" w14:textId="77777777" w:rsidR="00230220" w:rsidRPr="00AE6B64" w:rsidRDefault="00230220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230220" w:rsidRPr="00AE6B64" w14:paraId="1FB775AB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4ED249D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Business Rules:</w:t>
            </w:r>
          </w:p>
        </w:tc>
        <w:tc>
          <w:tcPr>
            <w:tcW w:w="7195" w:type="dxa"/>
            <w:hideMark/>
          </w:tcPr>
          <w:p w14:paraId="48A29192" w14:textId="77777777" w:rsidR="00230220" w:rsidRPr="00AE6B64" w:rsidRDefault="00230220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230220" w:rsidRPr="00AE6B64" w14:paraId="4736B04E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C29DC9D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7195" w:type="dxa"/>
            <w:hideMark/>
          </w:tcPr>
          <w:p w14:paraId="4D01556A" w14:textId="77777777" w:rsidR="00230220" w:rsidRPr="00AE6B64" w:rsidRDefault="00230220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230220" w:rsidRPr="00AE6B64" w14:paraId="03F219A4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816704A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7195" w:type="dxa"/>
            <w:hideMark/>
          </w:tcPr>
          <w:p w14:paraId="2FDE7318" w14:textId="77777777" w:rsidR="00230220" w:rsidRPr="00AE6B64" w:rsidRDefault="00230220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230220" w:rsidRPr="00AE6B64" w14:paraId="4EBF9D17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9CE6BB6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e:</w:t>
            </w:r>
          </w:p>
        </w:tc>
        <w:tc>
          <w:tcPr>
            <w:tcW w:w="7195" w:type="dxa"/>
            <w:hideMark/>
          </w:tcPr>
          <w:p w14:paraId="7F071BBA" w14:textId="77777777" w:rsidR="00230220" w:rsidRPr="00AE6B64" w:rsidRDefault="00230220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pril 6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, 2019</w:t>
            </w:r>
          </w:p>
        </w:tc>
      </w:tr>
    </w:tbl>
    <w:p w14:paraId="1567282F" w14:textId="3F7ED7F6" w:rsidR="00230220" w:rsidRDefault="00230220" w:rsidP="00881659">
      <w:pPr>
        <w:spacing w:after="240" w:line="240" w:lineRule="auto"/>
        <w:rPr>
          <w:rFonts w:eastAsia="Times New Roman" w:cstheme="minorHAnsi"/>
          <w:sz w:val="25"/>
          <w:szCs w:val="25"/>
        </w:rPr>
      </w:pPr>
    </w:p>
    <w:p w14:paraId="002FCFBD" w14:textId="77777777" w:rsidR="00426C00" w:rsidRDefault="00426C00" w:rsidP="00881659">
      <w:pPr>
        <w:spacing w:after="240" w:line="240" w:lineRule="auto"/>
        <w:rPr>
          <w:rFonts w:eastAsia="Times New Roman" w:cstheme="minorHAnsi"/>
          <w:sz w:val="25"/>
          <w:szCs w:val="25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230220" w:rsidRPr="00AE6B64" w14:paraId="0251EC27" w14:textId="77777777" w:rsidTr="006F4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5EAA106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ame:</w:t>
            </w:r>
          </w:p>
        </w:tc>
        <w:tc>
          <w:tcPr>
            <w:tcW w:w="7195" w:type="dxa"/>
            <w:hideMark/>
          </w:tcPr>
          <w:p w14:paraId="6530203F" w14:textId="3F2BE61F" w:rsidR="00230220" w:rsidRPr="00AE6B64" w:rsidRDefault="00230220" w:rsidP="006F459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Edit</w:t>
            </w:r>
            <w:r w:rsidRPr="00676A95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lient</w:t>
            </w:r>
          </w:p>
        </w:tc>
      </w:tr>
      <w:tr w:rsidR="00230220" w:rsidRPr="00AE6B64" w14:paraId="4F202C17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BDD50CA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7195" w:type="dxa"/>
            <w:hideMark/>
          </w:tcPr>
          <w:p w14:paraId="147106D7" w14:textId="2612CAD1" w:rsidR="00230220" w:rsidRPr="00AE6B64" w:rsidRDefault="00230220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dministrator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edits a client by updating the information in the form. </w:t>
            </w:r>
          </w:p>
        </w:tc>
      </w:tr>
      <w:tr w:rsidR="00230220" w:rsidRPr="00AE6B64" w14:paraId="363A8598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0483ADC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7195" w:type="dxa"/>
            <w:hideMark/>
          </w:tcPr>
          <w:p w14:paraId="0E06CEDC" w14:textId="77777777" w:rsidR="00230220" w:rsidRPr="00AE6B64" w:rsidRDefault="00230220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230220" w:rsidRPr="00AE6B64" w14:paraId="422CFE06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E23F07B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7195" w:type="dxa"/>
            <w:hideMark/>
          </w:tcPr>
          <w:p w14:paraId="43CD9DD6" w14:textId="77777777" w:rsidR="00230220" w:rsidRPr="00AE6B64" w:rsidRDefault="00230220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The user is an administrator.</w:t>
            </w:r>
          </w:p>
        </w:tc>
      </w:tr>
      <w:tr w:rsidR="00230220" w:rsidRPr="00AE6B64" w14:paraId="7280E40E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319F981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7195" w:type="dxa"/>
            <w:hideMark/>
          </w:tcPr>
          <w:p w14:paraId="2685B516" w14:textId="77777777" w:rsidR="00230220" w:rsidRPr="00AE6B64" w:rsidRDefault="00230220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dministrator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has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licked on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“Edit.” </w:t>
            </w:r>
          </w:p>
        </w:tc>
      </w:tr>
      <w:tr w:rsidR="00230220" w:rsidRPr="00AE6B64" w14:paraId="7B40B4B2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5B9EFD6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Main Success Scenario:</w:t>
            </w:r>
          </w:p>
        </w:tc>
        <w:tc>
          <w:tcPr>
            <w:tcW w:w="7195" w:type="dxa"/>
            <w:hideMark/>
          </w:tcPr>
          <w:p w14:paraId="5932BD3B" w14:textId="77777777" w:rsidR="00230220" w:rsidRPr="00AE6B64" w:rsidRDefault="00230220" w:rsidP="0006206E">
            <w:pPr>
              <w:numPr>
                <w:ilvl w:val="0"/>
                <w:numId w:val="17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dministrator clicks on “Edit”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  <w:p w14:paraId="0A926E22" w14:textId="77777777" w:rsidR="00230220" w:rsidRDefault="00230220" w:rsidP="0006206E">
            <w:pPr>
              <w:numPr>
                <w:ilvl w:val="0"/>
                <w:numId w:val="17"/>
              </w:numPr>
              <w:ind w:left="751" w:hanging="315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Updates the information in the form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  <w:p w14:paraId="2E97BED5" w14:textId="6BEE597F" w:rsidR="00230220" w:rsidRDefault="00230220" w:rsidP="0006206E">
            <w:pPr>
              <w:numPr>
                <w:ilvl w:val="0"/>
                <w:numId w:val="17"/>
              </w:numPr>
              <w:ind w:left="751" w:hanging="315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Clicks on “Update </w:t>
            </w:r>
            <w:r w:rsidR="00D6294E">
              <w:rPr>
                <w:rFonts w:eastAsia="Times New Roman" w:cstheme="minorHAnsi"/>
                <w:color w:val="000000"/>
                <w:sz w:val="25"/>
                <w:szCs w:val="25"/>
              </w:rPr>
              <w:t>C</w:t>
            </w:r>
            <w:r w:rsidR="00D6294E" w:rsidRPr="00D6294E">
              <w:rPr>
                <w:rFonts w:eastAsia="Times New Roman" w:cstheme="minorHAnsi"/>
                <w:color w:val="000000"/>
                <w:sz w:val="25"/>
                <w:szCs w:val="25"/>
              </w:rPr>
              <w:t>lient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.”</w:t>
            </w:r>
          </w:p>
          <w:p w14:paraId="0E80B8DD" w14:textId="526F46A7" w:rsidR="00230220" w:rsidRPr="00AE6B64" w:rsidRDefault="00635445" w:rsidP="0006206E">
            <w:pPr>
              <w:numPr>
                <w:ilvl w:val="0"/>
                <w:numId w:val="17"/>
              </w:numPr>
              <w:ind w:left="751" w:hanging="315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lastRenderedPageBreak/>
              <w:t>Client</w:t>
            </w:r>
            <w:r w:rsidR="00230220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is updated.</w:t>
            </w:r>
          </w:p>
        </w:tc>
      </w:tr>
      <w:tr w:rsidR="00230220" w:rsidRPr="00AE6B64" w14:paraId="344FA217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C611CA0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lastRenderedPageBreak/>
              <w:t>Alternative Success Scenarios:</w:t>
            </w:r>
          </w:p>
        </w:tc>
        <w:tc>
          <w:tcPr>
            <w:tcW w:w="7195" w:type="dxa"/>
            <w:hideMark/>
          </w:tcPr>
          <w:p w14:paraId="34943204" w14:textId="77777777" w:rsidR="00230220" w:rsidRPr="00AE6B64" w:rsidRDefault="00230220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No alternative success scenarios.</w:t>
            </w:r>
          </w:p>
        </w:tc>
      </w:tr>
      <w:tr w:rsidR="00230220" w:rsidRPr="00AE6B64" w14:paraId="0A82F31F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E0A0FA3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7195" w:type="dxa"/>
            <w:hideMark/>
          </w:tcPr>
          <w:p w14:paraId="1306E4C4" w14:textId="78A83AF1" w:rsidR="00230220" w:rsidRPr="00AE6B64" w:rsidRDefault="00230220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 w:rsidR="00D6294E">
              <w:rPr>
                <w:rFonts w:eastAsia="Times New Roman" w:cstheme="minorHAnsi"/>
                <w:color w:val="000000"/>
                <w:sz w:val="25"/>
                <w:szCs w:val="25"/>
              </w:rPr>
              <w:t>clients’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list is displayed again with the updates for the client.</w:t>
            </w:r>
          </w:p>
        </w:tc>
      </w:tr>
      <w:tr w:rsidR="00230220" w:rsidRPr="00AE6B64" w14:paraId="3BD9AEA9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CB59D6A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Business Rules:</w:t>
            </w:r>
          </w:p>
        </w:tc>
        <w:tc>
          <w:tcPr>
            <w:tcW w:w="7195" w:type="dxa"/>
            <w:hideMark/>
          </w:tcPr>
          <w:p w14:paraId="3E64CB57" w14:textId="77777777" w:rsidR="00230220" w:rsidRPr="00AE6B64" w:rsidRDefault="00230220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230220" w:rsidRPr="00AE6B64" w14:paraId="5DE388E0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90E4C02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7195" w:type="dxa"/>
            <w:hideMark/>
          </w:tcPr>
          <w:p w14:paraId="2486AE90" w14:textId="77777777" w:rsidR="00230220" w:rsidRPr="00AE6B64" w:rsidRDefault="00230220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230220" w:rsidRPr="00AE6B64" w14:paraId="7380DEA1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D06ECE9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7195" w:type="dxa"/>
            <w:hideMark/>
          </w:tcPr>
          <w:p w14:paraId="0DBBAA4C" w14:textId="77777777" w:rsidR="00230220" w:rsidRPr="00AE6B64" w:rsidRDefault="00230220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230220" w:rsidRPr="00AE6B64" w14:paraId="2A7BD809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31E9A918" w14:textId="77777777" w:rsidR="00230220" w:rsidRPr="00AE6B64" w:rsidRDefault="0023022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e:</w:t>
            </w:r>
          </w:p>
        </w:tc>
        <w:tc>
          <w:tcPr>
            <w:tcW w:w="7195" w:type="dxa"/>
            <w:hideMark/>
          </w:tcPr>
          <w:p w14:paraId="6C08D90E" w14:textId="77777777" w:rsidR="00230220" w:rsidRPr="00AE6B64" w:rsidRDefault="00230220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pril 6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, 2019</w:t>
            </w:r>
          </w:p>
        </w:tc>
      </w:tr>
    </w:tbl>
    <w:p w14:paraId="2DFA018B" w14:textId="1B210EA2" w:rsidR="00230220" w:rsidRDefault="00230220" w:rsidP="00881659">
      <w:pPr>
        <w:spacing w:after="240" w:line="240" w:lineRule="auto"/>
        <w:rPr>
          <w:rFonts w:eastAsia="Times New Roman" w:cstheme="minorHAnsi"/>
          <w:sz w:val="25"/>
          <w:szCs w:val="25"/>
        </w:rPr>
      </w:pPr>
    </w:p>
    <w:p w14:paraId="5E3B259B" w14:textId="77777777" w:rsidR="00426C00" w:rsidRPr="00AE6B64" w:rsidRDefault="00426C00" w:rsidP="00881659">
      <w:pPr>
        <w:spacing w:after="240" w:line="240" w:lineRule="auto"/>
        <w:rPr>
          <w:rFonts w:eastAsia="Times New Roman" w:cstheme="minorHAnsi"/>
          <w:sz w:val="25"/>
          <w:szCs w:val="25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D6294E" w:rsidRPr="00AE6B64" w14:paraId="2B23B91A" w14:textId="77777777" w:rsidTr="006F4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1161F06" w14:textId="77777777" w:rsidR="00D6294E" w:rsidRPr="00AE6B64" w:rsidRDefault="00D6294E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ame:</w:t>
            </w:r>
          </w:p>
        </w:tc>
        <w:tc>
          <w:tcPr>
            <w:tcW w:w="7195" w:type="dxa"/>
            <w:hideMark/>
          </w:tcPr>
          <w:p w14:paraId="28B10BF0" w14:textId="41B2E650" w:rsidR="00D6294E" w:rsidRPr="00AE6B64" w:rsidRDefault="00D6294E" w:rsidP="006F459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676A95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Delet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lient</w:t>
            </w:r>
          </w:p>
        </w:tc>
      </w:tr>
      <w:tr w:rsidR="00D6294E" w:rsidRPr="00AE6B64" w14:paraId="00F2E5B2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480D5CB" w14:textId="77777777" w:rsidR="00D6294E" w:rsidRPr="00AE6B64" w:rsidRDefault="00D6294E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7195" w:type="dxa"/>
            <w:hideMark/>
          </w:tcPr>
          <w:p w14:paraId="2D967AD4" w14:textId="7A7021B6" w:rsidR="00D6294E" w:rsidRPr="00AE6B64" w:rsidRDefault="00D6294E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5"/>
                <w:szCs w:val="25"/>
              </w:rPr>
            </w:pPr>
            <w:r w:rsidRPr="39530FB0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</w:t>
            </w:r>
            <w:r w:rsidRPr="6FC4CFDF">
              <w:rPr>
                <w:rFonts w:eastAsia="Times New Roman"/>
                <w:color w:val="000000" w:themeColor="text1"/>
                <w:sz w:val="25"/>
                <w:szCs w:val="25"/>
              </w:rPr>
              <w:t>administrator</w:t>
            </w:r>
            <w:r w:rsidRPr="39530FB0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clicks the delete button in order to </w:t>
            </w:r>
            <w:r w:rsidRPr="70808E8D">
              <w:rPr>
                <w:rFonts w:eastAsia="Times New Roman"/>
                <w:color w:val="000000" w:themeColor="text1"/>
                <w:sz w:val="25"/>
                <w:szCs w:val="25"/>
              </w:rPr>
              <w:t>delete</w:t>
            </w:r>
            <w:r w:rsidRPr="39530FB0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a </w:t>
            </w:r>
            <w:r>
              <w:rPr>
                <w:rFonts w:eastAsia="Times New Roman"/>
                <w:color w:val="000000" w:themeColor="text1"/>
                <w:sz w:val="25"/>
                <w:szCs w:val="25"/>
              </w:rPr>
              <w:t>client</w:t>
            </w:r>
            <w:r w:rsidRPr="6FC4CFDF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from the database.</w:t>
            </w:r>
          </w:p>
        </w:tc>
      </w:tr>
      <w:tr w:rsidR="00D6294E" w:rsidRPr="00AE6B64" w14:paraId="042D652B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1628681" w14:textId="77777777" w:rsidR="00D6294E" w:rsidRPr="00AE6B64" w:rsidRDefault="00D6294E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7195" w:type="dxa"/>
            <w:hideMark/>
          </w:tcPr>
          <w:p w14:paraId="3BCEB61E" w14:textId="77777777" w:rsidR="00D6294E" w:rsidRPr="00AE6B64" w:rsidRDefault="00D6294E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0B7043" w:rsidRPr="00AE6B64" w14:paraId="5CE5F641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C8ED9B1" w14:textId="77777777" w:rsidR="000B7043" w:rsidRPr="00AE6B64" w:rsidRDefault="000B7043" w:rsidP="000B7043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7195" w:type="dxa"/>
            <w:hideMark/>
          </w:tcPr>
          <w:p w14:paraId="6F42488B" w14:textId="3E03B2B5" w:rsidR="000B7043" w:rsidRPr="00AE6B64" w:rsidRDefault="000B7043" w:rsidP="000B7043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5"/>
                <w:szCs w:val="25"/>
              </w:rPr>
            </w:pPr>
            <w:r w:rsidRPr="57B371E3">
              <w:rPr>
                <w:rFonts w:eastAsia="Times New Roman"/>
                <w:color w:val="000000" w:themeColor="text1"/>
                <w:sz w:val="25"/>
                <w:szCs w:val="25"/>
              </w:rPr>
              <w:t>The user is an administrator.</w:t>
            </w:r>
          </w:p>
        </w:tc>
      </w:tr>
      <w:tr w:rsidR="000B7043" w:rsidRPr="00AE6B64" w14:paraId="52437B8C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D24FBE5" w14:textId="77777777" w:rsidR="000B7043" w:rsidRPr="00AE6B64" w:rsidRDefault="000B7043" w:rsidP="000B7043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7195" w:type="dxa"/>
            <w:hideMark/>
          </w:tcPr>
          <w:p w14:paraId="0EE069B2" w14:textId="77777777" w:rsidR="000B7043" w:rsidRPr="00AE6B64" w:rsidRDefault="000B7043" w:rsidP="000B704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6FC4CFDF">
              <w:rPr>
                <w:rFonts w:eastAsia="Times New Roman"/>
                <w:color w:val="000000" w:themeColor="text1"/>
                <w:sz w:val="25"/>
                <w:szCs w:val="25"/>
              </w:rPr>
              <w:t>The “Delete” button.</w:t>
            </w:r>
          </w:p>
        </w:tc>
      </w:tr>
      <w:tr w:rsidR="000B7043" w:rsidRPr="00AE6B64" w14:paraId="3A19E4DC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1E7984F" w14:textId="77777777" w:rsidR="000B7043" w:rsidRPr="00AE6B64" w:rsidRDefault="000B7043" w:rsidP="000B7043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Main Success Scenario:</w:t>
            </w:r>
          </w:p>
        </w:tc>
        <w:tc>
          <w:tcPr>
            <w:tcW w:w="7195" w:type="dxa"/>
            <w:hideMark/>
          </w:tcPr>
          <w:p w14:paraId="2CCAB823" w14:textId="1E25DA1A" w:rsidR="000B7043" w:rsidRPr="00AE6B64" w:rsidRDefault="000B7043" w:rsidP="0006206E">
            <w:pPr>
              <w:pStyle w:val="ListParagraph"/>
              <w:numPr>
                <w:ilvl w:val="0"/>
                <w:numId w:val="19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5"/>
                <w:szCs w:val="25"/>
              </w:rPr>
            </w:pPr>
            <w:r w:rsidRPr="167147B1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application </w:t>
            </w:r>
            <w:r w:rsidRPr="22B1FDE2">
              <w:rPr>
                <w:rFonts w:eastAsia="Times New Roman"/>
                <w:color w:val="000000" w:themeColor="text1"/>
                <w:sz w:val="25"/>
                <w:szCs w:val="25"/>
              </w:rPr>
              <w:t>deletes</w:t>
            </w:r>
            <w:r w:rsidRPr="167147B1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the </w:t>
            </w:r>
            <w:r>
              <w:rPr>
                <w:rFonts w:eastAsia="Times New Roman"/>
                <w:color w:val="000000" w:themeColor="text1"/>
                <w:sz w:val="25"/>
                <w:szCs w:val="25"/>
              </w:rPr>
              <w:t>client</w:t>
            </w:r>
            <w:r w:rsidRPr="6FC4CFDF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</w:t>
            </w:r>
            <w:r w:rsidRPr="167147B1">
              <w:rPr>
                <w:rFonts w:eastAsia="Times New Roman"/>
                <w:color w:val="000000" w:themeColor="text1"/>
                <w:sz w:val="25"/>
                <w:szCs w:val="25"/>
              </w:rPr>
              <w:t>from the database.</w:t>
            </w:r>
          </w:p>
          <w:p w14:paraId="7806DB59" w14:textId="2FE2CA75" w:rsidR="000B7043" w:rsidRPr="00AE6B64" w:rsidRDefault="000B7043" w:rsidP="0006206E">
            <w:pPr>
              <w:pStyle w:val="ListParagraph"/>
              <w:numPr>
                <w:ilvl w:val="0"/>
                <w:numId w:val="19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5"/>
                <w:szCs w:val="25"/>
              </w:rPr>
            </w:pPr>
            <w:r w:rsidRPr="22B1FDE2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</w:t>
            </w:r>
            <w:r>
              <w:rPr>
                <w:rFonts w:eastAsia="Times New Roman"/>
                <w:color w:val="000000" w:themeColor="text1"/>
                <w:sz w:val="25"/>
                <w:szCs w:val="25"/>
              </w:rPr>
              <w:t>clients’</w:t>
            </w:r>
            <w:r w:rsidRPr="6FC4CFDF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</w:t>
            </w:r>
            <w:r w:rsidRPr="22B1FDE2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list is displayed without the deleted </w:t>
            </w:r>
            <w:r>
              <w:rPr>
                <w:rFonts w:eastAsia="Times New Roman"/>
                <w:color w:val="000000" w:themeColor="text1"/>
                <w:sz w:val="25"/>
                <w:szCs w:val="25"/>
              </w:rPr>
              <w:t>client</w:t>
            </w:r>
            <w:r w:rsidRPr="22B1FDE2">
              <w:rPr>
                <w:rFonts w:eastAsia="Times New Roman"/>
                <w:color w:val="000000" w:themeColor="text1"/>
                <w:sz w:val="25"/>
                <w:szCs w:val="25"/>
              </w:rPr>
              <w:t>.</w:t>
            </w:r>
          </w:p>
        </w:tc>
      </w:tr>
      <w:tr w:rsidR="000B7043" w:rsidRPr="00AE6B64" w14:paraId="0ECAC13C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E6DABC2" w14:textId="77777777" w:rsidR="000B7043" w:rsidRPr="00AE6B64" w:rsidRDefault="000B7043" w:rsidP="000B7043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lternative Success Scenarios:</w:t>
            </w:r>
          </w:p>
        </w:tc>
        <w:tc>
          <w:tcPr>
            <w:tcW w:w="7195" w:type="dxa"/>
            <w:hideMark/>
          </w:tcPr>
          <w:p w14:paraId="2062F12B" w14:textId="77777777" w:rsidR="000B7043" w:rsidRPr="00AE6B64" w:rsidRDefault="000B7043" w:rsidP="000B7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No alternative success scenarios.</w:t>
            </w:r>
          </w:p>
        </w:tc>
      </w:tr>
      <w:tr w:rsidR="000B7043" w:rsidRPr="00AE6B64" w14:paraId="0C18870D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363E0A2" w14:textId="77777777" w:rsidR="000B7043" w:rsidRPr="00AE6B64" w:rsidRDefault="000B7043" w:rsidP="000B7043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7195" w:type="dxa"/>
            <w:hideMark/>
          </w:tcPr>
          <w:p w14:paraId="79AD656A" w14:textId="3A56E380" w:rsidR="000B7043" w:rsidRPr="00AE6B64" w:rsidRDefault="000B7043" w:rsidP="000B7043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70808E8D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</w:t>
            </w:r>
            <w:r>
              <w:rPr>
                <w:rFonts w:eastAsia="Times New Roman"/>
                <w:color w:val="000000" w:themeColor="text1"/>
                <w:sz w:val="25"/>
                <w:szCs w:val="25"/>
              </w:rPr>
              <w:t>clients</w:t>
            </w:r>
            <w:r w:rsidRPr="6FC4CFDF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</w:t>
            </w:r>
            <w:r w:rsidRPr="70808E8D">
              <w:rPr>
                <w:rFonts w:eastAsia="Times New Roman"/>
                <w:color w:val="000000" w:themeColor="text1"/>
                <w:sz w:val="25"/>
                <w:szCs w:val="25"/>
              </w:rPr>
              <w:t>list is displayed again.</w:t>
            </w:r>
          </w:p>
        </w:tc>
      </w:tr>
      <w:tr w:rsidR="000B7043" w:rsidRPr="00AE6B64" w14:paraId="3C3C2FAB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401B4CC" w14:textId="77777777" w:rsidR="000B7043" w:rsidRPr="00AE6B64" w:rsidRDefault="000B7043" w:rsidP="000B7043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Business Rules:</w:t>
            </w:r>
          </w:p>
        </w:tc>
        <w:tc>
          <w:tcPr>
            <w:tcW w:w="7195" w:type="dxa"/>
            <w:hideMark/>
          </w:tcPr>
          <w:p w14:paraId="7081BCFD" w14:textId="77777777" w:rsidR="000B7043" w:rsidRPr="00AE6B64" w:rsidRDefault="000B7043" w:rsidP="000B7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0B7043" w:rsidRPr="00AE6B64" w14:paraId="562B6A9E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BFD9367" w14:textId="77777777" w:rsidR="000B7043" w:rsidRPr="00AE6B64" w:rsidRDefault="000B7043" w:rsidP="000B7043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7195" w:type="dxa"/>
            <w:hideMark/>
          </w:tcPr>
          <w:p w14:paraId="7A0CBFEA" w14:textId="77777777" w:rsidR="000B7043" w:rsidRPr="00AE6B64" w:rsidRDefault="000B7043" w:rsidP="000B7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0B7043" w:rsidRPr="00AE6B64" w14:paraId="10710098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AA61DEB" w14:textId="77777777" w:rsidR="000B7043" w:rsidRPr="00AE6B64" w:rsidRDefault="000B7043" w:rsidP="000B7043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7195" w:type="dxa"/>
            <w:hideMark/>
          </w:tcPr>
          <w:p w14:paraId="31D69724" w14:textId="77777777" w:rsidR="000B7043" w:rsidRPr="00AE6B64" w:rsidRDefault="000B7043" w:rsidP="000B70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0B7043" w:rsidRPr="00AE6B64" w14:paraId="0A9170A9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A3089C1" w14:textId="77777777" w:rsidR="000B7043" w:rsidRPr="00AE6B64" w:rsidRDefault="000B7043" w:rsidP="000B7043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e:</w:t>
            </w:r>
          </w:p>
        </w:tc>
        <w:tc>
          <w:tcPr>
            <w:tcW w:w="7195" w:type="dxa"/>
            <w:hideMark/>
          </w:tcPr>
          <w:p w14:paraId="13219658" w14:textId="0429B491" w:rsidR="000B7043" w:rsidRPr="00AE6B64" w:rsidRDefault="000B7043" w:rsidP="000B70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pril 6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, 2019</w:t>
            </w:r>
          </w:p>
        </w:tc>
      </w:tr>
    </w:tbl>
    <w:p w14:paraId="31DD8F90" w14:textId="1E1E9376" w:rsidR="0027203C" w:rsidRDefault="00881659" w:rsidP="00881659">
      <w:pPr>
        <w:spacing w:after="240" w:line="240" w:lineRule="auto"/>
        <w:rPr>
          <w:rFonts w:eastAsia="Times New Roman"/>
          <w:sz w:val="25"/>
          <w:szCs w:val="25"/>
        </w:rPr>
      </w:pPr>
      <w:r>
        <w:br/>
      </w:r>
    </w:p>
    <w:p w14:paraId="160BDBC7" w14:textId="77777777" w:rsidR="00426C00" w:rsidRDefault="00426C00" w:rsidP="00881659">
      <w:pPr>
        <w:spacing w:after="240" w:line="240" w:lineRule="auto"/>
        <w:rPr>
          <w:rFonts w:eastAsia="Times New Roman"/>
          <w:sz w:val="25"/>
          <w:szCs w:val="25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27203C" w:rsidRPr="00AE6B64" w14:paraId="55A221CF" w14:textId="77777777" w:rsidTr="006F4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BD9650D" w14:textId="77777777" w:rsidR="0027203C" w:rsidRPr="00AE6B64" w:rsidRDefault="0027203C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ame:</w:t>
            </w:r>
          </w:p>
        </w:tc>
        <w:tc>
          <w:tcPr>
            <w:tcW w:w="7195" w:type="dxa"/>
            <w:hideMark/>
          </w:tcPr>
          <w:p w14:paraId="7E06601D" w14:textId="033AC2D1" w:rsidR="0027203C" w:rsidRPr="00AE6B64" w:rsidRDefault="0027203C" w:rsidP="006F459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460621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Show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Groups</w:t>
            </w:r>
            <w:r w:rsidR="00550CB0">
              <w:rPr>
                <w:rFonts w:eastAsia="Times New Roman" w:cstheme="minorHAnsi"/>
                <w:color w:val="000000"/>
                <w:sz w:val="25"/>
                <w:szCs w:val="25"/>
              </w:rPr>
              <w:t>’</w:t>
            </w:r>
            <w:r w:rsidRPr="00460621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List</w:t>
            </w:r>
          </w:p>
        </w:tc>
      </w:tr>
      <w:tr w:rsidR="0027203C" w:rsidRPr="00AE6B64" w14:paraId="5B818B22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47F7E3FB" w14:textId="77777777" w:rsidR="0027203C" w:rsidRPr="00AE6B64" w:rsidRDefault="0027203C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7195" w:type="dxa"/>
            <w:hideMark/>
          </w:tcPr>
          <w:p w14:paraId="0BF1EF9A" w14:textId="49AD4EC1" w:rsidR="0027203C" w:rsidRPr="00AE6B64" w:rsidRDefault="0027203C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application shows the </w:t>
            </w:r>
            <w:r w:rsidR="00550CB0">
              <w:rPr>
                <w:rFonts w:eastAsia="Times New Roman" w:cstheme="minorHAnsi"/>
                <w:color w:val="000000"/>
                <w:sz w:val="25"/>
                <w:szCs w:val="25"/>
              </w:rPr>
              <w:t>groups’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list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</w:tc>
      </w:tr>
      <w:tr w:rsidR="0027203C" w:rsidRPr="00AE6B64" w14:paraId="168DB659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3C38D4B" w14:textId="77777777" w:rsidR="0027203C" w:rsidRPr="00AE6B64" w:rsidRDefault="0027203C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7195" w:type="dxa"/>
            <w:hideMark/>
          </w:tcPr>
          <w:p w14:paraId="501025FA" w14:textId="77777777" w:rsidR="0027203C" w:rsidRPr="00AE6B64" w:rsidRDefault="0027203C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27203C" w:rsidRPr="00AE6B64" w14:paraId="1E85BD49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5993598" w14:textId="77777777" w:rsidR="0027203C" w:rsidRPr="00AE6B64" w:rsidRDefault="0027203C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7195" w:type="dxa"/>
            <w:hideMark/>
          </w:tcPr>
          <w:p w14:paraId="71A9EA13" w14:textId="77777777" w:rsidR="0027203C" w:rsidRPr="00AE6B64" w:rsidRDefault="0027203C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The user is an administrator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</w:tc>
      </w:tr>
      <w:tr w:rsidR="0027203C" w:rsidRPr="00AE6B64" w14:paraId="2ADA5452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BBB6008" w14:textId="77777777" w:rsidR="0027203C" w:rsidRPr="00AE6B64" w:rsidRDefault="0027203C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7195" w:type="dxa"/>
            <w:hideMark/>
          </w:tcPr>
          <w:p w14:paraId="2E5FC376" w14:textId="3785446B" w:rsidR="0027203C" w:rsidRPr="00AE6B64" w:rsidRDefault="0027203C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dministrator has clicked on “</w:t>
            </w:r>
            <w:r w:rsidR="00550CB0">
              <w:rPr>
                <w:rFonts w:eastAsia="Times New Roman" w:cstheme="minorHAnsi"/>
                <w:color w:val="000000"/>
                <w:sz w:val="25"/>
                <w:szCs w:val="25"/>
              </w:rPr>
              <w:t>Groups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”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</w:tc>
      </w:tr>
      <w:tr w:rsidR="0027203C" w:rsidRPr="00AE6B64" w14:paraId="3015E351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4E18816" w14:textId="77777777" w:rsidR="0027203C" w:rsidRPr="00AE6B64" w:rsidRDefault="0027203C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Main Success Scenario:</w:t>
            </w:r>
          </w:p>
        </w:tc>
        <w:tc>
          <w:tcPr>
            <w:tcW w:w="7195" w:type="dxa"/>
            <w:hideMark/>
          </w:tcPr>
          <w:p w14:paraId="2B2E739C" w14:textId="03C5DE31" w:rsidR="0027203C" w:rsidRPr="00AE6B64" w:rsidRDefault="0027203C" w:rsidP="0006206E">
            <w:pPr>
              <w:numPr>
                <w:ilvl w:val="0"/>
                <w:numId w:val="20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The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 w:rsidR="00550CB0">
              <w:rPr>
                <w:rFonts w:eastAsia="Times New Roman" w:cstheme="minorHAnsi"/>
                <w:color w:val="000000"/>
                <w:sz w:val="25"/>
                <w:szCs w:val="25"/>
              </w:rPr>
              <w:t>groups’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list is displayed correctly as well as the navigation bar.</w:t>
            </w:r>
          </w:p>
        </w:tc>
      </w:tr>
      <w:tr w:rsidR="0027203C" w:rsidRPr="00AE6B64" w14:paraId="29A05972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2BE6461" w14:textId="77777777" w:rsidR="0027203C" w:rsidRPr="00AE6B64" w:rsidRDefault="0027203C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lternative Success Scenarios:</w:t>
            </w:r>
          </w:p>
        </w:tc>
        <w:tc>
          <w:tcPr>
            <w:tcW w:w="7195" w:type="dxa"/>
            <w:hideMark/>
          </w:tcPr>
          <w:p w14:paraId="6D1DC1CA" w14:textId="77777777" w:rsidR="0027203C" w:rsidRPr="00AE6B64" w:rsidRDefault="0027203C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No alternative success scenarios.</w:t>
            </w:r>
          </w:p>
        </w:tc>
      </w:tr>
      <w:tr w:rsidR="0027203C" w:rsidRPr="00AE6B64" w14:paraId="18DE89B0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7943605" w14:textId="77777777" w:rsidR="0027203C" w:rsidRPr="00AE6B64" w:rsidRDefault="0027203C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7195" w:type="dxa"/>
            <w:hideMark/>
          </w:tcPr>
          <w:p w14:paraId="5BE91BDB" w14:textId="77777777" w:rsidR="0027203C" w:rsidRPr="0027203C" w:rsidRDefault="0027203C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 w:rsidRPr="0027203C">
              <w:rPr>
                <w:rFonts w:eastAsia="Times New Roman" w:cstheme="minorHAnsi"/>
                <w:color w:val="000000"/>
                <w:sz w:val="25"/>
                <w:szCs w:val="25"/>
              </w:rPr>
              <w:t>The administrator is able to click on any option he/she wants to.</w:t>
            </w:r>
          </w:p>
        </w:tc>
      </w:tr>
      <w:tr w:rsidR="0027203C" w:rsidRPr="00AE6B64" w14:paraId="6D0738F4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C54D258" w14:textId="77777777" w:rsidR="0027203C" w:rsidRPr="00AE6B64" w:rsidRDefault="0027203C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lastRenderedPageBreak/>
              <w:t>Business Rules:</w:t>
            </w:r>
          </w:p>
        </w:tc>
        <w:tc>
          <w:tcPr>
            <w:tcW w:w="7195" w:type="dxa"/>
            <w:hideMark/>
          </w:tcPr>
          <w:p w14:paraId="4D1656A8" w14:textId="77777777" w:rsidR="0027203C" w:rsidRPr="00AE6B64" w:rsidRDefault="0027203C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27203C" w:rsidRPr="00AE6B64" w14:paraId="5089DB96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4920E53F" w14:textId="77777777" w:rsidR="0027203C" w:rsidRPr="00AE6B64" w:rsidRDefault="0027203C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7195" w:type="dxa"/>
            <w:hideMark/>
          </w:tcPr>
          <w:p w14:paraId="0E077E6D" w14:textId="77777777" w:rsidR="0027203C" w:rsidRPr="00AE6B64" w:rsidRDefault="0027203C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27203C" w:rsidRPr="00AE6B64" w14:paraId="4A1670D5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3B9E7FA" w14:textId="77777777" w:rsidR="0027203C" w:rsidRPr="00AE6B64" w:rsidRDefault="0027203C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7195" w:type="dxa"/>
            <w:hideMark/>
          </w:tcPr>
          <w:p w14:paraId="1E053D89" w14:textId="77777777" w:rsidR="0027203C" w:rsidRPr="00AE6B64" w:rsidRDefault="0027203C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27203C" w:rsidRPr="00AE6B64" w14:paraId="04F00AE6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9F380D5" w14:textId="77777777" w:rsidR="0027203C" w:rsidRPr="00AE6B64" w:rsidRDefault="0027203C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e:</w:t>
            </w:r>
          </w:p>
        </w:tc>
        <w:tc>
          <w:tcPr>
            <w:tcW w:w="7195" w:type="dxa"/>
            <w:hideMark/>
          </w:tcPr>
          <w:p w14:paraId="6DA242F8" w14:textId="77777777" w:rsidR="0027203C" w:rsidRPr="00AE6B64" w:rsidRDefault="0027203C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pril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6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, 2019</w:t>
            </w:r>
          </w:p>
        </w:tc>
      </w:tr>
    </w:tbl>
    <w:p w14:paraId="1D1BE7CB" w14:textId="1707DD28" w:rsidR="0027203C" w:rsidRDefault="0027203C" w:rsidP="00881659">
      <w:pPr>
        <w:spacing w:after="240" w:line="240" w:lineRule="auto"/>
        <w:rPr>
          <w:rFonts w:eastAsia="Times New Roman"/>
          <w:sz w:val="25"/>
          <w:szCs w:val="25"/>
        </w:rPr>
      </w:pPr>
    </w:p>
    <w:p w14:paraId="23BC0367" w14:textId="77777777" w:rsidR="00426C00" w:rsidRDefault="00426C00" w:rsidP="00881659">
      <w:pPr>
        <w:spacing w:after="240" w:line="240" w:lineRule="auto"/>
        <w:rPr>
          <w:rFonts w:eastAsia="Times New Roman"/>
          <w:sz w:val="25"/>
          <w:szCs w:val="25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550CB0" w:rsidRPr="00AE6B64" w14:paraId="246B29C8" w14:textId="77777777" w:rsidTr="006F4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5495988" w14:textId="77777777" w:rsidR="00550CB0" w:rsidRPr="00AE6B64" w:rsidRDefault="00550CB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ame:</w:t>
            </w:r>
          </w:p>
        </w:tc>
        <w:tc>
          <w:tcPr>
            <w:tcW w:w="7195" w:type="dxa"/>
            <w:hideMark/>
          </w:tcPr>
          <w:p w14:paraId="39FC7040" w14:textId="21EC751B" w:rsidR="00550CB0" w:rsidRPr="00AE6B64" w:rsidRDefault="00550CB0" w:rsidP="006F459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BD11C2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Creat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Group</w:t>
            </w:r>
          </w:p>
        </w:tc>
      </w:tr>
      <w:tr w:rsidR="00550CB0" w:rsidRPr="00AE6B64" w14:paraId="16A83093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3E2EB207" w14:textId="77777777" w:rsidR="00550CB0" w:rsidRPr="00AE6B64" w:rsidRDefault="00550CB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7195" w:type="dxa"/>
            <w:hideMark/>
          </w:tcPr>
          <w:p w14:paraId="20707E40" w14:textId="2B8F4210" w:rsidR="00550CB0" w:rsidRPr="00AE6B64" w:rsidRDefault="00550CB0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dministrator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creates a new group by filling out the form with the complete information. </w:t>
            </w:r>
          </w:p>
        </w:tc>
      </w:tr>
      <w:tr w:rsidR="00550CB0" w:rsidRPr="00AE6B64" w14:paraId="0F860569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4D5C2A47" w14:textId="77777777" w:rsidR="00550CB0" w:rsidRPr="00AE6B64" w:rsidRDefault="00550CB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7195" w:type="dxa"/>
            <w:hideMark/>
          </w:tcPr>
          <w:p w14:paraId="63CECC71" w14:textId="77777777" w:rsidR="00550CB0" w:rsidRPr="00AE6B64" w:rsidRDefault="00550CB0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550CB0" w:rsidRPr="00AE6B64" w14:paraId="2DE8CC0E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38A5860" w14:textId="77777777" w:rsidR="00550CB0" w:rsidRPr="00AE6B64" w:rsidRDefault="00550CB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7195" w:type="dxa"/>
            <w:hideMark/>
          </w:tcPr>
          <w:p w14:paraId="0D6D1C71" w14:textId="77777777" w:rsidR="00550CB0" w:rsidRPr="00AE6B64" w:rsidRDefault="00550CB0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The user is an administrator.</w:t>
            </w:r>
          </w:p>
        </w:tc>
      </w:tr>
      <w:tr w:rsidR="00550CB0" w:rsidRPr="00AE6B64" w14:paraId="3D81658C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6E906FB" w14:textId="77777777" w:rsidR="00550CB0" w:rsidRPr="00AE6B64" w:rsidRDefault="00550CB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7195" w:type="dxa"/>
            <w:hideMark/>
          </w:tcPr>
          <w:p w14:paraId="44BDB97A" w14:textId="0F329FC3" w:rsidR="00550CB0" w:rsidRPr="00AE6B64" w:rsidRDefault="00550CB0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dministrator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has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licked on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“New Group.” </w:t>
            </w:r>
          </w:p>
        </w:tc>
      </w:tr>
      <w:tr w:rsidR="00550CB0" w:rsidRPr="00AE6B64" w14:paraId="0822F8E9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82178BD" w14:textId="77777777" w:rsidR="00550CB0" w:rsidRPr="00AE6B64" w:rsidRDefault="00550CB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Main Success Scenario:</w:t>
            </w:r>
          </w:p>
        </w:tc>
        <w:tc>
          <w:tcPr>
            <w:tcW w:w="7195" w:type="dxa"/>
            <w:hideMark/>
          </w:tcPr>
          <w:p w14:paraId="2721AC13" w14:textId="1EA5F381" w:rsidR="00550CB0" w:rsidRPr="00AE6B64" w:rsidRDefault="00550CB0" w:rsidP="0006206E">
            <w:pPr>
              <w:numPr>
                <w:ilvl w:val="0"/>
                <w:numId w:val="21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dministrator clicks on “New Group”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  <w:p w14:paraId="51D31E55" w14:textId="77777777" w:rsidR="00550CB0" w:rsidRDefault="00550CB0" w:rsidP="0006206E">
            <w:pPr>
              <w:numPr>
                <w:ilvl w:val="0"/>
                <w:numId w:val="21"/>
              </w:numPr>
              <w:ind w:left="751" w:hanging="315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Fills out the form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  <w:p w14:paraId="2B3F7D05" w14:textId="0A1FD086" w:rsidR="00550CB0" w:rsidRDefault="00550CB0" w:rsidP="0006206E">
            <w:pPr>
              <w:numPr>
                <w:ilvl w:val="0"/>
                <w:numId w:val="21"/>
              </w:numPr>
              <w:ind w:left="751" w:hanging="315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licks on “Add Group.”</w:t>
            </w:r>
          </w:p>
          <w:p w14:paraId="3DABF000" w14:textId="137FCF78" w:rsidR="00550CB0" w:rsidRPr="00AE6B64" w:rsidRDefault="00550CB0" w:rsidP="0006206E">
            <w:pPr>
              <w:numPr>
                <w:ilvl w:val="0"/>
                <w:numId w:val="21"/>
              </w:numPr>
              <w:ind w:left="751" w:hanging="315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Group is created and a message is shown.</w:t>
            </w:r>
          </w:p>
        </w:tc>
      </w:tr>
      <w:tr w:rsidR="00550CB0" w:rsidRPr="00AE6B64" w14:paraId="256296FA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40B3AC01" w14:textId="77777777" w:rsidR="00550CB0" w:rsidRPr="00AE6B64" w:rsidRDefault="00550CB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lternative Success Scenarios:</w:t>
            </w:r>
          </w:p>
        </w:tc>
        <w:tc>
          <w:tcPr>
            <w:tcW w:w="7195" w:type="dxa"/>
            <w:hideMark/>
          </w:tcPr>
          <w:p w14:paraId="47DA8664" w14:textId="77777777" w:rsidR="00550CB0" w:rsidRPr="00AE6B64" w:rsidRDefault="00550CB0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No alternative success scenarios.</w:t>
            </w:r>
          </w:p>
        </w:tc>
      </w:tr>
      <w:tr w:rsidR="00550CB0" w:rsidRPr="00AE6B64" w14:paraId="379F0B56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246B6D5" w14:textId="77777777" w:rsidR="00550CB0" w:rsidRPr="00AE6B64" w:rsidRDefault="00550CB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7195" w:type="dxa"/>
            <w:hideMark/>
          </w:tcPr>
          <w:p w14:paraId="7DE0E430" w14:textId="0337ABE3" w:rsidR="00550CB0" w:rsidRPr="00AE6B64" w:rsidRDefault="00550CB0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 w:rsidR="00635445">
              <w:rPr>
                <w:rFonts w:eastAsia="Times New Roman" w:cstheme="minorHAnsi"/>
                <w:color w:val="000000"/>
                <w:sz w:val="25"/>
                <w:szCs w:val="25"/>
              </w:rPr>
              <w:t>groups’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list is displayed again with the new </w:t>
            </w:r>
            <w:r w:rsidR="0026233F">
              <w:rPr>
                <w:rFonts w:eastAsia="Times New Roman" w:cstheme="minorHAnsi"/>
                <w:color w:val="000000"/>
                <w:sz w:val="25"/>
                <w:szCs w:val="25"/>
              </w:rPr>
              <w:t>group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in it.</w:t>
            </w:r>
          </w:p>
        </w:tc>
      </w:tr>
      <w:tr w:rsidR="00550CB0" w:rsidRPr="00AE6B64" w14:paraId="67CAB140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B82AC7E" w14:textId="77777777" w:rsidR="00550CB0" w:rsidRPr="00AE6B64" w:rsidRDefault="00550CB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Business Rules:</w:t>
            </w:r>
          </w:p>
        </w:tc>
        <w:tc>
          <w:tcPr>
            <w:tcW w:w="7195" w:type="dxa"/>
            <w:hideMark/>
          </w:tcPr>
          <w:p w14:paraId="0F205E34" w14:textId="77777777" w:rsidR="00550CB0" w:rsidRPr="00AE6B64" w:rsidRDefault="00550CB0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550CB0" w:rsidRPr="00AE6B64" w14:paraId="464BC450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5FEE593" w14:textId="77777777" w:rsidR="00550CB0" w:rsidRPr="00AE6B64" w:rsidRDefault="00550CB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7195" w:type="dxa"/>
            <w:hideMark/>
          </w:tcPr>
          <w:p w14:paraId="7EBA25DE" w14:textId="77777777" w:rsidR="00550CB0" w:rsidRPr="00AE6B64" w:rsidRDefault="00550CB0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550CB0" w:rsidRPr="00AE6B64" w14:paraId="72F08FFD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3B704E8" w14:textId="77777777" w:rsidR="00550CB0" w:rsidRPr="00AE6B64" w:rsidRDefault="00550CB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7195" w:type="dxa"/>
            <w:hideMark/>
          </w:tcPr>
          <w:p w14:paraId="7F441BEF" w14:textId="77777777" w:rsidR="00550CB0" w:rsidRPr="00AE6B64" w:rsidRDefault="00550CB0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550CB0" w:rsidRPr="00AE6B64" w14:paraId="7829121A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1D0D9F8" w14:textId="77777777" w:rsidR="00550CB0" w:rsidRPr="00AE6B64" w:rsidRDefault="00550CB0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e:</w:t>
            </w:r>
          </w:p>
        </w:tc>
        <w:tc>
          <w:tcPr>
            <w:tcW w:w="7195" w:type="dxa"/>
            <w:hideMark/>
          </w:tcPr>
          <w:p w14:paraId="1446B8B7" w14:textId="77777777" w:rsidR="00550CB0" w:rsidRPr="00AE6B64" w:rsidRDefault="00550CB0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pril 6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, 2019</w:t>
            </w:r>
          </w:p>
        </w:tc>
      </w:tr>
    </w:tbl>
    <w:p w14:paraId="12ED0930" w14:textId="7EDB3EE9" w:rsidR="00E12688" w:rsidRDefault="00E12688" w:rsidP="00881659">
      <w:pPr>
        <w:spacing w:after="240" w:line="240" w:lineRule="auto"/>
        <w:rPr>
          <w:rFonts w:eastAsia="Times New Roman"/>
          <w:sz w:val="25"/>
          <w:szCs w:val="25"/>
        </w:rPr>
      </w:pPr>
    </w:p>
    <w:p w14:paraId="3C096F33" w14:textId="77777777" w:rsidR="00426C00" w:rsidRDefault="00426C00" w:rsidP="00881659">
      <w:pPr>
        <w:spacing w:after="240" w:line="240" w:lineRule="auto"/>
        <w:rPr>
          <w:rFonts w:eastAsia="Times New Roman"/>
          <w:sz w:val="25"/>
          <w:szCs w:val="25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635445" w:rsidRPr="00AE6B64" w14:paraId="5F2B9FDA" w14:textId="77777777" w:rsidTr="006F4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F7A68F9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ame:</w:t>
            </w:r>
          </w:p>
        </w:tc>
        <w:tc>
          <w:tcPr>
            <w:tcW w:w="7195" w:type="dxa"/>
            <w:hideMark/>
          </w:tcPr>
          <w:p w14:paraId="761A0480" w14:textId="53B5B34B" w:rsidR="00635445" w:rsidRPr="00AE6B64" w:rsidRDefault="00635445" w:rsidP="006F459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Edit</w:t>
            </w:r>
            <w:r w:rsidRPr="00676A95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Group</w:t>
            </w:r>
          </w:p>
        </w:tc>
      </w:tr>
      <w:tr w:rsidR="00635445" w:rsidRPr="00AE6B64" w14:paraId="44728B4D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7A06A0E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7195" w:type="dxa"/>
            <w:hideMark/>
          </w:tcPr>
          <w:p w14:paraId="5011583A" w14:textId="5D2BFE18" w:rsidR="00635445" w:rsidRPr="00AE6B64" w:rsidRDefault="00635445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dministrator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edits a group by updating the information in the form. </w:t>
            </w:r>
          </w:p>
        </w:tc>
      </w:tr>
      <w:tr w:rsidR="00635445" w:rsidRPr="00AE6B64" w14:paraId="661DE8EF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956E7D4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7195" w:type="dxa"/>
            <w:hideMark/>
          </w:tcPr>
          <w:p w14:paraId="1608AE93" w14:textId="77777777" w:rsidR="00635445" w:rsidRPr="00AE6B64" w:rsidRDefault="00635445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635445" w:rsidRPr="00AE6B64" w14:paraId="70CC8280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47E071F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7195" w:type="dxa"/>
            <w:hideMark/>
          </w:tcPr>
          <w:p w14:paraId="11E3F220" w14:textId="77777777" w:rsidR="00635445" w:rsidRPr="00AE6B64" w:rsidRDefault="00635445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The user is an administrator.</w:t>
            </w:r>
          </w:p>
        </w:tc>
      </w:tr>
      <w:tr w:rsidR="00635445" w:rsidRPr="00AE6B64" w14:paraId="72C6ADCA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0B75046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7195" w:type="dxa"/>
            <w:hideMark/>
          </w:tcPr>
          <w:p w14:paraId="438F7D4C" w14:textId="77777777" w:rsidR="00635445" w:rsidRPr="00AE6B64" w:rsidRDefault="00635445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dministrator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has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licked on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“Edit.” </w:t>
            </w:r>
          </w:p>
        </w:tc>
      </w:tr>
      <w:tr w:rsidR="00635445" w:rsidRPr="00AE6B64" w14:paraId="0427489E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4B060EC6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Main Success Scenario:</w:t>
            </w:r>
          </w:p>
        </w:tc>
        <w:tc>
          <w:tcPr>
            <w:tcW w:w="7195" w:type="dxa"/>
            <w:hideMark/>
          </w:tcPr>
          <w:p w14:paraId="4271AD74" w14:textId="77777777" w:rsidR="00635445" w:rsidRPr="00AE6B64" w:rsidRDefault="00635445" w:rsidP="0006206E">
            <w:pPr>
              <w:numPr>
                <w:ilvl w:val="0"/>
                <w:numId w:val="22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dministrator clicks on “Edit”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  <w:p w14:paraId="1E1807B8" w14:textId="77777777" w:rsidR="00635445" w:rsidRDefault="00635445" w:rsidP="0006206E">
            <w:pPr>
              <w:numPr>
                <w:ilvl w:val="0"/>
                <w:numId w:val="22"/>
              </w:numPr>
              <w:ind w:left="751" w:hanging="315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Updates the information in the form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  <w:p w14:paraId="1AECE9C0" w14:textId="607C459F" w:rsidR="00635445" w:rsidRDefault="00635445" w:rsidP="0006206E">
            <w:pPr>
              <w:numPr>
                <w:ilvl w:val="0"/>
                <w:numId w:val="22"/>
              </w:numPr>
              <w:ind w:left="751" w:hanging="315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licks on “Update Group.”</w:t>
            </w:r>
          </w:p>
          <w:p w14:paraId="0DD01E4E" w14:textId="61533E31" w:rsidR="00635445" w:rsidRPr="00AE6B64" w:rsidRDefault="00635445" w:rsidP="0006206E">
            <w:pPr>
              <w:numPr>
                <w:ilvl w:val="0"/>
                <w:numId w:val="22"/>
              </w:numPr>
              <w:ind w:left="751" w:hanging="315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Group is updated.</w:t>
            </w:r>
          </w:p>
        </w:tc>
      </w:tr>
      <w:tr w:rsidR="00635445" w:rsidRPr="00AE6B64" w14:paraId="7E47297D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219844D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lternative Success Scenarios:</w:t>
            </w:r>
          </w:p>
        </w:tc>
        <w:tc>
          <w:tcPr>
            <w:tcW w:w="7195" w:type="dxa"/>
            <w:hideMark/>
          </w:tcPr>
          <w:p w14:paraId="57F572EF" w14:textId="77777777" w:rsidR="00635445" w:rsidRPr="00AE6B64" w:rsidRDefault="00635445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No alternative success scenarios.</w:t>
            </w:r>
          </w:p>
        </w:tc>
      </w:tr>
      <w:tr w:rsidR="00635445" w:rsidRPr="00AE6B64" w14:paraId="6AB28B4A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B0FAB7B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7195" w:type="dxa"/>
            <w:hideMark/>
          </w:tcPr>
          <w:p w14:paraId="733245F4" w14:textId="3EC63D00" w:rsidR="00635445" w:rsidRPr="00AE6B64" w:rsidRDefault="00635445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groups’ list is displayed again with the updates for the group.</w:t>
            </w:r>
          </w:p>
        </w:tc>
      </w:tr>
      <w:tr w:rsidR="00635445" w:rsidRPr="00AE6B64" w14:paraId="7AF5AB90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E967437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lastRenderedPageBreak/>
              <w:t>Business Rules:</w:t>
            </w:r>
          </w:p>
        </w:tc>
        <w:tc>
          <w:tcPr>
            <w:tcW w:w="7195" w:type="dxa"/>
            <w:hideMark/>
          </w:tcPr>
          <w:p w14:paraId="4CF5561E" w14:textId="77777777" w:rsidR="00635445" w:rsidRPr="00AE6B64" w:rsidRDefault="00635445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635445" w:rsidRPr="00AE6B64" w14:paraId="4962EDA9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3DC3BE61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7195" w:type="dxa"/>
            <w:hideMark/>
          </w:tcPr>
          <w:p w14:paraId="196B6DE0" w14:textId="77777777" w:rsidR="00635445" w:rsidRPr="00AE6B64" w:rsidRDefault="00635445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635445" w:rsidRPr="00AE6B64" w14:paraId="4D01FBA4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3444A94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7195" w:type="dxa"/>
            <w:hideMark/>
          </w:tcPr>
          <w:p w14:paraId="1DEDF5F8" w14:textId="77777777" w:rsidR="00635445" w:rsidRPr="00AE6B64" w:rsidRDefault="00635445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635445" w:rsidRPr="00AE6B64" w14:paraId="17183321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01FA688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e:</w:t>
            </w:r>
          </w:p>
        </w:tc>
        <w:tc>
          <w:tcPr>
            <w:tcW w:w="7195" w:type="dxa"/>
            <w:hideMark/>
          </w:tcPr>
          <w:p w14:paraId="39449516" w14:textId="77777777" w:rsidR="00635445" w:rsidRPr="00AE6B64" w:rsidRDefault="00635445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pril 6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, 2019</w:t>
            </w:r>
          </w:p>
        </w:tc>
      </w:tr>
    </w:tbl>
    <w:p w14:paraId="36B38D65" w14:textId="50FBC96C" w:rsidR="00550CB0" w:rsidRDefault="00550CB0" w:rsidP="00881659">
      <w:pPr>
        <w:spacing w:after="240" w:line="240" w:lineRule="auto"/>
        <w:rPr>
          <w:rFonts w:eastAsia="Times New Roman"/>
          <w:sz w:val="25"/>
          <w:szCs w:val="25"/>
        </w:rPr>
      </w:pPr>
    </w:p>
    <w:p w14:paraId="666B2287" w14:textId="77777777" w:rsidR="00426C00" w:rsidRDefault="00426C00" w:rsidP="00881659">
      <w:pPr>
        <w:spacing w:after="240" w:line="240" w:lineRule="auto"/>
        <w:rPr>
          <w:rFonts w:eastAsia="Times New Roman"/>
          <w:sz w:val="25"/>
          <w:szCs w:val="25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635445" w:rsidRPr="00AE6B64" w14:paraId="18F19B03" w14:textId="77777777" w:rsidTr="006F4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54467C6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ame:</w:t>
            </w:r>
          </w:p>
        </w:tc>
        <w:tc>
          <w:tcPr>
            <w:tcW w:w="7195" w:type="dxa"/>
            <w:hideMark/>
          </w:tcPr>
          <w:p w14:paraId="3C4E0A65" w14:textId="67F621F5" w:rsidR="00635445" w:rsidRPr="00AE6B64" w:rsidRDefault="00635445" w:rsidP="006F459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676A95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Delet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Group</w:t>
            </w:r>
          </w:p>
        </w:tc>
      </w:tr>
      <w:tr w:rsidR="00635445" w:rsidRPr="00AE6B64" w14:paraId="05D4DABB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7D47F29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7195" w:type="dxa"/>
            <w:hideMark/>
          </w:tcPr>
          <w:p w14:paraId="7E1EFCCA" w14:textId="1E7F6802" w:rsidR="00635445" w:rsidRPr="00AE6B64" w:rsidRDefault="00635445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5"/>
                <w:szCs w:val="25"/>
              </w:rPr>
            </w:pPr>
            <w:r w:rsidRPr="39530FB0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</w:t>
            </w:r>
            <w:r w:rsidRPr="6FC4CFDF">
              <w:rPr>
                <w:rFonts w:eastAsia="Times New Roman"/>
                <w:color w:val="000000" w:themeColor="text1"/>
                <w:sz w:val="25"/>
                <w:szCs w:val="25"/>
              </w:rPr>
              <w:t>administrator</w:t>
            </w:r>
            <w:r w:rsidRPr="39530FB0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clicks the delete button in order to </w:t>
            </w:r>
            <w:r w:rsidRPr="70808E8D">
              <w:rPr>
                <w:rFonts w:eastAsia="Times New Roman"/>
                <w:color w:val="000000" w:themeColor="text1"/>
                <w:sz w:val="25"/>
                <w:szCs w:val="25"/>
              </w:rPr>
              <w:t>delete</w:t>
            </w:r>
            <w:r w:rsidRPr="39530FB0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a </w:t>
            </w:r>
            <w:r>
              <w:rPr>
                <w:rFonts w:eastAsia="Times New Roman"/>
                <w:color w:val="000000" w:themeColor="text1"/>
                <w:sz w:val="25"/>
                <w:szCs w:val="25"/>
              </w:rPr>
              <w:t>group</w:t>
            </w:r>
            <w:r w:rsidRPr="6FC4CFDF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from the database.</w:t>
            </w:r>
          </w:p>
        </w:tc>
      </w:tr>
      <w:tr w:rsidR="00635445" w:rsidRPr="00AE6B64" w14:paraId="7E592628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1D7E976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7195" w:type="dxa"/>
            <w:hideMark/>
          </w:tcPr>
          <w:p w14:paraId="6324302D" w14:textId="77777777" w:rsidR="00635445" w:rsidRPr="00AE6B64" w:rsidRDefault="00635445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635445" w:rsidRPr="00AE6B64" w14:paraId="0322F564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3D19B761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7195" w:type="dxa"/>
            <w:hideMark/>
          </w:tcPr>
          <w:p w14:paraId="1E9CDEFB" w14:textId="77777777" w:rsidR="00635445" w:rsidRPr="00AE6B64" w:rsidRDefault="00635445" w:rsidP="006F459E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5"/>
                <w:szCs w:val="25"/>
              </w:rPr>
            </w:pPr>
            <w:r w:rsidRPr="57B371E3">
              <w:rPr>
                <w:rFonts w:eastAsia="Times New Roman"/>
                <w:color w:val="000000" w:themeColor="text1"/>
                <w:sz w:val="25"/>
                <w:szCs w:val="25"/>
              </w:rPr>
              <w:t>The user is an administrator.</w:t>
            </w:r>
          </w:p>
        </w:tc>
      </w:tr>
      <w:tr w:rsidR="00635445" w:rsidRPr="00AE6B64" w14:paraId="37C9D888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F2CA543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7195" w:type="dxa"/>
            <w:hideMark/>
          </w:tcPr>
          <w:p w14:paraId="1ECCF46E" w14:textId="77777777" w:rsidR="00635445" w:rsidRPr="00AE6B64" w:rsidRDefault="00635445" w:rsidP="006F459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6FC4CFDF">
              <w:rPr>
                <w:rFonts w:eastAsia="Times New Roman"/>
                <w:color w:val="000000" w:themeColor="text1"/>
                <w:sz w:val="25"/>
                <w:szCs w:val="25"/>
              </w:rPr>
              <w:t>The “Delete” button.</w:t>
            </w:r>
          </w:p>
        </w:tc>
      </w:tr>
      <w:tr w:rsidR="00635445" w:rsidRPr="00AE6B64" w14:paraId="48E5323A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584B890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Main Success Scenario:</w:t>
            </w:r>
          </w:p>
        </w:tc>
        <w:tc>
          <w:tcPr>
            <w:tcW w:w="7195" w:type="dxa"/>
            <w:hideMark/>
          </w:tcPr>
          <w:p w14:paraId="5FA96060" w14:textId="3E18733D" w:rsidR="00635445" w:rsidRPr="00AE6B64" w:rsidRDefault="00635445" w:rsidP="0006206E">
            <w:pPr>
              <w:pStyle w:val="ListParagraph"/>
              <w:numPr>
                <w:ilvl w:val="0"/>
                <w:numId w:val="23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5"/>
                <w:szCs w:val="25"/>
              </w:rPr>
            </w:pPr>
            <w:r w:rsidRPr="167147B1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application </w:t>
            </w:r>
            <w:r w:rsidRPr="22B1FDE2">
              <w:rPr>
                <w:rFonts w:eastAsia="Times New Roman"/>
                <w:color w:val="000000" w:themeColor="text1"/>
                <w:sz w:val="25"/>
                <w:szCs w:val="25"/>
              </w:rPr>
              <w:t>deletes</w:t>
            </w:r>
            <w:r w:rsidRPr="167147B1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the </w:t>
            </w:r>
            <w:r>
              <w:rPr>
                <w:rFonts w:eastAsia="Times New Roman"/>
                <w:color w:val="000000" w:themeColor="text1"/>
                <w:sz w:val="25"/>
                <w:szCs w:val="25"/>
              </w:rPr>
              <w:t>group</w:t>
            </w:r>
            <w:r w:rsidRPr="6FC4CFDF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</w:t>
            </w:r>
            <w:r w:rsidRPr="167147B1">
              <w:rPr>
                <w:rFonts w:eastAsia="Times New Roman"/>
                <w:color w:val="000000" w:themeColor="text1"/>
                <w:sz w:val="25"/>
                <w:szCs w:val="25"/>
              </w:rPr>
              <w:t>from the database.</w:t>
            </w:r>
          </w:p>
          <w:p w14:paraId="7FE32A92" w14:textId="51810917" w:rsidR="00635445" w:rsidRPr="00AE6B64" w:rsidRDefault="00635445" w:rsidP="0006206E">
            <w:pPr>
              <w:pStyle w:val="ListParagraph"/>
              <w:numPr>
                <w:ilvl w:val="0"/>
                <w:numId w:val="23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5"/>
                <w:szCs w:val="25"/>
              </w:rPr>
            </w:pPr>
            <w:r w:rsidRPr="22B1FDE2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</w:t>
            </w:r>
            <w:r>
              <w:rPr>
                <w:rFonts w:eastAsia="Times New Roman"/>
                <w:color w:val="000000" w:themeColor="text1"/>
                <w:sz w:val="25"/>
                <w:szCs w:val="25"/>
              </w:rPr>
              <w:t>groups’</w:t>
            </w:r>
            <w:r w:rsidRPr="6FC4CFDF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</w:t>
            </w:r>
            <w:r w:rsidRPr="22B1FDE2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list is displayed without the deleted </w:t>
            </w:r>
            <w:r>
              <w:rPr>
                <w:rFonts w:eastAsia="Times New Roman"/>
                <w:color w:val="000000" w:themeColor="text1"/>
                <w:sz w:val="25"/>
                <w:szCs w:val="25"/>
              </w:rPr>
              <w:t>group</w:t>
            </w:r>
            <w:r w:rsidRPr="22B1FDE2">
              <w:rPr>
                <w:rFonts w:eastAsia="Times New Roman"/>
                <w:color w:val="000000" w:themeColor="text1"/>
                <w:sz w:val="25"/>
                <w:szCs w:val="25"/>
              </w:rPr>
              <w:t>.</w:t>
            </w:r>
          </w:p>
        </w:tc>
      </w:tr>
      <w:tr w:rsidR="00635445" w:rsidRPr="00AE6B64" w14:paraId="3C2E6E41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BC4B968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lternative Success Scenarios:</w:t>
            </w:r>
          </w:p>
        </w:tc>
        <w:tc>
          <w:tcPr>
            <w:tcW w:w="7195" w:type="dxa"/>
            <w:hideMark/>
          </w:tcPr>
          <w:p w14:paraId="6509988E" w14:textId="77777777" w:rsidR="00635445" w:rsidRPr="00AE6B64" w:rsidRDefault="00635445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No alternative success scenarios.</w:t>
            </w:r>
          </w:p>
        </w:tc>
      </w:tr>
      <w:tr w:rsidR="00635445" w:rsidRPr="00AE6B64" w14:paraId="1EA83B1A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C489851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7195" w:type="dxa"/>
            <w:hideMark/>
          </w:tcPr>
          <w:p w14:paraId="68083A0F" w14:textId="103377AF" w:rsidR="00635445" w:rsidRPr="00AE6B64" w:rsidRDefault="00635445" w:rsidP="006F459E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70808E8D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</w:t>
            </w:r>
            <w:r>
              <w:rPr>
                <w:rFonts w:eastAsia="Times New Roman"/>
                <w:color w:val="000000" w:themeColor="text1"/>
                <w:sz w:val="25"/>
                <w:szCs w:val="25"/>
              </w:rPr>
              <w:t>groups’</w:t>
            </w:r>
            <w:r w:rsidRPr="6FC4CFDF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</w:t>
            </w:r>
            <w:r w:rsidRPr="70808E8D">
              <w:rPr>
                <w:rFonts w:eastAsia="Times New Roman"/>
                <w:color w:val="000000" w:themeColor="text1"/>
                <w:sz w:val="25"/>
                <w:szCs w:val="25"/>
              </w:rPr>
              <w:t>list is displayed again.</w:t>
            </w:r>
          </w:p>
        </w:tc>
      </w:tr>
      <w:tr w:rsidR="00635445" w:rsidRPr="00AE6B64" w14:paraId="2F2BFED5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36F00C45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Business Rules:</w:t>
            </w:r>
          </w:p>
        </w:tc>
        <w:tc>
          <w:tcPr>
            <w:tcW w:w="7195" w:type="dxa"/>
            <w:hideMark/>
          </w:tcPr>
          <w:p w14:paraId="321372E8" w14:textId="77777777" w:rsidR="00635445" w:rsidRPr="00AE6B64" w:rsidRDefault="00635445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635445" w:rsidRPr="00AE6B64" w14:paraId="34F7C310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45DBEEF8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7195" w:type="dxa"/>
            <w:hideMark/>
          </w:tcPr>
          <w:p w14:paraId="216B85C6" w14:textId="77777777" w:rsidR="00635445" w:rsidRPr="00AE6B64" w:rsidRDefault="00635445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635445" w:rsidRPr="00AE6B64" w14:paraId="5BC6F01E" w14:textId="77777777" w:rsidTr="006F4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0031741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7195" w:type="dxa"/>
            <w:hideMark/>
          </w:tcPr>
          <w:p w14:paraId="319FD54E" w14:textId="77777777" w:rsidR="00635445" w:rsidRPr="00AE6B64" w:rsidRDefault="00635445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635445" w:rsidRPr="00AE6B64" w14:paraId="548EA8F0" w14:textId="77777777" w:rsidTr="006F4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9F6A67B" w14:textId="77777777" w:rsidR="00635445" w:rsidRPr="00AE6B64" w:rsidRDefault="00635445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e:</w:t>
            </w:r>
          </w:p>
        </w:tc>
        <w:tc>
          <w:tcPr>
            <w:tcW w:w="7195" w:type="dxa"/>
            <w:hideMark/>
          </w:tcPr>
          <w:p w14:paraId="065DB8FE" w14:textId="77777777" w:rsidR="00635445" w:rsidRPr="00AE6B64" w:rsidRDefault="00635445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pril 6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, 2019</w:t>
            </w:r>
          </w:p>
        </w:tc>
      </w:tr>
    </w:tbl>
    <w:p w14:paraId="32C358DC" w14:textId="77777777" w:rsidR="00426C00" w:rsidRDefault="00426C00"/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E12688" w:rsidRPr="00AE6B64" w14:paraId="4F1D62C0" w14:textId="77777777" w:rsidTr="002623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439C755" w14:textId="77777777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ame:</w:t>
            </w:r>
          </w:p>
        </w:tc>
        <w:tc>
          <w:tcPr>
            <w:tcW w:w="7195" w:type="dxa"/>
            <w:hideMark/>
          </w:tcPr>
          <w:p w14:paraId="57A0CE76" w14:textId="36DB2732" w:rsidR="00E12688" w:rsidRPr="00AE6B64" w:rsidRDefault="00D511AA" w:rsidP="006F459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D511AA">
              <w:rPr>
                <w:rFonts w:eastAsia="Times New Roman" w:cstheme="minorHAnsi"/>
                <w:color w:val="000000"/>
                <w:sz w:val="25"/>
                <w:szCs w:val="25"/>
              </w:rPr>
              <w:t>Create Assignment</w:t>
            </w:r>
          </w:p>
        </w:tc>
      </w:tr>
      <w:tr w:rsidR="00E12688" w:rsidRPr="00AE6B64" w14:paraId="11056816" w14:textId="77777777" w:rsidTr="002623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35625071" w14:textId="77777777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7195" w:type="dxa"/>
            <w:hideMark/>
          </w:tcPr>
          <w:p w14:paraId="17B4E016" w14:textId="69E51445" w:rsidR="00E12688" w:rsidRPr="00AE6B64" w:rsidRDefault="00E12688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 w:rsidR="0026233F">
              <w:rPr>
                <w:rFonts w:eastAsia="Times New Roman" w:cstheme="minorHAnsi"/>
                <w:color w:val="000000"/>
                <w:sz w:val="25"/>
                <w:szCs w:val="25"/>
              </w:rPr>
              <w:t>application assigns a group to a consultant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</w:tc>
      </w:tr>
      <w:tr w:rsidR="00E12688" w:rsidRPr="00AE6B64" w14:paraId="290DE044" w14:textId="77777777" w:rsidTr="002623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776E165" w14:textId="77777777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7195" w:type="dxa"/>
            <w:hideMark/>
          </w:tcPr>
          <w:p w14:paraId="46B1AB85" w14:textId="77777777" w:rsidR="00E12688" w:rsidRPr="00AE6B64" w:rsidRDefault="00E12688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E12688" w:rsidRPr="00AE6B64" w14:paraId="36952CBA" w14:textId="77777777" w:rsidTr="002623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461471B" w14:textId="77777777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7195" w:type="dxa"/>
            <w:hideMark/>
          </w:tcPr>
          <w:p w14:paraId="72F18556" w14:textId="4AC3EB2B" w:rsidR="00E12688" w:rsidRPr="00AE6B64" w:rsidRDefault="0026233F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57B371E3">
              <w:rPr>
                <w:rFonts w:eastAsia="Times New Roman"/>
                <w:color w:val="000000" w:themeColor="text1"/>
                <w:sz w:val="25"/>
                <w:szCs w:val="25"/>
              </w:rPr>
              <w:t>The user is an administrator.</w:t>
            </w:r>
          </w:p>
        </w:tc>
      </w:tr>
      <w:tr w:rsidR="00E12688" w:rsidRPr="00AE6B64" w14:paraId="36520CF1" w14:textId="77777777" w:rsidTr="002623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3E1B869" w14:textId="77777777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7195" w:type="dxa"/>
            <w:hideMark/>
          </w:tcPr>
          <w:p w14:paraId="556C49A4" w14:textId="345CEDDB" w:rsidR="00E12688" w:rsidRPr="00AE6B64" w:rsidRDefault="00E12688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 w:rsidR="0026233F" w:rsidRPr="57B371E3">
              <w:rPr>
                <w:rFonts w:eastAsia="Times New Roman"/>
                <w:color w:val="000000" w:themeColor="text1"/>
                <w:sz w:val="25"/>
                <w:szCs w:val="25"/>
              </w:rPr>
              <w:t>administrator</w:t>
            </w:r>
            <w:r w:rsidR="0026233F"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 w:rsidR="0026233F">
              <w:rPr>
                <w:rFonts w:eastAsia="Times New Roman" w:cstheme="minorHAnsi"/>
                <w:color w:val="000000"/>
                <w:sz w:val="25"/>
                <w:szCs w:val="25"/>
              </w:rPr>
              <w:t>clicked on “Assign Group.”</w:t>
            </w:r>
          </w:p>
        </w:tc>
      </w:tr>
      <w:tr w:rsidR="00E12688" w:rsidRPr="00AE6B64" w14:paraId="270E15D4" w14:textId="77777777" w:rsidTr="002623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4C756C4" w14:textId="77777777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Main Success Scenario:</w:t>
            </w:r>
          </w:p>
        </w:tc>
        <w:tc>
          <w:tcPr>
            <w:tcW w:w="7195" w:type="dxa"/>
            <w:hideMark/>
          </w:tcPr>
          <w:p w14:paraId="6E584F2E" w14:textId="61AF397E" w:rsidR="00E12688" w:rsidRDefault="00E12688" w:rsidP="00635445">
            <w:pPr>
              <w:numPr>
                <w:ilvl w:val="0"/>
                <w:numId w:val="7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 w:rsidR="0026233F">
              <w:rPr>
                <w:rFonts w:eastAsia="Times New Roman" w:cstheme="minorHAnsi"/>
                <w:color w:val="000000"/>
                <w:sz w:val="25"/>
                <w:szCs w:val="25"/>
              </w:rPr>
              <w:t>administrator clicks on “Assign Group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  <w:r w:rsidR="0026233F">
              <w:rPr>
                <w:rFonts w:eastAsia="Times New Roman" w:cstheme="minorHAnsi"/>
                <w:color w:val="000000"/>
                <w:sz w:val="25"/>
                <w:szCs w:val="25"/>
              </w:rPr>
              <w:t>”</w:t>
            </w:r>
          </w:p>
          <w:p w14:paraId="1A3D714A" w14:textId="1B310DCB" w:rsidR="0026233F" w:rsidRPr="0026233F" w:rsidRDefault="0026233F" w:rsidP="00635445">
            <w:pPr>
              <w:numPr>
                <w:ilvl w:val="0"/>
                <w:numId w:val="7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  <w:lang w:val="es-PE"/>
              </w:rPr>
              <w:t>Chooses a group.</w:t>
            </w:r>
          </w:p>
          <w:p w14:paraId="43EADA2C" w14:textId="123BAA08" w:rsidR="0026233F" w:rsidRPr="00AE6B64" w:rsidRDefault="0026233F" w:rsidP="00635445">
            <w:pPr>
              <w:numPr>
                <w:ilvl w:val="0"/>
                <w:numId w:val="7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  <w:lang w:val="es-PE"/>
              </w:rPr>
              <w:t>Chooses a consultant.</w:t>
            </w:r>
          </w:p>
          <w:p w14:paraId="4CE27778" w14:textId="17762A3F" w:rsidR="00E12688" w:rsidRPr="00AE6B64" w:rsidRDefault="0026233F" w:rsidP="00635445">
            <w:pPr>
              <w:numPr>
                <w:ilvl w:val="0"/>
                <w:numId w:val="7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licks on “</w:t>
            </w:r>
            <w:r w:rsidRPr="0026233F">
              <w:rPr>
                <w:rFonts w:eastAsia="Times New Roman" w:cstheme="minorHAnsi"/>
                <w:color w:val="000000"/>
                <w:sz w:val="25"/>
                <w:szCs w:val="25"/>
              </w:rPr>
              <w:t>Create Assignment</w:t>
            </w:r>
            <w:r w:rsidR="00E12688"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”</w:t>
            </w:r>
          </w:p>
        </w:tc>
      </w:tr>
      <w:tr w:rsidR="00E12688" w:rsidRPr="00AE6B64" w14:paraId="433DD45E" w14:textId="77777777" w:rsidTr="002623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2683AAF" w14:textId="77777777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lternative Success Scenarios:</w:t>
            </w:r>
          </w:p>
        </w:tc>
        <w:tc>
          <w:tcPr>
            <w:tcW w:w="7195" w:type="dxa"/>
            <w:hideMark/>
          </w:tcPr>
          <w:p w14:paraId="53A02F27" w14:textId="77777777" w:rsidR="00E12688" w:rsidRPr="00AE6B64" w:rsidRDefault="00E12688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No alternative success scenarios.</w:t>
            </w:r>
          </w:p>
        </w:tc>
      </w:tr>
      <w:tr w:rsidR="00E12688" w:rsidRPr="00AE6B64" w14:paraId="050DDE36" w14:textId="77777777" w:rsidTr="002623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3608F4E3" w14:textId="77777777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7195" w:type="dxa"/>
            <w:hideMark/>
          </w:tcPr>
          <w:p w14:paraId="10A78109" w14:textId="278D3CB9" w:rsidR="00E12688" w:rsidRPr="00AE6B64" w:rsidRDefault="00E12688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 w:rsidR="0026233F">
              <w:rPr>
                <w:rFonts w:eastAsia="Times New Roman" w:cstheme="minorHAnsi"/>
                <w:color w:val="000000"/>
                <w:sz w:val="25"/>
                <w:szCs w:val="25"/>
              </w:rPr>
              <w:t>consultants’ list is displayed again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</w:tc>
      </w:tr>
      <w:tr w:rsidR="00E12688" w:rsidRPr="00AE6B64" w14:paraId="6E94C51A" w14:textId="77777777" w:rsidTr="002623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01269FB" w14:textId="77777777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Business Rules:</w:t>
            </w:r>
          </w:p>
        </w:tc>
        <w:tc>
          <w:tcPr>
            <w:tcW w:w="7195" w:type="dxa"/>
            <w:hideMark/>
          </w:tcPr>
          <w:p w14:paraId="5D7863AD" w14:textId="77777777" w:rsidR="00E12688" w:rsidRPr="00AE6B64" w:rsidRDefault="00E12688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E12688" w:rsidRPr="00AE6B64" w14:paraId="77EB9C14" w14:textId="77777777" w:rsidTr="002623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C5A7B71" w14:textId="312A7CE2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7195" w:type="dxa"/>
            <w:hideMark/>
          </w:tcPr>
          <w:p w14:paraId="163E87C7" w14:textId="77777777" w:rsidR="00E12688" w:rsidRPr="00AE6B64" w:rsidRDefault="00E12688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E12688" w:rsidRPr="00AE6B64" w14:paraId="374625F0" w14:textId="77777777" w:rsidTr="002623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4CFB3B6" w14:textId="77777777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7195" w:type="dxa"/>
            <w:hideMark/>
          </w:tcPr>
          <w:p w14:paraId="4F2E1E1D" w14:textId="77777777" w:rsidR="00E12688" w:rsidRPr="00AE6B64" w:rsidRDefault="00E12688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E12688" w:rsidRPr="00AE6B64" w14:paraId="19AB6A2E" w14:textId="77777777" w:rsidTr="002623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92A3524" w14:textId="77777777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e:</w:t>
            </w:r>
          </w:p>
        </w:tc>
        <w:tc>
          <w:tcPr>
            <w:tcW w:w="7195" w:type="dxa"/>
            <w:hideMark/>
          </w:tcPr>
          <w:p w14:paraId="03456E76" w14:textId="32246E21" w:rsidR="00E12688" w:rsidRPr="00AE6B64" w:rsidRDefault="0026233F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pril 6</w:t>
            </w:r>
            <w:r w:rsidR="00E12688"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, 2019</w:t>
            </w:r>
          </w:p>
        </w:tc>
      </w:tr>
      <w:tr w:rsidR="00426C00" w:rsidRPr="00AE6B64" w14:paraId="1B34C53E" w14:textId="77777777" w:rsidTr="00426C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tcBorders>
              <w:top w:val="nil"/>
              <w:left w:val="nil"/>
              <w:right w:val="nil"/>
            </w:tcBorders>
          </w:tcPr>
          <w:p w14:paraId="7EC08276" w14:textId="77777777" w:rsidR="00426C00" w:rsidRDefault="00426C00" w:rsidP="006F459E">
            <w:pPr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</w:pPr>
          </w:p>
          <w:p w14:paraId="6EF5E14C" w14:textId="77777777" w:rsidR="00426C00" w:rsidRDefault="00426C00" w:rsidP="006F459E">
            <w:pPr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</w:pPr>
          </w:p>
          <w:p w14:paraId="165203D5" w14:textId="77777777" w:rsidR="003443C8" w:rsidRDefault="003443C8" w:rsidP="006F459E">
            <w:pPr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</w:pPr>
          </w:p>
          <w:p w14:paraId="37964729" w14:textId="69D11CFD" w:rsidR="003443C8" w:rsidRDefault="003443C8" w:rsidP="006F459E">
            <w:pPr>
              <w:rPr>
                <w:rFonts w:eastAsia="Times New Roman" w:cstheme="minorHAnsi"/>
                <w:color w:val="000000"/>
                <w:sz w:val="25"/>
                <w:szCs w:val="25"/>
              </w:rPr>
            </w:pPr>
          </w:p>
        </w:tc>
      </w:tr>
      <w:tr w:rsidR="00E12688" w:rsidRPr="00AE6B64" w14:paraId="3476949A" w14:textId="77777777" w:rsidTr="002623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D43C075" w14:textId="77777777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lastRenderedPageBreak/>
              <w:t>Name:</w:t>
            </w:r>
          </w:p>
        </w:tc>
        <w:tc>
          <w:tcPr>
            <w:tcW w:w="7195" w:type="dxa"/>
            <w:hideMark/>
          </w:tcPr>
          <w:p w14:paraId="4C117AF4" w14:textId="04402887" w:rsidR="00DC66FC" w:rsidRPr="00426C00" w:rsidRDefault="00DC66FC" w:rsidP="00DC66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b/>
                <w:bCs/>
                <w:color w:val="000000"/>
                <w:sz w:val="25"/>
                <w:szCs w:val="25"/>
              </w:rPr>
            </w:pPr>
            <w:r w:rsidRPr="00426C00">
              <w:rPr>
                <w:rFonts w:eastAsia="Times New Roman" w:cstheme="minorHAnsi"/>
                <w:b/>
                <w:bCs/>
                <w:color w:val="000000"/>
                <w:sz w:val="25"/>
                <w:szCs w:val="25"/>
              </w:rPr>
              <w:t>Create Histories' Table</w:t>
            </w:r>
          </w:p>
          <w:p w14:paraId="4B3B13E2" w14:textId="04402887" w:rsidR="00E12688" w:rsidRPr="00AE6B64" w:rsidRDefault="00DC66FC" w:rsidP="00DC66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5"/>
                <w:szCs w:val="25"/>
              </w:rPr>
            </w:pPr>
            <w:r w:rsidRPr="00426C00">
              <w:rPr>
                <w:rFonts w:eastAsia="Times New Roman" w:cstheme="minorHAnsi"/>
                <w:b/>
                <w:bCs/>
                <w:color w:val="000000"/>
                <w:sz w:val="25"/>
                <w:szCs w:val="25"/>
              </w:rPr>
              <w:t>for Clients</w:t>
            </w:r>
          </w:p>
        </w:tc>
      </w:tr>
      <w:tr w:rsidR="00E12688" w:rsidRPr="00AE6B64" w14:paraId="0E2A6254" w14:textId="77777777" w:rsidTr="002623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442FA712" w14:textId="77777777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7195" w:type="dxa"/>
            <w:hideMark/>
          </w:tcPr>
          <w:p w14:paraId="7329302F" w14:textId="74669508" w:rsidR="00E12688" w:rsidRPr="00AE6B64" w:rsidRDefault="0026233F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The assignment creates histories’ tables for each client part of the group assigned to the consultant</w:t>
            </w:r>
            <w:r w:rsidR="00E12688"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</w:tc>
      </w:tr>
      <w:tr w:rsidR="00E12688" w:rsidRPr="00AE6B64" w14:paraId="4F1E9C3F" w14:textId="77777777" w:rsidTr="002623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B0AEFAF" w14:textId="77777777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7195" w:type="dxa"/>
            <w:hideMark/>
          </w:tcPr>
          <w:p w14:paraId="3D99C4C5" w14:textId="77777777" w:rsidR="00E12688" w:rsidRPr="00AE6B64" w:rsidRDefault="00E12688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E12688" w:rsidRPr="00AE6B64" w14:paraId="28D4548F" w14:textId="77777777" w:rsidTr="002623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45CFF31" w14:textId="77777777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7195" w:type="dxa"/>
            <w:hideMark/>
          </w:tcPr>
          <w:p w14:paraId="5EB6E0A0" w14:textId="722AC6D5" w:rsidR="00E12688" w:rsidRPr="00AE6B64" w:rsidRDefault="0026233F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n assignment has been created</w:t>
            </w:r>
            <w:r w:rsidR="00E12688"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</w:tc>
      </w:tr>
      <w:tr w:rsidR="00E12688" w:rsidRPr="00AE6B64" w14:paraId="6E2C7FA0" w14:textId="77777777" w:rsidTr="002623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4BCC425" w14:textId="77777777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7195" w:type="dxa"/>
            <w:hideMark/>
          </w:tcPr>
          <w:p w14:paraId="08BDA340" w14:textId="164C8949" w:rsidR="00E12688" w:rsidRPr="00AE6B64" w:rsidRDefault="0026233F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The administrator clicks on “Create Assignment.”</w:t>
            </w:r>
          </w:p>
        </w:tc>
      </w:tr>
      <w:tr w:rsidR="00E12688" w:rsidRPr="00AE6B64" w14:paraId="22115300" w14:textId="77777777" w:rsidTr="002623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3C2911DD" w14:textId="77777777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Main Success Scenario:</w:t>
            </w:r>
          </w:p>
        </w:tc>
        <w:tc>
          <w:tcPr>
            <w:tcW w:w="7195" w:type="dxa"/>
            <w:hideMark/>
          </w:tcPr>
          <w:p w14:paraId="0A600E4D" w14:textId="00E195E7" w:rsidR="00E12688" w:rsidRPr="00AE6B64" w:rsidRDefault="00E12688" w:rsidP="0026233F">
            <w:pPr>
              <w:numPr>
                <w:ilvl w:val="0"/>
                <w:numId w:val="8"/>
              </w:num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 w:rsidR="0026233F">
              <w:rPr>
                <w:rFonts w:eastAsia="Times New Roman" w:cstheme="minorHAnsi"/>
                <w:color w:val="000000"/>
                <w:sz w:val="25"/>
                <w:szCs w:val="25"/>
              </w:rPr>
              <w:t>histories’ table is created in the database for each client part of the assigned group.</w:t>
            </w:r>
          </w:p>
        </w:tc>
      </w:tr>
      <w:tr w:rsidR="00E12688" w:rsidRPr="00AE6B64" w14:paraId="21B4D3A2" w14:textId="77777777" w:rsidTr="002623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DA9F53B" w14:textId="77777777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lternative Success Scenarios:</w:t>
            </w:r>
          </w:p>
        </w:tc>
        <w:tc>
          <w:tcPr>
            <w:tcW w:w="7195" w:type="dxa"/>
            <w:hideMark/>
          </w:tcPr>
          <w:p w14:paraId="4C317DD3" w14:textId="77777777" w:rsidR="00E12688" w:rsidRPr="00AE6B64" w:rsidRDefault="00E12688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No alternative success scenarios.</w:t>
            </w:r>
          </w:p>
        </w:tc>
      </w:tr>
      <w:tr w:rsidR="00E12688" w:rsidRPr="00AE6B64" w14:paraId="2F941D8D" w14:textId="77777777" w:rsidTr="002623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3127A85F" w14:textId="77777777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7195" w:type="dxa"/>
            <w:hideMark/>
          </w:tcPr>
          <w:p w14:paraId="59731908" w14:textId="242EA298" w:rsidR="00E12688" w:rsidRPr="00AE6B64" w:rsidRDefault="00E12688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 w:rsidR="0026233F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consultant with the assignment has a </w:t>
            </w:r>
            <w:r w:rsidR="00390460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new </w:t>
            </w:r>
            <w:r w:rsidR="0026233F">
              <w:rPr>
                <w:rFonts w:eastAsia="Times New Roman" w:cstheme="minorHAnsi"/>
                <w:color w:val="000000"/>
                <w:sz w:val="25"/>
                <w:szCs w:val="25"/>
              </w:rPr>
              <w:t>list of clients</w:t>
            </w:r>
            <w:r w:rsidR="00390460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associated to him/her.</w:t>
            </w:r>
          </w:p>
        </w:tc>
      </w:tr>
      <w:tr w:rsidR="00E12688" w:rsidRPr="00AE6B64" w14:paraId="0A2A90FB" w14:textId="77777777" w:rsidTr="002623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03E754D" w14:textId="77777777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Business Rules:</w:t>
            </w:r>
          </w:p>
        </w:tc>
        <w:tc>
          <w:tcPr>
            <w:tcW w:w="7195" w:type="dxa"/>
            <w:hideMark/>
          </w:tcPr>
          <w:p w14:paraId="5726E4F6" w14:textId="77777777" w:rsidR="00E12688" w:rsidRPr="00AE6B64" w:rsidRDefault="00E12688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E12688" w:rsidRPr="00AE6B64" w14:paraId="7C667B3F" w14:textId="77777777" w:rsidTr="002623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E0897F8" w14:textId="77777777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7195" w:type="dxa"/>
            <w:hideMark/>
          </w:tcPr>
          <w:p w14:paraId="4ABAD411" w14:textId="77777777" w:rsidR="00E12688" w:rsidRPr="00AE6B64" w:rsidRDefault="00E12688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E12688" w:rsidRPr="00AE6B64" w14:paraId="4EDC7C51" w14:textId="77777777" w:rsidTr="002623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2930F62" w14:textId="77777777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7195" w:type="dxa"/>
            <w:hideMark/>
          </w:tcPr>
          <w:p w14:paraId="5EC1E0DE" w14:textId="77777777" w:rsidR="00E12688" w:rsidRPr="00AE6B64" w:rsidRDefault="00E12688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E12688" w:rsidRPr="00AE6B64" w14:paraId="1F2042AC" w14:textId="77777777" w:rsidTr="002623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B9A0DD5" w14:textId="77777777" w:rsidR="00E12688" w:rsidRPr="00AE6B64" w:rsidRDefault="00E1268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e:</w:t>
            </w:r>
          </w:p>
        </w:tc>
        <w:tc>
          <w:tcPr>
            <w:tcW w:w="7195" w:type="dxa"/>
            <w:hideMark/>
          </w:tcPr>
          <w:p w14:paraId="60119F7C" w14:textId="45465028" w:rsidR="00E12688" w:rsidRPr="00AE6B64" w:rsidRDefault="00390460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pril 6</w:t>
            </w:r>
            <w:r w:rsidR="00E12688"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, 2019</w:t>
            </w:r>
          </w:p>
        </w:tc>
      </w:tr>
    </w:tbl>
    <w:p w14:paraId="404BD0AD" w14:textId="7B4DE153" w:rsidR="00E12688" w:rsidRDefault="00E12688" w:rsidP="00881659">
      <w:pPr>
        <w:spacing w:after="240" w:line="240" w:lineRule="auto"/>
        <w:rPr>
          <w:rFonts w:eastAsia="Times New Roman"/>
          <w:sz w:val="25"/>
          <w:szCs w:val="25"/>
        </w:rPr>
      </w:pPr>
    </w:p>
    <w:p w14:paraId="75CA1CF1" w14:textId="77777777" w:rsidR="00426C00" w:rsidRPr="00AE6B64" w:rsidRDefault="00426C00" w:rsidP="00881659">
      <w:pPr>
        <w:spacing w:after="240" w:line="240" w:lineRule="auto"/>
        <w:rPr>
          <w:rFonts w:eastAsia="Times New Roman"/>
          <w:sz w:val="25"/>
          <w:szCs w:val="25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5E6C58" w:rsidRPr="00AE6B64" w14:paraId="7C6CA241" w14:textId="77777777" w:rsidTr="003904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32A915C3" w14:textId="77777777" w:rsidR="005E6C58" w:rsidRPr="00AE6B64" w:rsidRDefault="005E6C5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ame:</w:t>
            </w:r>
          </w:p>
        </w:tc>
        <w:tc>
          <w:tcPr>
            <w:tcW w:w="7195" w:type="dxa"/>
            <w:hideMark/>
          </w:tcPr>
          <w:p w14:paraId="1BB4A6B8" w14:textId="7D2A14F2" w:rsidR="005E6C58" w:rsidRPr="00AE6B64" w:rsidRDefault="00DC66FC" w:rsidP="006F459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DC66FC">
              <w:rPr>
                <w:rFonts w:eastAsia="Times New Roman" w:cstheme="minorHAnsi"/>
                <w:color w:val="000000"/>
                <w:sz w:val="25"/>
                <w:szCs w:val="25"/>
              </w:rPr>
              <w:t>Logout</w:t>
            </w:r>
          </w:p>
        </w:tc>
      </w:tr>
      <w:tr w:rsidR="005E6C58" w:rsidRPr="00AE6B64" w14:paraId="153476FE" w14:textId="77777777" w:rsidTr="003904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E998767" w14:textId="77777777" w:rsidR="005E6C58" w:rsidRPr="00AE6B64" w:rsidRDefault="005E6C5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7195" w:type="dxa"/>
            <w:hideMark/>
          </w:tcPr>
          <w:p w14:paraId="12EC7AEC" w14:textId="3A1843E7" w:rsidR="005E6C58" w:rsidRPr="00AE6B64" w:rsidRDefault="005E6C58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 w:rsidR="00390460">
              <w:rPr>
                <w:rFonts w:eastAsia="Times New Roman" w:cstheme="minorHAnsi"/>
                <w:color w:val="000000"/>
                <w:sz w:val="25"/>
                <w:szCs w:val="25"/>
              </w:rPr>
              <w:t>application closes the session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</w:tc>
      </w:tr>
      <w:tr w:rsidR="005E6C58" w:rsidRPr="00AE6B64" w14:paraId="61EA112F" w14:textId="77777777" w:rsidTr="003904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8C5BE26" w14:textId="77777777" w:rsidR="005E6C58" w:rsidRPr="00AE6B64" w:rsidRDefault="005E6C5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7195" w:type="dxa"/>
            <w:hideMark/>
          </w:tcPr>
          <w:p w14:paraId="751C8368" w14:textId="77777777" w:rsidR="005E6C58" w:rsidRPr="00AE6B64" w:rsidRDefault="005E6C58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5E6C58" w:rsidRPr="00AE6B64" w14:paraId="4F00C172" w14:textId="77777777" w:rsidTr="003904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BA22132" w14:textId="77777777" w:rsidR="005E6C58" w:rsidRPr="00AE6B64" w:rsidRDefault="005E6C5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7195" w:type="dxa"/>
            <w:hideMark/>
          </w:tcPr>
          <w:p w14:paraId="45E0754C" w14:textId="0E64A9B2" w:rsidR="005E6C58" w:rsidRPr="00AE6B64" w:rsidRDefault="00390460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The administrator clicks on “Logout.”</w:t>
            </w:r>
          </w:p>
        </w:tc>
      </w:tr>
      <w:tr w:rsidR="005E6C58" w:rsidRPr="00AE6B64" w14:paraId="56B05408" w14:textId="77777777" w:rsidTr="003904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B0A0E46" w14:textId="77777777" w:rsidR="005E6C58" w:rsidRPr="00AE6B64" w:rsidRDefault="005E6C5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7195" w:type="dxa"/>
            <w:hideMark/>
          </w:tcPr>
          <w:p w14:paraId="7BD287CA" w14:textId="0EBDE6DD" w:rsidR="005E6C58" w:rsidRPr="00AE6B64" w:rsidRDefault="00390460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The “Logout” button has been clicked.</w:t>
            </w:r>
          </w:p>
        </w:tc>
      </w:tr>
      <w:tr w:rsidR="005E6C58" w:rsidRPr="00AE6B64" w14:paraId="78A57668" w14:textId="77777777" w:rsidTr="003904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4594964A" w14:textId="77777777" w:rsidR="005E6C58" w:rsidRPr="00AE6B64" w:rsidRDefault="005E6C5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Main Success Scenario:</w:t>
            </w:r>
          </w:p>
        </w:tc>
        <w:tc>
          <w:tcPr>
            <w:tcW w:w="7195" w:type="dxa"/>
            <w:hideMark/>
          </w:tcPr>
          <w:p w14:paraId="4032D1C0" w14:textId="1809A7C8" w:rsidR="005E6C58" w:rsidRPr="00AE6B64" w:rsidRDefault="005E6C58" w:rsidP="00390460">
            <w:pPr>
              <w:numPr>
                <w:ilvl w:val="0"/>
                <w:numId w:val="9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 w:rsidR="00390460">
              <w:rPr>
                <w:rFonts w:eastAsia="Times New Roman" w:cstheme="minorHAnsi"/>
                <w:color w:val="000000"/>
                <w:sz w:val="25"/>
                <w:szCs w:val="25"/>
              </w:rPr>
              <w:t>session is closed and all the changes are saved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</w:tc>
      </w:tr>
      <w:tr w:rsidR="005E6C58" w:rsidRPr="00AE6B64" w14:paraId="2B7CF659" w14:textId="77777777" w:rsidTr="003904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EBC74CE" w14:textId="77777777" w:rsidR="005E6C58" w:rsidRPr="00AE6B64" w:rsidRDefault="005E6C5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lternative Success Scenarios:</w:t>
            </w:r>
          </w:p>
        </w:tc>
        <w:tc>
          <w:tcPr>
            <w:tcW w:w="7195" w:type="dxa"/>
            <w:hideMark/>
          </w:tcPr>
          <w:p w14:paraId="1ED9FAF3" w14:textId="77777777" w:rsidR="005E6C58" w:rsidRPr="00AE6B64" w:rsidRDefault="005E6C58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No alternative success scenarios.</w:t>
            </w:r>
          </w:p>
        </w:tc>
      </w:tr>
      <w:tr w:rsidR="005E6C58" w:rsidRPr="00AE6B64" w14:paraId="153B444A" w14:textId="77777777" w:rsidTr="003904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4038567" w14:textId="77777777" w:rsidR="005E6C58" w:rsidRPr="00AE6B64" w:rsidRDefault="005E6C5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7195" w:type="dxa"/>
            <w:hideMark/>
          </w:tcPr>
          <w:p w14:paraId="4621AECA" w14:textId="05A990C3" w:rsidR="005E6C58" w:rsidRPr="00AE6B64" w:rsidRDefault="005E6C58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 w:rsidR="00390460">
              <w:rPr>
                <w:rFonts w:eastAsia="Times New Roman" w:cstheme="minorHAnsi"/>
                <w:color w:val="000000"/>
                <w:sz w:val="25"/>
                <w:szCs w:val="25"/>
              </w:rPr>
              <w:t>login form is displayed again.</w:t>
            </w:r>
          </w:p>
        </w:tc>
      </w:tr>
      <w:tr w:rsidR="005E6C58" w:rsidRPr="00AE6B64" w14:paraId="1B869FE4" w14:textId="77777777" w:rsidTr="003904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DB79A9C" w14:textId="77777777" w:rsidR="005E6C58" w:rsidRPr="00AE6B64" w:rsidRDefault="005E6C5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Business Rules:</w:t>
            </w:r>
          </w:p>
        </w:tc>
        <w:tc>
          <w:tcPr>
            <w:tcW w:w="7195" w:type="dxa"/>
            <w:hideMark/>
          </w:tcPr>
          <w:p w14:paraId="27B31057" w14:textId="77777777" w:rsidR="005E6C58" w:rsidRPr="00AE6B64" w:rsidRDefault="005E6C58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5E6C58" w:rsidRPr="00AE6B64" w14:paraId="7E2807E7" w14:textId="77777777" w:rsidTr="003904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6B0AFD8" w14:textId="77777777" w:rsidR="005E6C58" w:rsidRPr="00AE6B64" w:rsidRDefault="005E6C5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7195" w:type="dxa"/>
            <w:hideMark/>
          </w:tcPr>
          <w:p w14:paraId="1356A5EC" w14:textId="77777777" w:rsidR="005E6C58" w:rsidRPr="00AE6B64" w:rsidRDefault="005E6C58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5E6C58" w:rsidRPr="00AE6B64" w14:paraId="63DF05CE" w14:textId="77777777" w:rsidTr="003904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0C41975" w14:textId="77777777" w:rsidR="005E6C58" w:rsidRPr="00AE6B64" w:rsidRDefault="005E6C5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7195" w:type="dxa"/>
            <w:hideMark/>
          </w:tcPr>
          <w:p w14:paraId="5E11971C" w14:textId="77777777" w:rsidR="005E6C58" w:rsidRPr="00AE6B64" w:rsidRDefault="005E6C58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5E6C58" w:rsidRPr="00AE6B64" w14:paraId="44FFD9FF" w14:textId="77777777" w:rsidTr="003904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DEE9A9B" w14:textId="77777777" w:rsidR="005E6C58" w:rsidRPr="00AE6B64" w:rsidRDefault="005E6C58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e:</w:t>
            </w:r>
          </w:p>
        </w:tc>
        <w:tc>
          <w:tcPr>
            <w:tcW w:w="7195" w:type="dxa"/>
            <w:hideMark/>
          </w:tcPr>
          <w:p w14:paraId="45AE264B" w14:textId="2BA884BD" w:rsidR="005E6C58" w:rsidRPr="00AE6B64" w:rsidRDefault="00390460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pril 6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, 2019</w:t>
            </w:r>
          </w:p>
        </w:tc>
      </w:tr>
    </w:tbl>
    <w:p w14:paraId="5C2FD91D" w14:textId="1F8ED00D" w:rsidR="005E6C58" w:rsidRDefault="005E6C58" w:rsidP="00881659">
      <w:pPr>
        <w:spacing w:after="240" w:line="240" w:lineRule="auto"/>
        <w:rPr>
          <w:rFonts w:eastAsia="Times New Roman"/>
          <w:sz w:val="25"/>
          <w:szCs w:val="25"/>
        </w:rPr>
      </w:pPr>
    </w:p>
    <w:p w14:paraId="44D03839" w14:textId="0309B0B6" w:rsidR="003443C8" w:rsidRDefault="003443C8" w:rsidP="00881659">
      <w:pPr>
        <w:spacing w:after="240" w:line="240" w:lineRule="auto"/>
        <w:rPr>
          <w:rFonts w:eastAsia="Times New Roman"/>
          <w:sz w:val="25"/>
          <w:szCs w:val="25"/>
        </w:rPr>
      </w:pPr>
    </w:p>
    <w:p w14:paraId="25CCECF7" w14:textId="6369C7C3" w:rsidR="003443C8" w:rsidRDefault="003443C8" w:rsidP="00881659">
      <w:pPr>
        <w:spacing w:after="240" w:line="240" w:lineRule="auto"/>
        <w:rPr>
          <w:rFonts w:eastAsia="Times New Roman"/>
          <w:sz w:val="25"/>
          <w:szCs w:val="25"/>
        </w:rPr>
      </w:pPr>
    </w:p>
    <w:p w14:paraId="6C216552" w14:textId="77777777" w:rsidR="003443C8" w:rsidRDefault="003443C8" w:rsidP="00881659">
      <w:pPr>
        <w:spacing w:after="240" w:line="240" w:lineRule="auto"/>
        <w:rPr>
          <w:rFonts w:eastAsia="Times New Roman"/>
          <w:sz w:val="25"/>
          <w:szCs w:val="25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065"/>
        <w:gridCol w:w="7285"/>
      </w:tblGrid>
      <w:tr w:rsidR="004256DA" w:rsidRPr="00AE6B64" w14:paraId="3C905FCC" w14:textId="77777777" w:rsidTr="00426C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hideMark/>
          </w:tcPr>
          <w:p w14:paraId="66686702" w14:textId="77777777" w:rsidR="004256DA" w:rsidRPr="00AE6B64" w:rsidRDefault="004256DA" w:rsidP="004256D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ame:</w:t>
            </w:r>
          </w:p>
        </w:tc>
        <w:tc>
          <w:tcPr>
            <w:tcW w:w="7285" w:type="dxa"/>
            <w:hideMark/>
          </w:tcPr>
          <w:p w14:paraId="4E44B2E8" w14:textId="77777777" w:rsidR="004256DA" w:rsidRPr="00AE6B64" w:rsidRDefault="004256DA" w:rsidP="004256D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676A95">
              <w:rPr>
                <w:rFonts w:eastAsia="Times New Roman" w:cstheme="minorHAnsi"/>
                <w:color w:val="000000"/>
                <w:sz w:val="25"/>
                <w:szCs w:val="25"/>
              </w:rPr>
              <w:t>Login</w:t>
            </w:r>
          </w:p>
        </w:tc>
      </w:tr>
      <w:tr w:rsidR="004256DA" w:rsidRPr="00AE6B64" w14:paraId="3516DC48" w14:textId="77777777" w:rsidTr="00426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hideMark/>
          </w:tcPr>
          <w:p w14:paraId="09B7F612" w14:textId="77777777" w:rsidR="004256DA" w:rsidRPr="00AE6B64" w:rsidRDefault="004256DA" w:rsidP="004256D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7285" w:type="dxa"/>
            <w:hideMark/>
          </w:tcPr>
          <w:p w14:paraId="7167C5A9" w14:textId="46BC7C18" w:rsidR="004256DA" w:rsidRPr="00AE6B64" w:rsidRDefault="004256DA" w:rsidP="004256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5"/>
                <w:szCs w:val="25"/>
              </w:rPr>
            </w:pPr>
            <w:r w:rsidRPr="6A9604F4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</w:t>
            </w:r>
            <w:r>
              <w:rPr>
                <w:rFonts w:eastAsia="Times New Roman"/>
                <w:color w:val="000000" w:themeColor="text1"/>
                <w:sz w:val="25"/>
                <w:szCs w:val="25"/>
              </w:rPr>
              <w:t>consultant</w:t>
            </w:r>
            <w:r w:rsidRPr="6A9604F4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interacts with this. The </w:t>
            </w:r>
            <w:r w:rsidRPr="4EBF025D">
              <w:rPr>
                <w:rFonts w:eastAsia="Times New Roman"/>
                <w:color w:val="000000" w:themeColor="text1"/>
                <w:sz w:val="25"/>
                <w:szCs w:val="25"/>
              </w:rPr>
              <w:t>application</w:t>
            </w:r>
            <w:r w:rsidRPr="6A9604F4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displays a login form</w:t>
            </w:r>
            <w:r w:rsidRPr="051EC805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with email and password fields which </w:t>
            </w:r>
            <w:r w:rsidRPr="6FE3E9CF">
              <w:rPr>
                <w:rFonts w:eastAsia="Times New Roman"/>
                <w:color w:val="000000" w:themeColor="text1"/>
                <w:sz w:val="25"/>
                <w:szCs w:val="25"/>
              </w:rPr>
              <w:t>the user must input</w:t>
            </w:r>
            <w:r w:rsidRPr="6A9604F4">
              <w:rPr>
                <w:rFonts w:eastAsia="Times New Roman"/>
                <w:color w:val="000000" w:themeColor="text1"/>
                <w:sz w:val="25"/>
                <w:szCs w:val="25"/>
              </w:rPr>
              <w:t>.</w:t>
            </w:r>
          </w:p>
        </w:tc>
      </w:tr>
      <w:tr w:rsidR="004256DA" w:rsidRPr="00AE6B64" w14:paraId="6A3B7414" w14:textId="77777777" w:rsidTr="00426C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hideMark/>
          </w:tcPr>
          <w:p w14:paraId="490D819C" w14:textId="77777777" w:rsidR="004256DA" w:rsidRPr="00AE6B64" w:rsidRDefault="004256DA" w:rsidP="004256D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7285" w:type="dxa"/>
            <w:hideMark/>
          </w:tcPr>
          <w:p w14:paraId="26321424" w14:textId="77777777" w:rsidR="004256DA" w:rsidRPr="00AE6B64" w:rsidRDefault="004256DA" w:rsidP="004256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4256DA" w:rsidRPr="00AE6B64" w14:paraId="46495A0B" w14:textId="77777777" w:rsidTr="00426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hideMark/>
          </w:tcPr>
          <w:p w14:paraId="05E11CA7" w14:textId="77777777" w:rsidR="004256DA" w:rsidRPr="00AE6B64" w:rsidRDefault="004256DA" w:rsidP="004256D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7285" w:type="dxa"/>
            <w:hideMark/>
          </w:tcPr>
          <w:p w14:paraId="2814F009" w14:textId="77777777" w:rsidR="004256DA" w:rsidRPr="00AE6B64" w:rsidRDefault="004256DA" w:rsidP="004256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5"/>
                <w:szCs w:val="25"/>
              </w:rPr>
            </w:pPr>
            <w:r w:rsidRPr="208D1067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No preconditions in this state. </w:t>
            </w:r>
          </w:p>
        </w:tc>
      </w:tr>
      <w:tr w:rsidR="004256DA" w:rsidRPr="00AE6B64" w14:paraId="7C0C229C" w14:textId="77777777" w:rsidTr="00426C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hideMark/>
          </w:tcPr>
          <w:p w14:paraId="07102A7F" w14:textId="77777777" w:rsidR="004256DA" w:rsidRPr="00AE6B64" w:rsidRDefault="004256DA" w:rsidP="004256D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7285" w:type="dxa"/>
            <w:hideMark/>
          </w:tcPr>
          <w:p w14:paraId="123AFD17" w14:textId="0517A1FF" w:rsidR="004256DA" w:rsidRPr="00AE6B64" w:rsidRDefault="004256DA" w:rsidP="004256DA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5"/>
                <w:szCs w:val="25"/>
              </w:rPr>
            </w:pPr>
            <w:r w:rsidRPr="2A926075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Run the application entering the correct </w:t>
            </w:r>
            <w:r w:rsidR="00426C00" w:rsidRPr="2A926075">
              <w:rPr>
                <w:rFonts w:eastAsia="Times New Roman"/>
                <w:color w:val="000000" w:themeColor="text1"/>
                <w:sz w:val="25"/>
                <w:szCs w:val="25"/>
              </w:rPr>
              <w:t>URL</w:t>
            </w:r>
            <w:r w:rsidRPr="605D178F">
              <w:rPr>
                <w:rFonts w:eastAsia="Times New Roman"/>
                <w:color w:val="000000" w:themeColor="text1"/>
                <w:sz w:val="25"/>
                <w:szCs w:val="25"/>
              </w:rPr>
              <w:t>.</w:t>
            </w:r>
          </w:p>
        </w:tc>
      </w:tr>
      <w:tr w:rsidR="004256DA" w:rsidRPr="00AE6B64" w14:paraId="4A47631B" w14:textId="77777777" w:rsidTr="00426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hideMark/>
          </w:tcPr>
          <w:p w14:paraId="7898B0E8" w14:textId="77777777" w:rsidR="004256DA" w:rsidRPr="00AE6B64" w:rsidRDefault="004256DA" w:rsidP="004256D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Main Success Scenario:</w:t>
            </w:r>
          </w:p>
        </w:tc>
        <w:tc>
          <w:tcPr>
            <w:tcW w:w="7285" w:type="dxa"/>
            <w:hideMark/>
          </w:tcPr>
          <w:p w14:paraId="14C7A666" w14:textId="77777777" w:rsidR="004256DA" w:rsidRPr="00AE6B64" w:rsidRDefault="004256DA" w:rsidP="0006206E">
            <w:pPr>
              <w:numPr>
                <w:ilvl w:val="0"/>
                <w:numId w:val="24"/>
              </w:numPr>
              <w:spacing w:line="259" w:lineRule="auto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5"/>
                <w:szCs w:val="25"/>
              </w:rPr>
            </w:pPr>
            <w:r w:rsidRPr="4EBF025D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server displays </w:t>
            </w:r>
            <w:r w:rsidRPr="618243F1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</w:t>
            </w:r>
            <w:r w:rsidRPr="0835E4DC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application </w:t>
            </w:r>
            <w:r w:rsidRPr="618243F1">
              <w:rPr>
                <w:rFonts w:eastAsia="Times New Roman"/>
                <w:color w:val="000000" w:themeColor="text1"/>
                <w:sz w:val="25"/>
                <w:szCs w:val="25"/>
              </w:rPr>
              <w:t>homepage which is a login form</w:t>
            </w:r>
          </w:p>
        </w:tc>
      </w:tr>
      <w:tr w:rsidR="004256DA" w:rsidRPr="00AE6B64" w14:paraId="03AAB2C5" w14:textId="77777777" w:rsidTr="00426C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hideMark/>
          </w:tcPr>
          <w:p w14:paraId="2FB1EAA9" w14:textId="77777777" w:rsidR="004256DA" w:rsidRPr="00AE6B64" w:rsidRDefault="004256DA" w:rsidP="004256D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lternative Success Scenarios:</w:t>
            </w:r>
          </w:p>
        </w:tc>
        <w:tc>
          <w:tcPr>
            <w:tcW w:w="7285" w:type="dxa"/>
            <w:hideMark/>
          </w:tcPr>
          <w:p w14:paraId="578425CB" w14:textId="450C32C9" w:rsidR="004256DA" w:rsidRPr="004256DA" w:rsidRDefault="004256DA" w:rsidP="004256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5"/>
                <w:szCs w:val="25"/>
              </w:rPr>
            </w:pPr>
            <w:r w:rsidRPr="004256DA">
              <w:rPr>
                <w:rFonts w:eastAsia="Times New Roman"/>
                <w:color w:val="000000" w:themeColor="text1"/>
                <w:sz w:val="25"/>
                <w:szCs w:val="25"/>
              </w:rPr>
              <w:t>No</w:t>
            </w:r>
            <w:r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alternative success scenarios.</w:t>
            </w:r>
          </w:p>
        </w:tc>
      </w:tr>
      <w:tr w:rsidR="004256DA" w:rsidRPr="00AE6B64" w14:paraId="24960231" w14:textId="77777777" w:rsidTr="00426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hideMark/>
          </w:tcPr>
          <w:p w14:paraId="4698D0C2" w14:textId="77777777" w:rsidR="004256DA" w:rsidRPr="00AE6B64" w:rsidRDefault="004256DA" w:rsidP="004256D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7285" w:type="dxa"/>
            <w:hideMark/>
          </w:tcPr>
          <w:p w14:paraId="6F8D8E39" w14:textId="77777777" w:rsidR="004256DA" w:rsidRPr="00AE6B64" w:rsidRDefault="004256DA" w:rsidP="004256DA">
            <w:pPr>
              <w:spacing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5"/>
                <w:szCs w:val="25"/>
              </w:rPr>
            </w:pPr>
            <w:r w:rsidRPr="53C24FD3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application waits for </w:t>
            </w:r>
            <w:r w:rsidRPr="6B96DC74">
              <w:rPr>
                <w:rFonts w:eastAsia="Times New Roman"/>
                <w:color w:val="000000" w:themeColor="text1"/>
                <w:sz w:val="25"/>
                <w:szCs w:val="25"/>
              </w:rPr>
              <w:t>users to input data.</w:t>
            </w:r>
          </w:p>
        </w:tc>
      </w:tr>
      <w:tr w:rsidR="004256DA" w:rsidRPr="00AE6B64" w14:paraId="08EADEE9" w14:textId="77777777" w:rsidTr="00426C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hideMark/>
          </w:tcPr>
          <w:p w14:paraId="29DED16B" w14:textId="77777777" w:rsidR="004256DA" w:rsidRPr="00AE6B64" w:rsidRDefault="004256DA" w:rsidP="004256D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Business Rules:</w:t>
            </w:r>
          </w:p>
        </w:tc>
        <w:tc>
          <w:tcPr>
            <w:tcW w:w="7285" w:type="dxa"/>
            <w:hideMark/>
          </w:tcPr>
          <w:p w14:paraId="6414B183" w14:textId="77777777" w:rsidR="004256DA" w:rsidRPr="00AE6B64" w:rsidRDefault="004256DA" w:rsidP="004256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4256DA" w:rsidRPr="00AE6B64" w14:paraId="27711295" w14:textId="77777777" w:rsidTr="00426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hideMark/>
          </w:tcPr>
          <w:p w14:paraId="35764ED6" w14:textId="77777777" w:rsidR="004256DA" w:rsidRPr="00AE6B64" w:rsidRDefault="004256DA" w:rsidP="004256D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7285" w:type="dxa"/>
            <w:hideMark/>
          </w:tcPr>
          <w:p w14:paraId="16BB3871" w14:textId="77777777" w:rsidR="004256DA" w:rsidRPr="00AE6B64" w:rsidRDefault="004256DA" w:rsidP="004256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4256DA" w:rsidRPr="00AE6B64" w14:paraId="53112953" w14:textId="77777777" w:rsidTr="00426C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hideMark/>
          </w:tcPr>
          <w:p w14:paraId="37E29534" w14:textId="77777777" w:rsidR="004256DA" w:rsidRPr="00AE6B64" w:rsidRDefault="004256DA" w:rsidP="004256D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7285" w:type="dxa"/>
            <w:hideMark/>
          </w:tcPr>
          <w:p w14:paraId="0A82B2C7" w14:textId="77777777" w:rsidR="004256DA" w:rsidRPr="00AE6B64" w:rsidRDefault="004256DA" w:rsidP="004256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4256DA" w:rsidRPr="00AE6B64" w14:paraId="62912102" w14:textId="77777777" w:rsidTr="00426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hideMark/>
          </w:tcPr>
          <w:p w14:paraId="546B355C" w14:textId="77777777" w:rsidR="004256DA" w:rsidRPr="00AE6B64" w:rsidRDefault="004256DA" w:rsidP="004256DA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e:</w:t>
            </w:r>
          </w:p>
        </w:tc>
        <w:tc>
          <w:tcPr>
            <w:tcW w:w="7285" w:type="dxa"/>
            <w:hideMark/>
          </w:tcPr>
          <w:p w14:paraId="2FEAECF4" w14:textId="77777777" w:rsidR="004256DA" w:rsidRPr="00AE6B64" w:rsidRDefault="004256DA" w:rsidP="004256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5"/>
                <w:szCs w:val="25"/>
              </w:rPr>
            </w:pPr>
            <w:r w:rsidRPr="38489D27">
              <w:rPr>
                <w:rFonts w:eastAsia="Times New Roman"/>
                <w:color w:val="000000" w:themeColor="text1"/>
                <w:sz w:val="25"/>
                <w:szCs w:val="25"/>
              </w:rPr>
              <w:t>April 6, 2019</w:t>
            </w:r>
          </w:p>
        </w:tc>
      </w:tr>
    </w:tbl>
    <w:p w14:paraId="65792EF8" w14:textId="1754C479" w:rsidR="00166714" w:rsidRDefault="00166714" w:rsidP="00881659">
      <w:pPr>
        <w:spacing w:after="240" w:line="240" w:lineRule="auto"/>
        <w:rPr>
          <w:rFonts w:eastAsia="Times New Roman"/>
          <w:sz w:val="25"/>
          <w:szCs w:val="25"/>
        </w:rPr>
      </w:pPr>
    </w:p>
    <w:p w14:paraId="2A021CFE" w14:textId="77777777" w:rsidR="00426C00" w:rsidRDefault="00426C00" w:rsidP="00881659">
      <w:pPr>
        <w:spacing w:after="240" w:line="240" w:lineRule="auto"/>
        <w:rPr>
          <w:rFonts w:eastAsia="Times New Roman"/>
          <w:sz w:val="25"/>
          <w:szCs w:val="25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390460" w:rsidRPr="00AE6B64" w14:paraId="776AC465" w14:textId="77777777" w:rsidTr="007A78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AE76E72" w14:textId="77777777" w:rsidR="00390460" w:rsidRPr="00AE6B64" w:rsidRDefault="0039046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ame:</w:t>
            </w:r>
          </w:p>
        </w:tc>
        <w:tc>
          <w:tcPr>
            <w:tcW w:w="7195" w:type="dxa"/>
            <w:hideMark/>
          </w:tcPr>
          <w:p w14:paraId="63F5A4F6" w14:textId="77777777" w:rsidR="00390460" w:rsidRPr="00390460" w:rsidRDefault="00390460" w:rsidP="0039046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 w:rsidRPr="00390460">
              <w:rPr>
                <w:rFonts w:eastAsia="Times New Roman" w:cstheme="minorHAnsi"/>
                <w:color w:val="000000"/>
                <w:sz w:val="25"/>
                <w:szCs w:val="25"/>
              </w:rPr>
              <w:t>Show Specific Clients' List</w:t>
            </w:r>
          </w:p>
          <w:p w14:paraId="5B12B306" w14:textId="61C666C7" w:rsidR="00390460" w:rsidRPr="00AE6B64" w:rsidRDefault="00390460" w:rsidP="0039046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390460">
              <w:rPr>
                <w:rFonts w:eastAsia="Times New Roman" w:cstheme="minorHAnsi"/>
                <w:color w:val="000000"/>
                <w:sz w:val="25"/>
                <w:szCs w:val="25"/>
              </w:rPr>
              <w:t>and Navigation Bar</w:t>
            </w:r>
          </w:p>
        </w:tc>
      </w:tr>
      <w:tr w:rsidR="00390460" w:rsidRPr="00AE6B64" w14:paraId="6871EF78" w14:textId="77777777" w:rsidTr="007A7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5FD4103" w14:textId="77777777" w:rsidR="00390460" w:rsidRPr="00AE6B64" w:rsidRDefault="0039046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7195" w:type="dxa"/>
            <w:hideMark/>
          </w:tcPr>
          <w:p w14:paraId="6FB406B3" w14:textId="2E01EF38" w:rsidR="00390460" w:rsidRPr="00AE6B64" w:rsidRDefault="00390460" w:rsidP="007A78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It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shows 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onsultant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homepage</w:t>
            </w:r>
          </w:p>
        </w:tc>
      </w:tr>
      <w:tr w:rsidR="00390460" w:rsidRPr="00AE6B64" w14:paraId="07E4EDA2" w14:textId="77777777" w:rsidTr="007A78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5FCC4E7" w14:textId="77777777" w:rsidR="00390460" w:rsidRPr="00AE6B64" w:rsidRDefault="0039046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7195" w:type="dxa"/>
            <w:hideMark/>
          </w:tcPr>
          <w:p w14:paraId="7D1ACAD9" w14:textId="77777777" w:rsidR="00390460" w:rsidRPr="00AE6B64" w:rsidRDefault="00390460" w:rsidP="007A78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390460" w:rsidRPr="00AE6B64" w14:paraId="3B11C2A9" w14:textId="77777777" w:rsidTr="007A7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47D0AA2" w14:textId="77777777" w:rsidR="00390460" w:rsidRPr="00AE6B64" w:rsidRDefault="0039046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7195" w:type="dxa"/>
            <w:hideMark/>
          </w:tcPr>
          <w:p w14:paraId="7C0DDE30" w14:textId="1A42CDAB" w:rsidR="00390460" w:rsidRPr="00AE6B64" w:rsidRDefault="00390460" w:rsidP="007A78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pplication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has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recognized 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onsultant’s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account</w:t>
            </w:r>
          </w:p>
        </w:tc>
      </w:tr>
      <w:tr w:rsidR="00390460" w:rsidRPr="00AE6B64" w14:paraId="2CF942EC" w14:textId="77777777" w:rsidTr="007A78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3365A48A" w14:textId="77777777" w:rsidR="00390460" w:rsidRPr="00AE6B64" w:rsidRDefault="0039046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7195" w:type="dxa"/>
            <w:hideMark/>
          </w:tcPr>
          <w:p w14:paraId="5D65FF1F" w14:textId="77777777" w:rsidR="00390460" w:rsidRPr="00AE6B64" w:rsidRDefault="00390460" w:rsidP="007A78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Login Button was clicked on</w:t>
            </w:r>
          </w:p>
        </w:tc>
      </w:tr>
      <w:tr w:rsidR="00390460" w:rsidRPr="00AE6B64" w14:paraId="51AE6EFE" w14:textId="77777777" w:rsidTr="007A7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1891878" w14:textId="77777777" w:rsidR="00390460" w:rsidRPr="00AE6B64" w:rsidRDefault="0039046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Main Success Scenario:</w:t>
            </w:r>
          </w:p>
        </w:tc>
        <w:tc>
          <w:tcPr>
            <w:tcW w:w="7195" w:type="dxa"/>
            <w:hideMark/>
          </w:tcPr>
          <w:p w14:paraId="337CB166" w14:textId="69B25BB3" w:rsidR="00390460" w:rsidRPr="00B92B10" w:rsidRDefault="00390460" w:rsidP="00390460">
            <w:pPr>
              <w:numPr>
                <w:ilvl w:val="0"/>
                <w:numId w:val="25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 w:themeColor="text1"/>
                <w:sz w:val="25"/>
                <w:szCs w:val="25"/>
              </w:rPr>
            </w:pPr>
            <w:r w:rsidRPr="2A926075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The </w:t>
            </w:r>
            <w:r>
              <w:rPr>
                <w:rFonts w:eastAsia="Times New Roman"/>
                <w:color w:val="000000" w:themeColor="text1"/>
                <w:sz w:val="25"/>
                <w:szCs w:val="25"/>
              </w:rPr>
              <w:t>consultant</w:t>
            </w:r>
            <w:r w:rsidRPr="2A926075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homepage shows the </w:t>
            </w:r>
            <w:r>
              <w:rPr>
                <w:rFonts w:eastAsia="Times New Roman"/>
                <w:color w:val="000000" w:themeColor="text1"/>
                <w:sz w:val="25"/>
                <w:szCs w:val="25"/>
              </w:rPr>
              <w:t>assigned clients’</w:t>
            </w:r>
            <w:r w:rsidRPr="2A926075">
              <w:rPr>
                <w:rFonts w:eastAsia="Times New Roman"/>
                <w:color w:val="000000" w:themeColor="text1"/>
                <w:sz w:val="25"/>
                <w:szCs w:val="25"/>
              </w:rPr>
              <w:t xml:space="preserve"> list and the options: “</w:t>
            </w:r>
            <w:r>
              <w:rPr>
                <w:rFonts w:eastAsia="Times New Roman"/>
                <w:color w:val="000000" w:themeColor="text1"/>
                <w:sz w:val="25"/>
                <w:szCs w:val="25"/>
              </w:rPr>
              <w:t>my clients and logout</w:t>
            </w:r>
            <w:r w:rsidRPr="2A926075">
              <w:rPr>
                <w:rFonts w:eastAsia="Times New Roman"/>
                <w:color w:val="000000" w:themeColor="text1"/>
                <w:sz w:val="25"/>
                <w:szCs w:val="25"/>
              </w:rPr>
              <w:t>” in the navigations bar.</w:t>
            </w:r>
          </w:p>
        </w:tc>
      </w:tr>
      <w:tr w:rsidR="00390460" w:rsidRPr="00AE6B64" w14:paraId="042B90A5" w14:textId="77777777" w:rsidTr="007A78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BE4F76B" w14:textId="77777777" w:rsidR="00390460" w:rsidRPr="00AE6B64" w:rsidRDefault="0039046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lternative Success Scenarios:</w:t>
            </w:r>
          </w:p>
        </w:tc>
        <w:tc>
          <w:tcPr>
            <w:tcW w:w="7195" w:type="dxa"/>
            <w:hideMark/>
          </w:tcPr>
          <w:p w14:paraId="09F481FE" w14:textId="77777777" w:rsidR="00390460" w:rsidRPr="00B92B10" w:rsidRDefault="00390460" w:rsidP="007A784C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No alternative 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success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scenario.</w:t>
            </w:r>
          </w:p>
        </w:tc>
      </w:tr>
      <w:tr w:rsidR="00390460" w:rsidRPr="00AE6B64" w14:paraId="39C603C2" w14:textId="77777777" w:rsidTr="007A7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658B33B" w14:textId="77777777" w:rsidR="00390460" w:rsidRPr="00AE6B64" w:rsidRDefault="0039046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7195" w:type="dxa"/>
            <w:hideMark/>
          </w:tcPr>
          <w:p w14:paraId="63E09521" w14:textId="5688D9CD" w:rsidR="00390460" w:rsidRPr="00AE6B64" w:rsidRDefault="00390460" w:rsidP="007A78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onsultant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is able to click on any option he/she wants to.</w:t>
            </w:r>
          </w:p>
        </w:tc>
      </w:tr>
      <w:tr w:rsidR="00390460" w:rsidRPr="00AE6B64" w14:paraId="2C0459DD" w14:textId="77777777" w:rsidTr="007A78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C8AEB1C" w14:textId="77777777" w:rsidR="00390460" w:rsidRPr="00AE6B64" w:rsidRDefault="0039046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Business Rules:</w:t>
            </w:r>
          </w:p>
        </w:tc>
        <w:tc>
          <w:tcPr>
            <w:tcW w:w="7195" w:type="dxa"/>
            <w:hideMark/>
          </w:tcPr>
          <w:p w14:paraId="786A95DE" w14:textId="77777777" w:rsidR="00390460" w:rsidRPr="00AE6B64" w:rsidRDefault="00390460" w:rsidP="007A78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390460" w:rsidRPr="00AE6B64" w14:paraId="2B17D24F" w14:textId="77777777" w:rsidTr="007A7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3DF842A2" w14:textId="77777777" w:rsidR="00390460" w:rsidRPr="00AE6B64" w:rsidRDefault="0039046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7195" w:type="dxa"/>
            <w:hideMark/>
          </w:tcPr>
          <w:p w14:paraId="78212866" w14:textId="77777777" w:rsidR="00390460" w:rsidRPr="00AE6B64" w:rsidRDefault="00390460" w:rsidP="007A78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390460" w:rsidRPr="00AE6B64" w14:paraId="76F8AE9E" w14:textId="77777777" w:rsidTr="007A78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4BEBE0EA" w14:textId="77777777" w:rsidR="00390460" w:rsidRPr="00AE6B64" w:rsidRDefault="0039046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7195" w:type="dxa"/>
            <w:hideMark/>
          </w:tcPr>
          <w:p w14:paraId="33203E09" w14:textId="77777777" w:rsidR="00390460" w:rsidRPr="00AE6B64" w:rsidRDefault="00390460" w:rsidP="007A78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390460" w:rsidRPr="00AE6B64" w14:paraId="0E049C81" w14:textId="77777777" w:rsidTr="007A7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3D4FCAF3" w14:textId="77777777" w:rsidR="00390460" w:rsidRPr="00AE6B64" w:rsidRDefault="0039046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e:</w:t>
            </w:r>
          </w:p>
        </w:tc>
        <w:tc>
          <w:tcPr>
            <w:tcW w:w="7195" w:type="dxa"/>
            <w:hideMark/>
          </w:tcPr>
          <w:p w14:paraId="3929A751" w14:textId="77777777" w:rsidR="00390460" w:rsidRPr="00AE6B64" w:rsidRDefault="00390460" w:rsidP="007A78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pril 6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, 2019</w:t>
            </w:r>
          </w:p>
        </w:tc>
      </w:tr>
    </w:tbl>
    <w:p w14:paraId="35C7CA88" w14:textId="2E1EF73E" w:rsidR="00132D42" w:rsidRDefault="00132D42" w:rsidP="00881659">
      <w:pPr>
        <w:spacing w:after="240" w:line="240" w:lineRule="auto"/>
        <w:rPr>
          <w:rFonts w:eastAsia="Times New Roman"/>
          <w:sz w:val="25"/>
          <w:szCs w:val="25"/>
        </w:rPr>
      </w:pPr>
    </w:p>
    <w:p w14:paraId="74FFDD7D" w14:textId="2C0E1F8D" w:rsidR="00426C00" w:rsidRDefault="00426C00" w:rsidP="00881659">
      <w:pPr>
        <w:spacing w:after="240" w:line="240" w:lineRule="auto"/>
        <w:rPr>
          <w:rFonts w:eastAsia="Times New Roman"/>
          <w:sz w:val="25"/>
          <w:szCs w:val="25"/>
        </w:rPr>
      </w:pPr>
    </w:p>
    <w:p w14:paraId="34DD1DFE" w14:textId="77777777" w:rsidR="003443C8" w:rsidRDefault="003443C8" w:rsidP="00881659">
      <w:pPr>
        <w:spacing w:after="240" w:line="240" w:lineRule="auto"/>
        <w:rPr>
          <w:rFonts w:eastAsia="Times New Roman"/>
          <w:sz w:val="25"/>
          <w:szCs w:val="25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390460" w:rsidRPr="00AE6B64" w14:paraId="6FC4F9E5" w14:textId="77777777" w:rsidTr="007A78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C342D84" w14:textId="77777777" w:rsidR="00390460" w:rsidRPr="00AE6B64" w:rsidRDefault="00390460" w:rsidP="0039046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ame:</w:t>
            </w:r>
          </w:p>
        </w:tc>
        <w:tc>
          <w:tcPr>
            <w:tcW w:w="7195" w:type="dxa"/>
            <w:hideMark/>
          </w:tcPr>
          <w:p w14:paraId="78C319E2" w14:textId="495D6687" w:rsidR="00390460" w:rsidRPr="00AE6B64" w:rsidRDefault="00390460" w:rsidP="0039046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8A4BC2">
              <w:rPr>
                <w:rFonts w:eastAsia="Times New Roman" w:cstheme="minorHAnsi"/>
                <w:color w:val="000000"/>
                <w:sz w:val="25"/>
                <w:szCs w:val="25"/>
              </w:rPr>
              <w:t>Edit Client's History</w:t>
            </w:r>
          </w:p>
        </w:tc>
      </w:tr>
      <w:tr w:rsidR="00390460" w:rsidRPr="00AE6B64" w14:paraId="24E9C7CE" w14:textId="77777777" w:rsidTr="007A7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2B3BDB3" w14:textId="77777777" w:rsidR="00390460" w:rsidRPr="00AE6B64" w:rsidRDefault="0039046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7195" w:type="dxa"/>
            <w:hideMark/>
          </w:tcPr>
          <w:p w14:paraId="74817170" w14:textId="104B8DDE" w:rsidR="00390460" w:rsidRPr="00AE6B64" w:rsidRDefault="00390460" w:rsidP="007A78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onsultant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edits a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lient’s history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by updating the information in the form. </w:t>
            </w:r>
          </w:p>
        </w:tc>
      </w:tr>
      <w:tr w:rsidR="00390460" w:rsidRPr="00AE6B64" w14:paraId="3B000CD3" w14:textId="77777777" w:rsidTr="007A78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37A2F5E4" w14:textId="77777777" w:rsidR="00390460" w:rsidRPr="00AE6B64" w:rsidRDefault="0039046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7195" w:type="dxa"/>
            <w:hideMark/>
          </w:tcPr>
          <w:p w14:paraId="01BFED52" w14:textId="77777777" w:rsidR="00390460" w:rsidRPr="00AE6B64" w:rsidRDefault="00390460" w:rsidP="007A78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390460" w:rsidRPr="00AE6B64" w14:paraId="7C81C9AC" w14:textId="77777777" w:rsidTr="007A7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BF8D0AD" w14:textId="77777777" w:rsidR="00390460" w:rsidRPr="00AE6B64" w:rsidRDefault="0039046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7195" w:type="dxa"/>
            <w:hideMark/>
          </w:tcPr>
          <w:p w14:paraId="636A350B" w14:textId="575BB085" w:rsidR="00390460" w:rsidRPr="00AE6B64" w:rsidRDefault="00390460" w:rsidP="007A78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The user is a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consultant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</w:tc>
      </w:tr>
      <w:tr w:rsidR="00390460" w:rsidRPr="00AE6B64" w14:paraId="20EC27B5" w14:textId="77777777" w:rsidTr="007A78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A22D428" w14:textId="77777777" w:rsidR="00390460" w:rsidRPr="00AE6B64" w:rsidRDefault="0039046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7195" w:type="dxa"/>
            <w:hideMark/>
          </w:tcPr>
          <w:p w14:paraId="4531C1FF" w14:textId="15108BE8" w:rsidR="00390460" w:rsidRPr="00AE6B64" w:rsidRDefault="00390460" w:rsidP="007A78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onsultant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has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licked on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“Edit.” </w:t>
            </w:r>
          </w:p>
        </w:tc>
      </w:tr>
      <w:tr w:rsidR="00390460" w:rsidRPr="00AE6B64" w14:paraId="1AFACD45" w14:textId="77777777" w:rsidTr="007A7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EBC1CF4" w14:textId="77777777" w:rsidR="00390460" w:rsidRPr="00AE6B64" w:rsidRDefault="0039046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Main Success Scenario:</w:t>
            </w:r>
          </w:p>
        </w:tc>
        <w:tc>
          <w:tcPr>
            <w:tcW w:w="7195" w:type="dxa"/>
            <w:hideMark/>
          </w:tcPr>
          <w:p w14:paraId="31AF7A15" w14:textId="08CEA240" w:rsidR="00390460" w:rsidRPr="00AE6B64" w:rsidRDefault="00390460" w:rsidP="00390460">
            <w:pPr>
              <w:numPr>
                <w:ilvl w:val="0"/>
                <w:numId w:val="26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onsultant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licks on “Edit”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  <w:p w14:paraId="33EB4F5F" w14:textId="77777777" w:rsidR="00390460" w:rsidRDefault="00390460" w:rsidP="00390460">
            <w:pPr>
              <w:numPr>
                <w:ilvl w:val="0"/>
                <w:numId w:val="26"/>
              </w:numPr>
              <w:ind w:left="751" w:hanging="315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Updates the information in the form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  <w:p w14:paraId="6550BDE2" w14:textId="7743106D" w:rsidR="00390460" w:rsidRDefault="00390460" w:rsidP="00390460">
            <w:pPr>
              <w:numPr>
                <w:ilvl w:val="0"/>
                <w:numId w:val="26"/>
              </w:numPr>
              <w:ind w:left="751" w:hanging="315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licks on “</w:t>
            </w:r>
            <w:r w:rsidRPr="00390460">
              <w:rPr>
                <w:rFonts w:eastAsia="Times New Roman" w:cstheme="minorHAnsi"/>
                <w:color w:val="000000"/>
                <w:sz w:val="25"/>
                <w:szCs w:val="25"/>
              </w:rPr>
              <w:t>Update History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.”</w:t>
            </w:r>
          </w:p>
          <w:p w14:paraId="65918727" w14:textId="7FE7FF7E" w:rsidR="00390460" w:rsidRPr="00AE6B64" w:rsidRDefault="00390460" w:rsidP="00390460">
            <w:pPr>
              <w:numPr>
                <w:ilvl w:val="0"/>
                <w:numId w:val="26"/>
              </w:numPr>
              <w:ind w:left="751" w:hanging="315"/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History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is updated.</w:t>
            </w:r>
          </w:p>
        </w:tc>
      </w:tr>
      <w:tr w:rsidR="00390460" w:rsidRPr="00AE6B64" w14:paraId="6D1278A3" w14:textId="77777777" w:rsidTr="007A78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2A18B56" w14:textId="77777777" w:rsidR="00390460" w:rsidRPr="00AE6B64" w:rsidRDefault="0039046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lternative Success Scenarios:</w:t>
            </w:r>
          </w:p>
        </w:tc>
        <w:tc>
          <w:tcPr>
            <w:tcW w:w="7195" w:type="dxa"/>
            <w:hideMark/>
          </w:tcPr>
          <w:p w14:paraId="2A6B2FB8" w14:textId="77777777" w:rsidR="00390460" w:rsidRPr="00AE6B64" w:rsidRDefault="00390460" w:rsidP="007A78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No alternative success scenarios.</w:t>
            </w:r>
          </w:p>
        </w:tc>
      </w:tr>
      <w:tr w:rsidR="00390460" w:rsidRPr="00AE6B64" w14:paraId="2681FF09" w14:textId="77777777" w:rsidTr="007A7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8AAFA66" w14:textId="77777777" w:rsidR="00390460" w:rsidRPr="00AE6B64" w:rsidRDefault="0039046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7195" w:type="dxa"/>
            <w:hideMark/>
          </w:tcPr>
          <w:p w14:paraId="52551E8E" w14:textId="33165C22" w:rsidR="00390460" w:rsidRPr="00AE6B64" w:rsidRDefault="00390460" w:rsidP="007A78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lients’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list is displayed again.</w:t>
            </w:r>
          </w:p>
        </w:tc>
      </w:tr>
      <w:tr w:rsidR="00390460" w:rsidRPr="00AE6B64" w14:paraId="75F87204" w14:textId="77777777" w:rsidTr="007A78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421C0C1" w14:textId="77777777" w:rsidR="00390460" w:rsidRPr="00AE6B64" w:rsidRDefault="0039046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Business Rules:</w:t>
            </w:r>
          </w:p>
        </w:tc>
        <w:tc>
          <w:tcPr>
            <w:tcW w:w="7195" w:type="dxa"/>
            <w:hideMark/>
          </w:tcPr>
          <w:p w14:paraId="7DEC86B3" w14:textId="77777777" w:rsidR="00390460" w:rsidRPr="00AE6B64" w:rsidRDefault="00390460" w:rsidP="007A78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390460" w:rsidRPr="00AE6B64" w14:paraId="731E2075" w14:textId="77777777" w:rsidTr="007A7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73B005C" w14:textId="77777777" w:rsidR="00390460" w:rsidRPr="00AE6B64" w:rsidRDefault="0039046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7195" w:type="dxa"/>
            <w:hideMark/>
          </w:tcPr>
          <w:p w14:paraId="0D899B79" w14:textId="77777777" w:rsidR="00390460" w:rsidRPr="00AE6B64" w:rsidRDefault="00390460" w:rsidP="007A78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390460" w:rsidRPr="00AE6B64" w14:paraId="2EEDEEE5" w14:textId="77777777" w:rsidTr="007A78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5D02ED9" w14:textId="77777777" w:rsidR="00390460" w:rsidRPr="00AE6B64" w:rsidRDefault="0039046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7195" w:type="dxa"/>
            <w:hideMark/>
          </w:tcPr>
          <w:p w14:paraId="7EA22EE4" w14:textId="77777777" w:rsidR="00390460" w:rsidRPr="00AE6B64" w:rsidRDefault="00390460" w:rsidP="007A78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390460" w:rsidRPr="00AE6B64" w14:paraId="545ED66B" w14:textId="77777777" w:rsidTr="007A7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8F289A6" w14:textId="77777777" w:rsidR="00390460" w:rsidRPr="00AE6B64" w:rsidRDefault="0039046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e:</w:t>
            </w:r>
          </w:p>
        </w:tc>
        <w:tc>
          <w:tcPr>
            <w:tcW w:w="7195" w:type="dxa"/>
            <w:hideMark/>
          </w:tcPr>
          <w:p w14:paraId="0B97A9EE" w14:textId="77777777" w:rsidR="00390460" w:rsidRPr="00AE6B64" w:rsidRDefault="00390460" w:rsidP="007A78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pril 6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, 2019</w:t>
            </w:r>
          </w:p>
        </w:tc>
      </w:tr>
    </w:tbl>
    <w:p w14:paraId="1023F875" w14:textId="5838E0B1" w:rsidR="00132D42" w:rsidRDefault="00132D42" w:rsidP="00881659">
      <w:pPr>
        <w:spacing w:after="240" w:line="240" w:lineRule="auto"/>
        <w:rPr>
          <w:rFonts w:eastAsia="Times New Roman"/>
          <w:sz w:val="25"/>
          <w:szCs w:val="25"/>
        </w:rPr>
      </w:pPr>
    </w:p>
    <w:p w14:paraId="1910C157" w14:textId="77777777" w:rsidR="003443C8" w:rsidRDefault="003443C8" w:rsidP="00881659">
      <w:pPr>
        <w:spacing w:after="240" w:line="240" w:lineRule="auto"/>
        <w:rPr>
          <w:rFonts w:eastAsia="Times New Roman"/>
          <w:sz w:val="25"/>
          <w:szCs w:val="25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245"/>
        <w:gridCol w:w="7105"/>
      </w:tblGrid>
      <w:tr w:rsidR="00132D42" w:rsidRPr="00AE6B64" w14:paraId="0F105E6A" w14:textId="77777777" w:rsidTr="00426C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hideMark/>
          </w:tcPr>
          <w:p w14:paraId="37E7F50D" w14:textId="77777777" w:rsidR="00132D42" w:rsidRPr="00AE6B64" w:rsidRDefault="00132D42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ame:</w:t>
            </w:r>
          </w:p>
        </w:tc>
        <w:tc>
          <w:tcPr>
            <w:tcW w:w="7105" w:type="dxa"/>
            <w:hideMark/>
          </w:tcPr>
          <w:p w14:paraId="58B0BB5A" w14:textId="65171DB6" w:rsidR="00132D42" w:rsidRPr="00AE6B64" w:rsidRDefault="008A4BC2" w:rsidP="006F459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8A4BC2">
              <w:rPr>
                <w:rFonts w:eastAsia="Times New Roman" w:cstheme="minorHAnsi"/>
                <w:color w:val="000000"/>
                <w:sz w:val="25"/>
                <w:szCs w:val="25"/>
              </w:rPr>
              <w:t>Mark as done</w:t>
            </w:r>
          </w:p>
        </w:tc>
      </w:tr>
      <w:tr w:rsidR="00132D42" w:rsidRPr="00AE6B64" w14:paraId="5AB4A298" w14:textId="77777777" w:rsidTr="00426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hideMark/>
          </w:tcPr>
          <w:p w14:paraId="0202BF82" w14:textId="77777777" w:rsidR="00132D42" w:rsidRPr="00AE6B64" w:rsidRDefault="00132D42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7105" w:type="dxa"/>
            <w:hideMark/>
          </w:tcPr>
          <w:p w14:paraId="3E799E24" w14:textId="58D1C632" w:rsidR="00132D42" w:rsidRPr="00AE6B64" w:rsidRDefault="00390460" w:rsidP="006F4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onsultant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marks as done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to inform that he/she has already contacted the client.</w:t>
            </w:r>
          </w:p>
        </w:tc>
      </w:tr>
      <w:tr w:rsidR="00132D42" w:rsidRPr="00AE6B64" w14:paraId="06705257" w14:textId="77777777" w:rsidTr="00426C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hideMark/>
          </w:tcPr>
          <w:p w14:paraId="5ECE980E" w14:textId="77777777" w:rsidR="00132D42" w:rsidRPr="00AE6B64" w:rsidRDefault="00132D42" w:rsidP="006F459E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7105" w:type="dxa"/>
            <w:hideMark/>
          </w:tcPr>
          <w:p w14:paraId="36AC2E13" w14:textId="77777777" w:rsidR="00132D42" w:rsidRPr="00AE6B64" w:rsidRDefault="00132D42" w:rsidP="006F4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390460" w:rsidRPr="00AE6B64" w14:paraId="2AAC0AB0" w14:textId="77777777" w:rsidTr="00426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hideMark/>
          </w:tcPr>
          <w:p w14:paraId="1E13995E" w14:textId="77777777" w:rsidR="00390460" w:rsidRPr="00AE6B64" w:rsidRDefault="00390460" w:rsidP="0039046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7105" w:type="dxa"/>
            <w:hideMark/>
          </w:tcPr>
          <w:p w14:paraId="70EF62BE" w14:textId="7162AE90" w:rsidR="00390460" w:rsidRPr="00AE6B64" w:rsidRDefault="00390460" w:rsidP="003904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The user is a consultant.</w:t>
            </w:r>
          </w:p>
        </w:tc>
      </w:tr>
      <w:tr w:rsidR="00390460" w:rsidRPr="00AE6B64" w14:paraId="21A79E83" w14:textId="77777777" w:rsidTr="00426C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hideMark/>
          </w:tcPr>
          <w:p w14:paraId="2522B890" w14:textId="77777777" w:rsidR="00390460" w:rsidRPr="00AE6B64" w:rsidRDefault="00390460" w:rsidP="0039046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7105" w:type="dxa"/>
            <w:hideMark/>
          </w:tcPr>
          <w:p w14:paraId="400F2FC0" w14:textId="4C589EAE" w:rsidR="00390460" w:rsidRPr="00AE6B64" w:rsidRDefault="00390460" w:rsidP="003904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onsultant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has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licked on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“</w:t>
            </w:r>
            <w:r w:rsidR="00426C00">
              <w:rPr>
                <w:rFonts w:eastAsia="Times New Roman" w:cstheme="minorHAnsi"/>
                <w:color w:val="000000"/>
                <w:sz w:val="25"/>
                <w:szCs w:val="25"/>
              </w:rPr>
              <w:t>Mark as Done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.” </w:t>
            </w:r>
          </w:p>
        </w:tc>
      </w:tr>
      <w:tr w:rsidR="00390460" w:rsidRPr="00AE6B64" w14:paraId="69166615" w14:textId="77777777" w:rsidTr="00426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hideMark/>
          </w:tcPr>
          <w:p w14:paraId="3678BF30" w14:textId="77777777" w:rsidR="00390460" w:rsidRPr="00AE6B64" w:rsidRDefault="00390460" w:rsidP="0039046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Main Success Scenario:</w:t>
            </w:r>
          </w:p>
        </w:tc>
        <w:tc>
          <w:tcPr>
            <w:tcW w:w="7105" w:type="dxa"/>
            <w:hideMark/>
          </w:tcPr>
          <w:p w14:paraId="4FC6E01D" w14:textId="77777777" w:rsidR="00426C00" w:rsidRDefault="00426C00" w:rsidP="00390460">
            <w:pPr>
              <w:numPr>
                <w:ilvl w:val="0"/>
                <w:numId w:val="12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onsultant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has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licked on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“Mark as Done.” </w:t>
            </w:r>
          </w:p>
          <w:p w14:paraId="7513FB3C" w14:textId="77777777" w:rsidR="00390460" w:rsidRDefault="00426C00" w:rsidP="00390460">
            <w:pPr>
              <w:numPr>
                <w:ilvl w:val="0"/>
                <w:numId w:val="12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The options change of color</w:t>
            </w:r>
            <w:r w:rsidR="00390460"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  <w:p w14:paraId="548ABA35" w14:textId="5539FB33" w:rsidR="00426C00" w:rsidRPr="00AE6B64" w:rsidRDefault="00426C00" w:rsidP="00390460">
            <w:pPr>
              <w:numPr>
                <w:ilvl w:val="0"/>
                <w:numId w:val="12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There is not option to edit anymore (blocked).</w:t>
            </w:r>
          </w:p>
        </w:tc>
      </w:tr>
      <w:tr w:rsidR="00390460" w:rsidRPr="00AE6B64" w14:paraId="42E56567" w14:textId="77777777" w:rsidTr="00426C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hideMark/>
          </w:tcPr>
          <w:p w14:paraId="1B5723E0" w14:textId="77777777" w:rsidR="00390460" w:rsidRPr="00AE6B64" w:rsidRDefault="00390460" w:rsidP="0039046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lternative Success Scenarios:</w:t>
            </w:r>
          </w:p>
        </w:tc>
        <w:tc>
          <w:tcPr>
            <w:tcW w:w="7105" w:type="dxa"/>
            <w:hideMark/>
          </w:tcPr>
          <w:p w14:paraId="7907FF98" w14:textId="77777777" w:rsidR="00390460" w:rsidRPr="00AE6B64" w:rsidRDefault="00390460" w:rsidP="003904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No alternative success scenarios.</w:t>
            </w:r>
          </w:p>
        </w:tc>
      </w:tr>
      <w:tr w:rsidR="00390460" w:rsidRPr="00AE6B64" w14:paraId="49D7B246" w14:textId="77777777" w:rsidTr="00426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hideMark/>
          </w:tcPr>
          <w:p w14:paraId="756FEB91" w14:textId="77777777" w:rsidR="00390460" w:rsidRPr="00AE6B64" w:rsidRDefault="00390460" w:rsidP="0039046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7105" w:type="dxa"/>
            <w:hideMark/>
          </w:tcPr>
          <w:p w14:paraId="61AD20FF" w14:textId="05D3A143" w:rsidR="00390460" w:rsidRPr="00AE6B64" w:rsidRDefault="00390460" w:rsidP="003904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 w:rsidR="00426C00">
              <w:rPr>
                <w:rFonts w:eastAsia="Times New Roman" w:cstheme="minorHAnsi"/>
                <w:color w:val="000000"/>
                <w:sz w:val="25"/>
                <w:szCs w:val="25"/>
              </w:rPr>
              <w:t>clients’ list is displayed with the updates.</w:t>
            </w:r>
          </w:p>
        </w:tc>
      </w:tr>
      <w:tr w:rsidR="00390460" w:rsidRPr="00AE6B64" w14:paraId="44F882ED" w14:textId="77777777" w:rsidTr="00426C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hideMark/>
          </w:tcPr>
          <w:p w14:paraId="72DF06E3" w14:textId="77777777" w:rsidR="00390460" w:rsidRPr="00AE6B64" w:rsidRDefault="00390460" w:rsidP="0039046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Business Rules:</w:t>
            </w:r>
          </w:p>
        </w:tc>
        <w:tc>
          <w:tcPr>
            <w:tcW w:w="7105" w:type="dxa"/>
            <w:hideMark/>
          </w:tcPr>
          <w:p w14:paraId="71181C09" w14:textId="77777777" w:rsidR="00390460" w:rsidRPr="00AE6B64" w:rsidRDefault="00390460" w:rsidP="003904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390460" w:rsidRPr="00AE6B64" w14:paraId="042D21F7" w14:textId="77777777" w:rsidTr="00426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hideMark/>
          </w:tcPr>
          <w:p w14:paraId="0CC3891B" w14:textId="77777777" w:rsidR="00390460" w:rsidRPr="00AE6B64" w:rsidRDefault="00390460" w:rsidP="0039046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7105" w:type="dxa"/>
            <w:hideMark/>
          </w:tcPr>
          <w:p w14:paraId="446F7D77" w14:textId="77777777" w:rsidR="00390460" w:rsidRPr="00AE6B64" w:rsidRDefault="00390460" w:rsidP="003904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390460" w:rsidRPr="00AE6B64" w14:paraId="080C1EB8" w14:textId="77777777" w:rsidTr="00426C0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hideMark/>
          </w:tcPr>
          <w:p w14:paraId="527CAB24" w14:textId="77777777" w:rsidR="00390460" w:rsidRPr="00AE6B64" w:rsidRDefault="00390460" w:rsidP="0039046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7105" w:type="dxa"/>
            <w:hideMark/>
          </w:tcPr>
          <w:p w14:paraId="13BE5694" w14:textId="77777777" w:rsidR="00390460" w:rsidRPr="00AE6B64" w:rsidRDefault="00390460" w:rsidP="003904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390460" w:rsidRPr="00AE6B64" w14:paraId="07D61665" w14:textId="77777777" w:rsidTr="00426C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hideMark/>
          </w:tcPr>
          <w:p w14:paraId="5403401A" w14:textId="77777777" w:rsidR="00390460" w:rsidRPr="00AE6B64" w:rsidRDefault="00390460" w:rsidP="00390460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e:</w:t>
            </w:r>
          </w:p>
        </w:tc>
        <w:tc>
          <w:tcPr>
            <w:tcW w:w="7105" w:type="dxa"/>
            <w:hideMark/>
          </w:tcPr>
          <w:p w14:paraId="1BBEF552" w14:textId="16642A05" w:rsidR="00390460" w:rsidRPr="00AE6B64" w:rsidRDefault="00426C00" w:rsidP="003904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pril 6</w:t>
            </w:r>
            <w:r w:rsidR="00390460"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, 2019</w:t>
            </w:r>
          </w:p>
        </w:tc>
      </w:tr>
    </w:tbl>
    <w:p w14:paraId="48B08B97" w14:textId="32D5F4AF" w:rsidR="00132D42" w:rsidRDefault="00132D42" w:rsidP="00881659">
      <w:pPr>
        <w:spacing w:after="240" w:line="240" w:lineRule="auto"/>
        <w:rPr>
          <w:rFonts w:eastAsia="Times New Roman"/>
          <w:sz w:val="25"/>
          <w:szCs w:val="25"/>
        </w:rPr>
      </w:pPr>
    </w:p>
    <w:p w14:paraId="55189B64" w14:textId="21D474D7" w:rsidR="003443C8" w:rsidRDefault="003443C8" w:rsidP="00881659">
      <w:pPr>
        <w:spacing w:after="240" w:line="240" w:lineRule="auto"/>
        <w:rPr>
          <w:rFonts w:eastAsia="Times New Roman"/>
          <w:sz w:val="25"/>
          <w:szCs w:val="25"/>
        </w:rPr>
      </w:pPr>
    </w:p>
    <w:p w14:paraId="6E930E3B" w14:textId="77777777" w:rsidR="003443C8" w:rsidRDefault="003443C8" w:rsidP="00881659">
      <w:pPr>
        <w:spacing w:after="240" w:line="240" w:lineRule="auto"/>
        <w:rPr>
          <w:rFonts w:eastAsia="Times New Roman"/>
          <w:sz w:val="25"/>
          <w:szCs w:val="25"/>
        </w:rPr>
      </w:pPr>
      <w:bookmarkStart w:id="1" w:name="_GoBack"/>
      <w:bookmarkEnd w:id="1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426C00" w:rsidRPr="00AE6B64" w14:paraId="05EAFF9A" w14:textId="77777777" w:rsidTr="007A78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67E3197" w14:textId="77777777" w:rsidR="00426C00" w:rsidRPr="00AE6B64" w:rsidRDefault="00426C0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ame:</w:t>
            </w:r>
          </w:p>
        </w:tc>
        <w:tc>
          <w:tcPr>
            <w:tcW w:w="7195" w:type="dxa"/>
            <w:hideMark/>
          </w:tcPr>
          <w:p w14:paraId="324115B8" w14:textId="77777777" w:rsidR="00426C00" w:rsidRPr="00AE6B64" w:rsidRDefault="00426C00" w:rsidP="007A784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DC66FC">
              <w:rPr>
                <w:rFonts w:eastAsia="Times New Roman" w:cstheme="minorHAnsi"/>
                <w:color w:val="000000"/>
                <w:sz w:val="25"/>
                <w:szCs w:val="25"/>
              </w:rPr>
              <w:t>Logout</w:t>
            </w:r>
          </w:p>
        </w:tc>
      </w:tr>
      <w:tr w:rsidR="00426C00" w:rsidRPr="00AE6B64" w14:paraId="25A751E6" w14:textId="77777777" w:rsidTr="007A7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35C5C90" w14:textId="77777777" w:rsidR="00426C00" w:rsidRPr="00AE6B64" w:rsidRDefault="00426C0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Summary:</w:t>
            </w:r>
          </w:p>
        </w:tc>
        <w:tc>
          <w:tcPr>
            <w:tcW w:w="7195" w:type="dxa"/>
            <w:hideMark/>
          </w:tcPr>
          <w:p w14:paraId="2957BAD5" w14:textId="77777777" w:rsidR="00426C00" w:rsidRPr="00AE6B64" w:rsidRDefault="00426C00" w:rsidP="007A78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pplication closes the session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</w:tc>
      </w:tr>
      <w:tr w:rsidR="00426C00" w:rsidRPr="00AE6B64" w14:paraId="6793714C" w14:textId="77777777" w:rsidTr="007A78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EFDBA33" w14:textId="77777777" w:rsidR="00426C00" w:rsidRPr="00AE6B64" w:rsidRDefault="00426C0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Version:</w:t>
            </w:r>
          </w:p>
        </w:tc>
        <w:tc>
          <w:tcPr>
            <w:tcW w:w="7195" w:type="dxa"/>
            <w:hideMark/>
          </w:tcPr>
          <w:p w14:paraId="06DD019C" w14:textId="77777777" w:rsidR="00426C00" w:rsidRPr="00AE6B64" w:rsidRDefault="00426C00" w:rsidP="007A78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1.0</w:t>
            </w:r>
          </w:p>
        </w:tc>
      </w:tr>
      <w:tr w:rsidR="00426C00" w:rsidRPr="00AE6B64" w14:paraId="1D5EC1C0" w14:textId="77777777" w:rsidTr="007A7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E6E5038" w14:textId="77777777" w:rsidR="00426C00" w:rsidRPr="00AE6B64" w:rsidRDefault="00426C0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reconditions:</w:t>
            </w:r>
          </w:p>
        </w:tc>
        <w:tc>
          <w:tcPr>
            <w:tcW w:w="7195" w:type="dxa"/>
            <w:hideMark/>
          </w:tcPr>
          <w:p w14:paraId="0908457F" w14:textId="1C2A3310" w:rsidR="00426C00" w:rsidRPr="00AE6B64" w:rsidRDefault="00426C00" w:rsidP="007A78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consultant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 clicks on “Logout.”</w:t>
            </w:r>
          </w:p>
        </w:tc>
      </w:tr>
      <w:tr w:rsidR="00426C00" w:rsidRPr="00AE6B64" w14:paraId="1C0F7545" w14:textId="77777777" w:rsidTr="007A78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73BA775" w14:textId="77777777" w:rsidR="00426C00" w:rsidRPr="00AE6B64" w:rsidRDefault="00426C0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Triggers:</w:t>
            </w:r>
          </w:p>
        </w:tc>
        <w:tc>
          <w:tcPr>
            <w:tcW w:w="7195" w:type="dxa"/>
            <w:hideMark/>
          </w:tcPr>
          <w:p w14:paraId="26942300" w14:textId="77777777" w:rsidR="00426C00" w:rsidRPr="00AE6B64" w:rsidRDefault="00426C00" w:rsidP="007A78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The “Logout” button has been clicked.</w:t>
            </w:r>
          </w:p>
        </w:tc>
      </w:tr>
      <w:tr w:rsidR="00426C00" w:rsidRPr="00AE6B64" w14:paraId="4324BD2E" w14:textId="77777777" w:rsidTr="007A7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1812895F" w14:textId="77777777" w:rsidR="00426C00" w:rsidRPr="00AE6B64" w:rsidRDefault="00426C0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Main Success Scenario:</w:t>
            </w:r>
          </w:p>
        </w:tc>
        <w:tc>
          <w:tcPr>
            <w:tcW w:w="7195" w:type="dxa"/>
            <w:hideMark/>
          </w:tcPr>
          <w:p w14:paraId="1A2CC8EC" w14:textId="77777777" w:rsidR="00426C00" w:rsidRPr="00AE6B64" w:rsidRDefault="00426C00" w:rsidP="00426C00">
            <w:pPr>
              <w:numPr>
                <w:ilvl w:val="0"/>
                <w:numId w:val="27"/>
              </w:num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session is closed and all the changes are saved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.</w:t>
            </w:r>
          </w:p>
        </w:tc>
      </w:tr>
      <w:tr w:rsidR="00426C00" w:rsidRPr="00AE6B64" w14:paraId="34E5A48D" w14:textId="77777777" w:rsidTr="007A78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737A776F" w14:textId="77777777" w:rsidR="00426C00" w:rsidRPr="00AE6B64" w:rsidRDefault="00426C0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lternative Success Scenarios:</w:t>
            </w:r>
          </w:p>
        </w:tc>
        <w:tc>
          <w:tcPr>
            <w:tcW w:w="7195" w:type="dxa"/>
            <w:hideMark/>
          </w:tcPr>
          <w:p w14:paraId="3C44C27A" w14:textId="77777777" w:rsidR="00426C00" w:rsidRPr="00AE6B64" w:rsidRDefault="00426C00" w:rsidP="007A78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No alternative success scenarios.</w:t>
            </w:r>
          </w:p>
        </w:tc>
      </w:tr>
      <w:tr w:rsidR="00426C00" w:rsidRPr="00AE6B64" w14:paraId="53D7671C" w14:textId="77777777" w:rsidTr="007A7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68E69414" w14:textId="77777777" w:rsidR="00426C00" w:rsidRPr="00AE6B64" w:rsidRDefault="00426C0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Postconditions:</w:t>
            </w:r>
          </w:p>
        </w:tc>
        <w:tc>
          <w:tcPr>
            <w:tcW w:w="7195" w:type="dxa"/>
            <w:hideMark/>
          </w:tcPr>
          <w:p w14:paraId="70CBC1D1" w14:textId="77777777" w:rsidR="00426C00" w:rsidRPr="00AE6B64" w:rsidRDefault="00426C00" w:rsidP="007A78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 xml:space="preserve">The </w:t>
            </w:r>
            <w:r>
              <w:rPr>
                <w:rFonts w:eastAsia="Times New Roman" w:cstheme="minorHAnsi"/>
                <w:color w:val="000000"/>
                <w:sz w:val="25"/>
                <w:szCs w:val="25"/>
              </w:rPr>
              <w:t>login form is displayed again.</w:t>
            </w:r>
          </w:p>
        </w:tc>
      </w:tr>
      <w:tr w:rsidR="00426C00" w:rsidRPr="00AE6B64" w14:paraId="0B81A98D" w14:textId="77777777" w:rsidTr="007A78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99B8480" w14:textId="77777777" w:rsidR="00426C00" w:rsidRPr="00AE6B64" w:rsidRDefault="00426C0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Business Rules:</w:t>
            </w:r>
          </w:p>
        </w:tc>
        <w:tc>
          <w:tcPr>
            <w:tcW w:w="7195" w:type="dxa"/>
            <w:hideMark/>
          </w:tcPr>
          <w:p w14:paraId="2E36E87C" w14:textId="77777777" w:rsidR="00426C00" w:rsidRPr="00AE6B64" w:rsidRDefault="00426C00" w:rsidP="007A78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426C00" w:rsidRPr="00AE6B64" w14:paraId="7CA061F0" w14:textId="77777777" w:rsidTr="007A7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08524B29" w14:textId="77777777" w:rsidR="00426C00" w:rsidRPr="00AE6B64" w:rsidRDefault="00426C0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Notes:</w:t>
            </w:r>
          </w:p>
        </w:tc>
        <w:tc>
          <w:tcPr>
            <w:tcW w:w="7195" w:type="dxa"/>
            <w:hideMark/>
          </w:tcPr>
          <w:p w14:paraId="581A1B91" w14:textId="77777777" w:rsidR="00426C00" w:rsidRPr="00AE6B64" w:rsidRDefault="00426C00" w:rsidP="007A78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</w:p>
        </w:tc>
      </w:tr>
      <w:tr w:rsidR="00426C00" w:rsidRPr="00AE6B64" w14:paraId="039A98CB" w14:textId="77777777" w:rsidTr="007A78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2FDA3358" w14:textId="77777777" w:rsidR="00426C00" w:rsidRPr="00AE6B64" w:rsidRDefault="00426C0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Author:</w:t>
            </w:r>
          </w:p>
        </w:tc>
        <w:tc>
          <w:tcPr>
            <w:tcW w:w="7195" w:type="dxa"/>
            <w:hideMark/>
          </w:tcPr>
          <w:p w14:paraId="60F073E2" w14:textId="77777777" w:rsidR="00426C00" w:rsidRPr="00AE6B64" w:rsidRDefault="00426C00" w:rsidP="007A78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Joyce Tejada</w:t>
            </w:r>
          </w:p>
        </w:tc>
      </w:tr>
      <w:tr w:rsidR="00426C00" w:rsidRPr="00AE6B64" w14:paraId="79D91442" w14:textId="77777777" w:rsidTr="007A78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  <w:hideMark/>
          </w:tcPr>
          <w:p w14:paraId="5CE4689B" w14:textId="77777777" w:rsidR="00426C00" w:rsidRPr="00AE6B64" w:rsidRDefault="00426C00" w:rsidP="007A784C">
            <w:pPr>
              <w:jc w:val="right"/>
              <w:rPr>
                <w:rFonts w:eastAsia="Times New Roman" w:cstheme="minorHAnsi"/>
                <w:sz w:val="25"/>
                <w:szCs w:val="25"/>
              </w:rPr>
            </w:pPr>
            <w:r w:rsidRPr="00AE6B64">
              <w:rPr>
                <w:rFonts w:eastAsia="Times New Roman" w:cstheme="minorHAnsi"/>
                <w:b w:val="0"/>
                <w:bCs w:val="0"/>
                <w:color w:val="000000"/>
                <w:sz w:val="25"/>
                <w:szCs w:val="25"/>
              </w:rPr>
              <w:t>Date:</w:t>
            </w:r>
          </w:p>
        </w:tc>
        <w:tc>
          <w:tcPr>
            <w:tcW w:w="7195" w:type="dxa"/>
            <w:hideMark/>
          </w:tcPr>
          <w:p w14:paraId="418DD960" w14:textId="77777777" w:rsidR="00426C00" w:rsidRPr="00AE6B64" w:rsidRDefault="00426C00" w:rsidP="007A78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</w:rPr>
            </w:pPr>
            <w:r>
              <w:rPr>
                <w:rFonts w:eastAsia="Times New Roman" w:cstheme="minorHAnsi"/>
                <w:color w:val="000000"/>
                <w:sz w:val="25"/>
                <w:szCs w:val="25"/>
              </w:rPr>
              <w:t>April 6</w:t>
            </w:r>
            <w:r w:rsidRPr="00AE6B64">
              <w:rPr>
                <w:rFonts w:eastAsia="Times New Roman" w:cstheme="minorHAnsi"/>
                <w:color w:val="000000"/>
                <w:sz w:val="25"/>
                <w:szCs w:val="25"/>
              </w:rPr>
              <w:t>, 2019</w:t>
            </w:r>
          </w:p>
        </w:tc>
      </w:tr>
    </w:tbl>
    <w:p w14:paraId="762282CB" w14:textId="7558B116" w:rsidR="00426C00" w:rsidRDefault="00426C00" w:rsidP="00881659">
      <w:pPr>
        <w:spacing w:after="240" w:line="240" w:lineRule="auto"/>
        <w:rPr>
          <w:rFonts w:eastAsia="Times New Roman"/>
          <w:sz w:val="25"/>
          <w:szCs w:val="25"/>
        </w:rPr>
      </w:pPr>
    </w:p>
    <w:p w14:paraId="668E91D9" w14:textId="77777777" w:rsidR="00426C00" w:rsidRDefault="00426C00" w:rsidP="00881659">
      <w:pPr>
        <w:spacing w:after="240" w:line="240" w:lineRule="auto"/>
        <w:rPr>
          <w:rFonts w:eastAsia="Times New Roman"/>
          <w:sz w:val="25"/>
          <w:szCs w:val="25"/>
        </w:rPr>
      </w:pPr>
    </w:p>
    <w:p w14:paraId="40252508" w14:textId="77777777" w:rsidR="00132D42" w:rsidRPr="00AE6B64" w:rsidRDefault="00132D42" w:rsidP="00881659">
      <w:pPr>
        <w:spacing w:after="240" w:line="240" w:lineRule="auto"/>
        <w:rPr>
          <w:rFonts w:eastAsia="Times New Roman"/>
          <w:sz w:val="25"/>
          <w:szCs w:val="25"/>
        </w:rPr>
      </w:pPr>
    </w:p>
    <w:p w14:paraId="5CEEF80F" w14:textId="77777777" w:rsidR="00881659" w:rsidRPr="00AE6B64" w:rsidRDefault="00881659" w:rsidP="00881659">
      <w:pPr>
        <w:spacing w:after="240" w:line="240" w:lineRule="auto"/>
        <w:rPr>
          <w:rFonts w:eastAsia="Times New Roman" w:cstheme="minorHAnsi"/>
          <w:sz w:val="25"/>
          <w:szCs w:val="25"/>
        </w:rPr>
      </w:pPr>
    </w:p>
    <w:p w14:paraId="77E84AFC" w14:textId="77777777" w:rsidR="00C20B4A" w:rsidRPr="00AE6B64" w:rsidRDefault="00C20B4A">
      <w:pPr>
        <w:rPr>
          <w:rFonts w:cstheme="minorHAnsi"/>
          <w:sz w:val="25"/>
          <w:szCs w:val="25"/>
        </w:rPr>
      </w:pPr>
    </w:p>
    <w:sectPr w:rsidR="00C20B4A" w:rsidRPr="00AE6B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F0532D" w14:textId="77777777" w:rsidR="004256DA" w:rsidRDefault="004256DA" w:rsidP="009D603C">
      <w:pPr>
        <w:spacing w:after="0" w:line="240" w:lineRule="auto"/>
      </w:pPr>
      <w:r>
        <w:separator/>
      </w:r>
    </w:p>
  </w:endnote>
  <w:endnote w:type="continuationSeparator" w:id="0">
    <w:p w14:paraId="7CCB0EF2" w14:textId="77777777" w:rsidR="004256DA" w:rsidRDefault="004256DA" w:rsidP="009D603C">
      <w:pPr>
        <w:spacing w:after="0" w:line="240" w:lineRule="auto"/>
      </w:pPr>
      <w:r>
        <w:continuationSeparator/>
      </w:r>
    </w:p>
  </w:endnote>
  <w:endnote w:type="continuationNotice" w:id="1">
    <w:p w14:paraId="211B3682" w14:textId="77777777" w:rsidR="004256DA" w:rsidRDefault="004256D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B7B448" w14:textId="77777777" w:rsidR="004256DA" w:rsidRDefault="004256DA" w:rsidP="009D603C">
      <w:pPr>
        <w:spacing w:after="0" w:line="240" w:lineRule="auto"/>
      </w:pPr>
      <w:r>
        <w:separator/>
      </w:r>
    </w:p>
  </w:footnote>
  <w:footnote w:type="continuationSeparator" w:id="0">
    <w:p w14:paraId="2EE6D0A7" w14:textId="77777777" w:rsidR="004256DA" w:rsidRDefault="004256DA" w:rsidP="009D603C">
      <w:pPr>
        <w:spacing w:after="0" w:line="240" w:lineRule="auto"/>
      </w:pPr>
      <w:r>
        <w:continuationSeparator/>
      </w:r>
    </w:p>
  </w:footnote>
  <w:footnote w:type="continuationNotice" w:id="1">
    <w:p w14:paraId="006DAE1A" w14:textId="77777777" w:rsidR="004256DA" w:rsidRDefault="004256D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920DD"/>
    <w:multiLevelType w:val="multilevel"/>
    <w:tmpl w:val="4D6A3222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9B56CE"/>
    <w:multiLevelType w:val="hybridMultilevel"/>
    <w:tmpl w:val="EA881F0E"/>
    <w:lvl w:ilvl="0" w:tplc="D042FAD8">
      <w:start w:val="1"/>
      <w:numFmt w:val="decimal"/>
      <w:lvlText w:val="%1."/>
      <w:lvlJc w:val="left"/>
      <w:pPr>
        <w:ind w:left="720" w:hanging="360"/>
      </w:pPr>
    </w:lvl>
    <w:lvl w:ilvl="1" w:tplc="C778DA2A">
      <w:start w:val="1"/>
      <w:numFmt w:val="lowerLetter"/>
      <w:lvlText w:val="%2."/>
      <w:lvlJc w:val="left"/>
      <w:pPr>
        <w:ind w:left="1440" w:hanging="360"/>
      </w:pPr>
    </w:lvl>
    <w:lvl w:ilvl="2" w:tplc="12884142">
      <w:start w:val="1"/>
      <w:numFmt w:val="lowerRoman"/>
      <w:lvlText w:val="%3."/>
      <w:lvlJc w:val="right"/>
      <w:pPr>
        <w:ind w:left="2160" w:hanging="180"/>
      </w:pPr>
    </w:lvl>
    <w:lvl w:ilvl="3" w:tplc="13087DFC">
      <w:start w:val="1"/>
      <w:numFmt w:val="decimal"/>
      <w:lvlText w:val="%4."/>
      <w:lvlJc w:val="left"/>
      <w:pPr>
        <w:ind w:left="2880" w:hanging="360"/>
      </w:pPr>
    </w:lvl>
    <w:lvl w:ilvl="4" w:tplc="9B50D6FC">
      <w:start w:val="1"/>
      <w:numFmt w:val="lowerLetter"/>
      <w:lvlText w:val="%5."/>
      <w:lvlJc w:val="left"/>
      <w:pPr>
        <w:ind w:left="3600" w:hanging="360"/>
      </w:pPr>
    </w:lvl>
    <w:lvl w:ilvl="5" w:tplc="FF6C9790">
      <w:start w:val="1"/>
      <w:numFmt w:val="lowerRoman"/>
      <w:lvlText w:val="%6."/>
      <w:lvlJc w:val="right"/>
      <w:pPr>
        <w:ind w:left="4320" w:hanging="180"/>
      </w:pPr>
    </w:lvl>
    <w:lvl w:ilvl="6" w:tplc="08F4BE38">
      <w:start w:val="1"/>
      <w:numFmt w:val="decimal"/>
      <w:lvlText w:val="%7."/>
      <w:lvlJc w:val="left"/>
      <w:pPr>
        <w:ind w:left="5040" w:hanging="360"/>
      </w:pPr>
    </w:lvl>
    <w:lvl w:ilvl="7" w:tplc="08A633E0">
      <w:start w:val="1"/>
      <w:numFmt w:val="lowerLetter"/>
      <w:lvlText w:val="%8."/>
      <w:lvlJc w:val="left"/>
      <w:pPr>
        <w:ind w:left="5760" w:hanging="360"/>
      </w:pPr>
    </w:lvl>
    <w:lvl w:ilvl="8" w:tplc="8E7EEDF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A1004B"/>
    <w:multiLevelType w:val="multilevel"/>
    <w:tmpl w:val="C1964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1B134A"/>
    <w:multiLevelType w:val="multilevel"/>
    <w:tmpl w:val="C1964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6E1BC3"/>
    <w:multiLevelType w:val="multilevel"/>
    <w:tmpl w:val="4D6A3222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9F86BB0"/>
    <w:multiLevelType w:val="multilevel"/>
    <w:tmpl w:val="514429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5A0795"/>
    <w:multiLevelType w:val="multilevel"/>
    <w:tmpl w:val="C1964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052083"/>
    <w:multiLevelType w:val="hybridMultilevel"/>
    <w:tmpl w:val="EA881F0E"/>
    <w:lvl w:ilvl="0" w:tplc="D042FAD8">
      <w:start w:val="1"/>
      <w:numFmt w:val="decimal"/>
      <w:lvlText w:val="%1."/>
      <w:lvlJc w:val="left"/>
      <w:pPr>
        <w:ind w:left="720" w:hanging="360"/>
      </w:pPr>
    </w:lvl>
    <w:lvl w:ilvl="1" w:tplc="C778DA2A">
      <w:start w:val="1"/>
      <w:numFmt w:val="lowerLetter"/>
      <w:lvlText w:val="%2."/>
      <w:lvlJc w:val="left"/>
      <w:pPr>
        <w:ind w:left="1440" w:hanging="360"/>
      </w:pPr>
    </w:lvl>
    <w:lvl w:ilvl="2" w:tplc="12884142">
      <w:start w:val="1"/>
      <w:numFmt w:val="lowerRoman"/>
      <w:lvlText w:val="%3."/>
      <w:lvlJc w:val="right"/>
      <w:pPr>
        <w:ind w:left="2160" w:hanging="180"/>
      </w:pPr>
    </w:lvl>
    <w:lvl w:ilvl="3" w:tplc="13087DFC">
      <w:start w:val="1"/>
      <w:numFmt w:val="decimal"/>
      <w:lvlText w:val="%4."/>
      <w:lvlJc w:val="left"/>
      <w:pPr>
        <w:ind w:left="2880" w:hanging="360"/>
      </w:pPr>
    </w:lvl>
    <w:lvl w:ilvl="4" w:tplc="9B50D6FC">
      <w:start w:val="1"/>
      <w:numFmt w:val="lowerLetter"/>
      <w:lvlText w:val="%5."/>
      <w:lvlJc w:val="left"/>
      <w:pPr>
        <w:ind w:left="3600" w:hanging="360"/>
      </w:pPr>
    </w:lvl>
    <w:lvl w:ilvl="5" w:tplc="FF6C9790">
      <w:start w:val="1"/>
      <w:numFmt w:val="lowerRoman"/>
      <w:lvlText w:val="%6."/>
      <w:lvlJc w:val="right"/>
      <w:pPr>
        <w:ind w:left="4320" w:hanging="180"/>
      </w:pPr>
    </w:lvl>
    <w:lvl w:ilvl="6" w:tplc="08F4BE38">
      <w:start w:val="1"/>
      <w:numFmt w:val="decimal"/>
      <w:lvlText w:val="%7."/>
      <w:lvlJc w:val="left"/>
      <w:pPr>
        <w:ind w:left="5040" w:hanging="360"/>
      </w:pPr>
    </w:lvl>
    <w:lvl w:ilvl="7" w:tplc="08A633E0">
      <w:start w:val="1"/>
      <w:numFmt w:val="lowerLetter"/>
      <w:lvlText w:val="%8."/>
      <w:lvlJc w:val="left"/>
      <w:pPr>
        <w:ind w:left="5760" w:hanging="360"/>
      </w:pPr>
    </w:lvl>
    <w:lvl w:ilvl="8" w:tplc="8E7EEDF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CE4F7E"/>
    <w:multiLevelType w:val="multilevel"/>
    <w:tmpl w:val="C1964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7FA492F"/>
    <w:multiLevelType w:val="multilevel"/>
    <w:tmpl w:val="514429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F83010C"/>
    <w:multiLevelType w:val="multilevel"/>
    <w:tmpl w:val="C1964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3AA2FE9"/>
    <w:multiLevelType w:val="multilevel"/>
    <w:tmpl w:val="C1964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B2536DE"/>
    <w:multiLevelType w:val="multilevel"/>
    <w:tmpl w:val="C1964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1B447C2"/>
    <w:multiLevelType w:val="multilevel"/>
    <w:tmpl w:val="4D6A3222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7F11981"/>
    <w:multiLevelType w:val="multilevel"/>
    <w:tmpl w:val="F3B4C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B9839B2"/>
    <w:multiLevelType w:val="multilevel"/>
    <w:tmpl w:val="514429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518466C"/>
    <w:multiLevelType w:val="multilevel"/>
    <w:tmpl w:val="4D6A3222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5532ABA"/>
    <w:multiLevelType w:val="multilevel"/>
    <w:tmpl w:val="4D6A3222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5BC498D"/>
    <w:multiLevelType w:val="multilevel"/>
    <w:tmpl w:val="C1964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AA70BD8"/>
    <w:multiLevelType w:val="multilevel"/>
    <w:tmpl w:val="4D6A3222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01424B4"/>
    <w:multiLevelType w:val="multilevel"/>
    <w:tmpl w:val="C1964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5716E20"/>
    <w:multiLevelType w:val="multilevel"/>
    <w:tmpl w:val="C1964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A5874CC"/>
    <w:multiLevelType w:val="multilevel"/>
    <w:tmpl w:val="F3B4C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B380C68"/>
    <w:multiLevelType w:val="multilevel"/>
    <w:tmpl w:val="C1964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C1A7B99"/>
    <w:multiLevelType w:val="multilevel"/>
    <w:tmpl w:val="4D6A3222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81A5882"/>
    <w:multiLevelType w:val="multilevel"/>
    <w:tmpl w:val="514429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FF24771"/>
    <w:multiLevelType w:val="hybridMultilevel"/>
    <w:tmpl w:val="EA881F0E"/>
    <w:lvl w:ilvl="0" w:tplc="D042FAD8">
      <w:start w:val="1"/>
      <w:numFmt w:val="decimal"/>
      <w:lvlText w:val="%1."/>
      <w:lvlJc w:val="left"/>
      <w:pPr>
        <w:ind w:left="720" w:hanging="360"/>
      </w:pPr>
    </w:lvl>
    <w:lvl w:ilvl="1" w:tplc="C778DA2A">
      <w:start w:val="1"/>
      <w:numFmt w:val="lowerLetter"/>
      <w:lvlText w:val="%2."/>
      <w:lvlJc w:val="left"/>
      <w:pPr>
        <w:ind w:left="1440" w:hanging="360"/>
      </w:pPr>
    </w:lvl>
    <w:lvl w:ilvl="2" w:tplc="12884142">
      <w:start w:val="1"/>
      <w:numFmt w:val="lowerRoman"/>
      <w:lvlText w:val="%3."/>
      <w:lvlJc w:val="right"/>
      <w:pPr>
        <w:ind w:left="2160" w:hanging="180"/>
      </w:pPr>
    </w:lvl>
    <w:lvl w:ilvl="3" w:tplc="13087DFC">
      <w:start w:val="1"/>
      <w:numFmt w:val="decimal"/>
      <w:lvlText w:val="%4."/>
      <w:lvlJc w:val="left"/>
      <w:pPr>
        <w:ind w:left="2880" w:hanging="360"/>
      </w:pPr>
    </w:lvl>
    <w:lvl w:ilvl="4" w:tplc="9B50D6FC">
      <w:start w:val="1"/>
      <w:numFmt w:val="lowerLetter"/>
      <w:lvlText w:val="%5."/>
      <w:lvlJc w:val="left"/>
      <w:pPr>
        <w:ind w:left="3600" w:hanging="360"/>
      </w:pPr>
    </w:lvl>
    <w:lvl w:ilvl="5" w:tplc="FF6C9790">
      <w:start w:val="1"/>
      <w:numFmt w:val="lowerRoman"/>
      <w:lvlText w:val="%6."/>
      <w:lvlJc w:val="right"/>
      <w:pPr>
        <w:ind w:left="4320" w:hanging="180"/>
      </w:pPr>
    </w:lvl>
    <w:lvl w:ilvl="6" w:tplc="08F4BE38">
      <w:start w:val="1"/>
      <w:numFmt w:val="decimal"/>
      <w:lvlText w:val="%7."/>
      <w:lvlJc w:val="left"/>
      <w:pPr>
        <w:ind w:left="5040" w:hanging="360"/>
      </w:pPr>
    </w:lvl>
    <w:lvl w:ilvl="7" w:tplc="08A633E0">
      <w:start w:val="1"/>
      <w:numFmt w:val="lowerLetter"/>
      <w:lvlText w:val="%8."/>
      <w:lvlJc w:val="left"/>
      <w:pPr>
        <w:ind w:left="5760" w:hanging="360"/>
      </w:pPr>
    </w:lvl>
    <w:lvl w:ilvl="8" w:tplc="8E7EEDF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5"/>
  </w:num>
  <w:num w:numId="3">
    <w:abstractNumId w:val="13"/>
  </w:num>
  <w:num w:numId="4">
    <w:abstractNumId w:val="2"/>
  </w:num>
  <w:num w:numId="5">
    <w:abstractNumId w:val="25"/>
  </w:num>
  <w:num w:numId="6">
    <w:abstractNumId w:val="18"/>
  </w:num>
  <w:num w:numId="7">
    <w:abstractNumId w:val="20"/>
  </w:num>
  <w:num w:numId="8">
    <w:abstractNumId w:val="11"/>
  </w:num>
  <w:num w:numId="9">
    <w:abstractNumId w:val="6"/>
  </w:num>
  <w:num w:numId="10">
    <w:abstractNumId w:val="21"/>
  </w:num>
  <w:num w:numId="11">
    <w:abstractNumId w:val="10"/>
  </w:num>
  <w:num w:numId="12">
    <w:abstractNumId w:val="12"/>
  </w:num>
  <w:num w:numId="13">
    <w:abstractNumId w:val="3"/>
  </w:num>
  <w:num w:numId="14">
    <w:abstractNumId w:val="0"/>
  </w:num>
  <w:num w:numId="15">
    <w:abstractNumId w:val="16"/>
  </w:num>
  <w:num w:numId="16">
    <w:abstractNumId w:val="9"/>
  </w:num>
  <w:num w:numId="17">
    <w:abstractNumId w:val="24"/>
  </w:num>
  <w:num w:numId="18">
    <w:abstractNumId w:val="7"/>
  </w:num>
  <w:num w:numId="19">
    <w:abstractNumId w:val="1"/>
  </w:num>
  <w:num w:numId="20">
    <w:abstractNumId w:val="8"/>
  </w:num>
  <w:num w:numId="21">
    <w:abstractNumId w:val="19"/>
  </w:num>
  <w:num w:numId="22">
    <w:abstractNumId w:val="4"/>
  </w:num>
  <w:num w:numId="23">
    <w:abstractNumId w:val="26"/>
  </w:num>
  <w:num w:numId="24">
    <w:abstractNumId w:val="14"/>
  </w:num>
  <w:num w:numId="25">
    <w:abstractNumId w:val="5"/>
  </w:num>
  <w:num w:numId="26">
    <w:abstractNumId w:val="17"/>
  </w:num>
  <w:num w:numId="27">
    <w:abstractNumId w:val="2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xNDQwszAwMrC0MDZR0lEKTi0uzszPAykwrgUA46CyBywAAAA="/>
  </w:docVars>
  <w:rsids>
    <w:rsidRoot w:val="00881659"/>
    <w:rsid w:val="0000433D"/>
    <w:rsid w:val="00010A81"/>
    <w:rsid w:val="000122D4"/>
    <w:rsid w:val="0005556E"/>
    <w:rsid w:val="00057449"/>
    <w:rsid w:val="0006206E"/>
    <w:rsid w:val="000844D1"/>
    <w:rsid w:val="000847A0"/>
    <w:rsid w:val="000942DF"/>
    <w:rsid w:val="000A7DCF"/>
    <w:rsid w:val="000B4B42"/>
    <w:rsid w:val="000B7043"/>
    <w:rsid w:val="000C55B8"/>
    <w:rsid w:val="00100396"/>
    <w:rsid w:val="00104724"/>
    <w:rsid w:val="00106BEF"/>
    <w:rsid w:val="00113CC8"/>
    <w:rsid w:val="00114EDE"/>
    <w:rsid w:val="0012003B"/>
    <w:rsid w:val="001219C1"/>
    <w:rsid w:val="00132D42"/>
    <w:rsid w:val="00135E5E"/>
    <w:rsid w:val="00136DD4"/>
    <w:rsid w:val="0014291B"/>
    <w:rsid w:val="00146134"/>
    <w:rsid w:val="00154617"/>
    <w:rsid w:val="00164657"/>
    <w:rsid w:val="001646CB"/>
    <w:rsid w:val="00166714"/>
    <w:rsid w:val="00172D78"/>
    <w:rsid w:val="0019301A"/>
    <w:rsid w:val="001D2EA5"/>
    <w:rsid w:val="001D5FFF"/>
    <w:rsid w:val="001D7A36"/>
    <w:rsid w:val="001E083D"/>
    <w:rsid w:val="001F1D6B"/>
    <w:rsid w:val="00205DE9"/>
    <w:rsid w:val="0021643F"/>
    <w:rsid w:val="00230220"/>
    <w:rsid w:val="002425D9"/>
    <w:rsid w:val="00244751"/>
    <w:rsid w:val="00244F03"/>
    <w:rsid w:val="00257424"/>
    <w:rsid w:val="0026233F"/>
    <w:rsid w:val="00267181"/>
    <w:rsid w:val="0027203C"/>
    <w:rsid w:val="0028080D"/>
    <w:rsid w:val="00293CA2"/>
    <w:rsid w:val="00294CB2"/>
    <w:rsid w:val="002A0671"/>
    <w:rsid w:val="002A2608"/>
    <w:rsid w:val="002B5215"/>
    <w:rsid w:val="002B5D96"/>
    <w:rsid w:val="002C34F5"/>
    <w:rsid w:val="002D3862"/>
    <w:rsid w:val="002E7B7C"/>
    <w:rsid w:val="002F066D"/>
    <w:rsid w:val="00300CF2"/>
    <w:rsid w:val="00317C62"/>
    <w:rsid w:val="003209B7"/>
    <w:rsid w:val="00321E65"/>
    <w:rsid w:val="00340194"/>
    <w:rsid w:val="003443C8"/>
    <w:rsid w:val="003461DB"/>
    <w:rsid w:val="00351773"/>
    <w:rsid w:val="00353A5F"/>
    <w:rsid w:val="00362C8C"/>
    <w:rsid w:val="00371844"/>
    <w:rsid w:val="00384EB8"/>
    <w:rsid w:val="00390460"/>
    <w:rsid w:val="003A1014"/>
    <w:rsid w:val="003A4320"/>
    <w:rsid w:val="003A5579"/>
    <w:rsid w:val="003B1A9C"/>
    <w:rsid w:val="003B6A42"/>
    <w:rsid w:val="003D4C6B"/>
    <w:rsid w:val="003D4D52"/>
    <w:rsid w:val="003D5AF9"/>
    <w:rsid w:val="00403ACC"/>
    <w:rsid w:val="0041261D"/>
    <w:rsid w:val="0041743A"/>
    <w:rsid w:val="004256DA"/>
    <w:rsid w:val="00426C00"/>
    <w:rsid w:val="00446085"/>
    <w:rsid w:val="0045498A"/>
    <w:rsid w:val="00460621"/>
    <w:rsid w:val="0048207D"/>
    <w:rsid w:val="004C29A5"/>
    <w:rsid w:val="004E6767"/>
    <w:rsid w:val="004F529B"/>
    <w:rsid w:val="00512BB7"/>
    <w:rsid w:val="00525399"/>
    <w:rsid w:val="005276C5"/>
    <w:rsid w:val="005346E6"/>
    <w:rsid w:val="0053542D"/>
    <w:rsid w:val="00550CB0"/>
    <w:rsid w:val="00561BD3"/>
    <w:rsid w:val="00570330"/>
    <w:rsid w:val="0058129D"/>
    <w:rsid w:val="00586A5F"/>
    <w:rsid w:val="00595B41"/>
    <w:rsid w:val="005965E2"/>
    <w:rsid w:val="005A5A2B"/>
    <w:rsid w:val="005B2E94"/>
    <w:rsid w:val="005B5A68"/>
    <w:rsid w:val="005E6C58"/>
    <w:rsid w:val="00613A93"/>
    <w:rsid w:val="00633E0A"/>
    <w:rsid w:val="00635445"/>
    <w:rsid w:val="00642E73"/>
    <w:rsid w:val="00643034"/>
    <w:rsid w:val="00646618"/>
    <w:rsid w:val="0064760C"/>
    <w:rsid w:val="006507E7"/>
    <w:rsid w:val="006634EB"/>
    <w:rsid w:val="00666727"/>
    <w:rsid w:val="0066682E"/>
    <w:rsid w:val="00673CD4"/>
    <w:rsid w:val="00676A95"/>
    <w:rsid w:val="006A79A9"/>
    <w:rsid w:val="006B1737"/>
    <w:rsid w:val="006C1F51"/>
    <w:rsid w:val="006D76C1"/>
    <w:rsid w:val="006E76EA"/>
    <w:rsid w:val="006F459E"/>
    <w:rsid w:val="00712D13"/>
    <w:rsid w:val="0072127B"/>
    <w:rsid w:val="00736AF0"/>
    <w:rsid w:val="00740DB2"/>
    <w:rsid w:val="00743073"/>
    <w:rsid w:val="007560F7"/>
    <w:rsid w:val="00775855"/>
    <w:rsid w:val="00781FF5"/>
    <w:rsid w:val="007837E1"/>
    <w:rsid w:val="007848A2"/>
    <w:rsid w:val="00784F8C"/>
    <w:rsid w:val="00786F4C"/>
    <w:rsid w:val="0079070A"/>
    <w:rsid w:val="0079324C"/>
    <w:rsid w:val="007A4199"/>
    <w:rsid w:val="007A4894"/>
    <w:rsid w:val="007B7E99"/>
    <w:rsid w:val="007D5BCF"/>
    <w:rsid w:val="007F1218"/>
    <w:rsid w:val="007F501C"/>
    <w:rsid w:val="00840EE8"/>
    <w:rsid w:val="0084248D"/>
    <w:rsid w:val="00867024"/>
    <w:rsid w:val="00881659"/>
    <w:rsid w:val="00881EE0"/>
    <w:rsid w:val="00884EB8"/>
    <w:rsid w:val="00890724"/>
    <w:rsid w:val="00895DE1"/>
    <w:rsid w:val="008A4BC2"/>
    <w:rsid w:val="008A6728"/>
    <w:rsid w:val="008B0678"/>
    <w:rsid w:val="008D7DA1"/>
    <w:rsid w:val="008F0545"/>
    <w:rsid w:val="00902F4D"/>
    <w:rsid w:val="00921B92"/>
    <w:rsid w:val="009277CE"/>
    <w:rsid w:val="00935243"/>
    <w:rsid w:val="00937C80"/>
    <w:rsid w:val="009568AB"/>
    <w:rsid w:val="00991E24"/>
    <w:rsid w:val="009953ED"/>
    <w:rsid w:val="009A0C7C"/>
    <w:rsid w:val="009B2713"/>
    <w:rsid w:val="009B7940"/>
    <w:rsid w:val="009D47B1"/>
    <w:rsid w:val="009D603C"/>
    <w:rsid w:val="009D610F"/>
    <w:rsid w:val="009E499D"/>
    <w:rsid w:val="009F2DF1"/>
    <w:rsid w:val="009F62E0"/>
    <w:rsid w:val="00A26CAC"/>
    <w:rsid w:val="00A279A1"/>
    <w:rsid w:val="00A34A70"/>
    <w:rsid w:val="00A418E7"/>
    <w:rsid w:val="00A529D6"/>
    <w:rsid w:val="00A61582"/>
    <w:rsid w:val="00A941A7"/>
    <w:rsid w:val="00A95C0A"/>
    <w:rsid w:val="00AE1999"/>
    <w:rsid w:val="00AE4EA5"/>
    <w:rsid w:val="00AE62AE"/>
    <w:rsid w:val="00AE6B64"/>
    <w:rsid w:val="00AF2866"/>
    <w:rsid w:val="00B20ADD"/>
    <w:rsid w:val="00B367D7"/>
    <w:rsid w:val="00B41843"/>
    <w:rsid w:val="00B62FA5"/>
    <w:rsid w:val="00B6492A"/>
    <w:rsid w:val="00B92B10"/>
    <w:rsid w:val="00B936E8"/>
    <w:rsid w:val="00B9600F"/>
    <w:rsid w:val="00BA2609"/>
    <w:rsid w:val="00BC0363"/>
    <w:rsid w:val="00BD11C2"/>
    <w:rsid w:val="00BD498B"/>
    <w:rsid w:val="00BD5B31"/>
    <w:rsid w:val="00BF23B1"/>
    <w:rsid w:val="00C0127C"/>
    <w:rsid w:val="00C20B4A"/>
    <w:rsid w:val="00C21D60"/>
    <w:rsid w:val="00C301DA"/>
    <w:rsid w:val="00C7037B"/>
    <w:rsid w:val="00C72B8B"/>
    <w:rsid w:val="00C86BB5"/>
    <w:rsid w:val="00CA64E4"/>
    <w:rsid w:val="00CD36A6"/>
    <w:rsid w:val="00CF2113"/>
    <w:rsid w:val="00D50DF0"/>
    <w:rsid w:val="00D511AA"/>
    <w:rsid w:val="00D53E6D"/>
    <w:rsid w:val="00D6294E"/>
    <w:rsid w:val="00D85B54"/>
    <w:rsid w:val="00DC02DE"/>
    <w:rsid w:val="00DC66FC"/>
    <w:rsid w:val="00DE4EFA"/>
    <w:rsid w:val="00E12688"/>
    <w:rsid w:val="00E35BFD"/>
    <w:rsid w:val="00E36D54"/>
    <w:rsid w:val="00E709E1"/>
    <w:rsid w:val="00E77829"/>
    <w:rsid w:val="00E857C7"/>
    <w:rsid w:val="00E916F7"/>
    <w:rsid w:val="00EA29AF"/>
    <w:rsid w:val="00EB3204"/>
    <w:rsid w:val="00ED2223"/>
    <w:rsid w:val="00ED4610"/>
    <w:rsid w:val="00ED5D83"/>
    <w:rsid w:val="00EE009B"/>
    <w:rsid w:val="00F03BD2"/>
    <w:rsid w:val="00F05222"/>
    <w:rsid w:val="00F06097"/>
    <w:rsid w:val="00F06D4E"/>
    <w:rsid w:val="00F16EE2"/>
    <w:rsid w:val="00F34817"/>
    <w:rsid w:val="00F36168"/>
    <w:rsid w:val="00F47D57"/>
    <w:rsid w:val="00F60FAE"/>
    <w:rsid w:val="00F67E31"/>
    <w:rsid w:val="00F81640"/>
    <w:rsid w:val="00F81E73"/>
    <w:rsid w:val="00F829CE"/>
    <w:rsid w:val="00F85372"/>
    <w:rsid w:val="00F85F33"/>
    <w:rsid w:val="00F9146C"/>
    <w:rsid w:val="00F91B62"/>
    <w:rsid w:val="00F93884"/>
    <w:rsid w:val="00FB7C5C"/>
    <w:rsid w:val="00FD4C96"/>
    <w:rsid w:val="00FE1B2F"/>
    <w:rsid w:val="00FE1CB6"/>
    <w:rsid w:val="00FE25CC"/>
    <w:rsid w:val="00FF5F1E"/>
    <w:rsid w:val="051EC805"/>
    <w:rsid w:val="062C159E"/>
    <w:rsid w:val="07B8B21B"/>
    <w:rsid w:val="0835E4DC"/>
    <w:rsid w:val="08ADF27A"/>
    <w:rsid w:val="167147B1"/>
    <w:rsid w:val="1D160ABA"/>
    <w:rsid w:val="1D3BF8CC"/>
    <w:rsid w:val="2032E0D3"/>
    <w:rsid w:val="208D1067"/>
    <w:rsid w:val="22B1FDE2"/>
    <w:rsid w:val="25F80EBA"/>
    <w:rsid w:val="2A926075"/>
    <w:rsid w:val="311236A3"/>
    <w:rsid w:val="36C8801D"/>
    <w:rsid w:val="37681420"/>
    <w:rsid w:val="38489D27"/>
    <w:rsid w:val="39530FB0"/>
    <w:rsid w:val="3BD528D5"/>
    <w:rsid w:val="46C67E3D"/>
    <w:rsid w:val="485558B9"/>
    <w:rsid w:val="489A91CD"/>
    <w:rsid w:val="4EBF025D"/>
    <w:rsid w:val="53C24FD3"/>
    <w:rsid w:val="54DDA5DE"/>
    <w:rsid w:val="57B371E3"/>
    <w:rsid w:val="5A9B1F8B"/>
    <w:rsid w:val="601288C0"/>
    <w:rsid w:val="605D178F"/>
    <w:rsid w:val="618243F1"/>
    <w:rsid w:val="62D57399"/>
    <w:rsid w:val="6A9604F4"/>
    <w:rsid w:val="6B96DC74"/>
    <w:rsid w:val="6FC4CFDF"/>
    <w:rsid w:val="6FE3E9CF"/>
    <w:rsid w:val="70808E8D"/>
    <w:rsid w:val="746D42D8"/>
    <w:rsid w:val="7F507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81EDF"/>
  <w15:chartTrackingRefBased/>
  <w15:docId w15:val="{693CAE0F-9FA8-412F-BCF1-33DE23CE0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816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37C80"/>
    <w:pPr>
      <w:ind w:left="720"/>
      <w:contextualSpacing/>
    </w:pPr>
  </w:style>
  <w:style w:type="table" w:styleId="GridTable6Colorful-Accent1">
    <w:name w:val="Grid Table 6 Colorful Accent 1"/>
    <w:basedOn w:val="TableNormal"/>
    <w:uiPriority w:val="51"/>
    <w:rsid w:val="00D85B54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PlainTable1">
    <w:name w:val="Plain Table 1"/>
    <w:basedOn w:val="TableNormal"/>
    <w:uiPriority w:val="41"/>
    <w:rsid w:val="00AE6B6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D60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603C"/>
  </w:style>
  <w:style w:type="paragraph" w:styleId="Footer">
    <w:name w:val="footer"/>
    <w:basedOn w:val="Normal"/>
    <w:link w:val="FooterChar"/>
    <w:uiPriority w:val="99"/>
    <w:unhideWhenUsed/>
    <w:rsid w:val="009D60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603C"/>
  </w:style>
  <w:style w:type="paragraph" w:styleId="Revision">
    <w:name w:val="Revision"/>
    <w:hidden/>
    <w:uiPriority w:val="99"/>
    <w:semiHidden/>
    <w:rsid w:val="004256DA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56D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6D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094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33001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1944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359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127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169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80952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10304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2</Pages>
  <Words>1974</Words>
  <Characters>1125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ce Tejada Almanza</dc:creator>
  <cp:keywords/>
  <dc:description/>
  <cp:lastModifiedBy>Joyce Tejada Almanza</cp:lastModifiedBy>
  <cp:revision>67</cp:revision>
  <cp:lastPrinted>2019-03-07T23:45:00Z</cp:lastPrinted>
  <dcterms:created xsi:type="dcterms:W3CDTF">2019-04-07T03:28:00Z</dcterms:created>
  <dcterms:modified xsi:type="dcterms:W3CDTF">2019-04-07T05:34:00Z</dcterms:modified>
</cp:coreProperties>
</file>